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6982E8" w14:textId="61842A6C" w:rsidR="00D078F2" w:rsidRPr="00D078F2" w:rsidRDefault="00D078F2" w:rsidP="00E30BC1">
      <w:pPr>
        <w:wordWrap/>
        <w:spacing w:after="0" w:line="240" w:lineRule="auto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D078F2">
        <w:rPr>
          <w:rFonts w:ascii="Times New Roman" w:hAnsi="Times New Roman" w:cs="Times New Roman"/>
          <w:i/>
          <w:iCs/>
          <w:sz w:val="28"/>
          <w:szCs w:val="28"/>
        </w:rPr>
        <w:t>Curriculum Vitae</w:t>
      </w:r>
    </w:p>
    <w:p w14:paraId="210E6E8B" w14:textId="7DFD3865" w:rsidR="001A60B4" w:rsidRPr="001E0B96" w:rsidRDefault="001E73BF" w:rsidP="00E30BC1">
      <w:pPr>
        <w:wordWrap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E0B96">
        <w:rPr>
          <w:rFonts w:ascii="Times New Roman" w:hAnsi="Times New Roman" w:cs="Times New Roman"/>
          <w:b/>
          <w:bCs/>
          <w:sz w:val="32"/>
          <w:szCs w:val="32"/>
        </w:rPr>
        <w:t>J</w:t>
      </w:r>
      <w:r w:rsidR="001E0B96" w:rsidRPr="001E0B96">
        <w:rPr>
          <w:rFonts w:ascii="Times New Roman" w:hAnsi="Times New Roman" w:cs="Times New Roman"/>
          <w:b/>
          <w:bCs/>
          <w:sz w:val="32"/>
          <w:szCs w:val="32"/>
        </w:rPr>
        <w:t>in</w:t>
      </w:r>
      <w:r w:rsidRPr="001E0B96">
        <w:rPr>
          <w:rFonts w:ascii="Times New Roman" w:hAnsi="Times New Roman" w:cs="Times New Roman"/>
          <w:b/>
          <w:bCs/>
          <w:sz w:val="32"/>
          <w:szCs w:val="32"/>
        </w:rPr>
        <w:t xml:space="preserve"> L</w:t>
      </w:r>
      <w:r w:rsidR="001E0B96" w:rsidRPr="001E0B96">
        <w:rPr>
          <w:rFonts w:ascii="Times New Roman" w:hAnsi="Times New Roman" w:cs="Times New Roman"/>
          <w:b/>
          <w:bCs/>
          <w:sz w:val="32"/>
          <w:szCs w:val="32"/>
        </w:rPr>
        <w:t>ee, Ph.D.</w:t>
      </w:r>
    </w:p>
    <w:p w14:paraId="4A20C162" w14:textId="57F2EFD9" w:rsidR="00A56664" w:rsidRPr="00D078F2" w:rsidRDefault="00D078F2" w:rsidP="003A0526">
      <w:pPr>
        <w:wordWrap/>
        <w:spacing w:after="0" w:line="240" w:lineRule="auto"/>
        <w:jc w:val="center"/>
        <w:rPr>
          <w:rFonts w:ascii="Times New Roman" w:hAnsi="Times New Roman" w:cs="Times New Roman"/>
          <w:sz w:val="22"/>
        </w:rPr>
      </w:pPr>
      <w:r w:rsidRPr="00D078F2">
        <w:rPr>
          <w:rFonts w:ascii="Times New Roman" w:hAnsi="Times New Roman" w:cs="Times New Roman"/>
          <w:sz w:val="22"/>
        </w:rPr>
        <w:t>Assistant Professor,</w:t>
      </w:r>
      <w:r>
        <w:rPr>
          <w:rFonts w:ascii="Times New Roman" w:hAnsi="Times New Roman" w:cs="Times New Roman"/>
          <w:sz w:val="22"/>
        </w:rPr>
        <w:t xml:space="preserve"> Adult Education</w:t>
      </w:r>
      <w:r w:rsidRPr="00D078F2">
        <w:rPr>
          <w:rFonts w:ascii="Times New Roman" w:hAnsi="Times New Roman" w:cs="Times New Roman"/>
          <w:sz w:val="22"/>
        </w:rPr>
        <w:t xml:space="preserve"> </w:t>
      </w:r>
    </w:p>
    <w:p w14:paraId="685CE195" w14:textId="25ADEF57" w:rsidR="001737CC" w:rsidRPr="00A06932" w:rsidRDefault="00D078F2" w:rsidP="003A0526">
      <w:pPr>
        <w:wordWrap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>Adult, Professional, and Community Education</w:t>
      </w:r>
      <w:r w:rsidR="001737CC" w:rsidRPr="00A06932"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 xml:space="preserve">Doctoral </w:t>
      </w:r>
      <w:r w:rsidR="001737CC" w:rsidRPr="00A06932">
        <w:rPr>
          <w:rFonts w:ascii="Times New Roman" w:hAnsi="Times New Roman" w:cs="Times New Roman"/>
          <w:kern w:val="0"/>
          <w:sz w:val="22"/>
        </w:rPr>
        <w:t>Program</w:t>
      </w:r>
    </w:p>
    <w:p w14:paraId="71256F3D" w14:textId="44297E1B" w:rsidR="00D078F2" w:rsidRDefault="00D078F2" w:rsidP="003A0526">
      <w:pPr>
        <w:wordWrap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2"/>
        </w:rPr>
      </w:pPr>
      <w:r w:rsidRPr="00D078F2">
        <w:rPr>
          <w:rFonts w:ascii="Times New Roman" w:hAnsi="Times New Roman" w:cs="Times New Roman"/>
          <w:kern w:val="0"/>
          <w:sz w:val="22"/>
        </w:rPr>
        <w:t>Dep</w:t>
      </w:r>
      <w:r>
        <w:rPr>
          <w:rFonts w:ascii="Times New Roman" w:hAnsi="Times New Roman" w:cs="Times New Roman"/>
          <w:kern w:val="0"/>
          <w:sz w:val="22"/>
        </w:rPr>
        <w:t>ar</w:t>
      </w:r>
      <w:r w:rsidRPr="00D078F2">
        <w:rPr>
          <w:rFonts w:ascii="Times New Roman" w:hAnsi="Times New Roman" w:cs="Times New Roman"/>
          <w:kern w:val="0"/>
          <w:sz w:val="22"/>
        </w:rPr>
        <w:t>t</w:t>
      </w:r>
      <w:r>
        <w:rPr>
          <w:rFonts w:ascii="Times New Roman" w:hAnsi="Times New Roman" w:cs="Times New Roman"/>
          <w:kern w:val="0"/>
          <w:sz w:val="22"/>
        </w:rPr>
        <w:t>ment</w:t>
      </w:r>
      <w:r w:rsidRPr="00D078F2">
        <w:rPr>
          <w:rFonts w:ascii="Times New Roman" w:hAnsi="Times New Roman" w:cs="Times New Roman"/>
          <w:kern w:val="0"/>
          <w:sz w:val="22"/>
        </w:rPr>
        <w:t xml:space="preserve"> of Counseling, Leadership, Adult Education &amp; School Psycholog</w:t>
      </w:r>
      <w:r>
        <w:rPr>
          <w:rFonts w:ascii="Times New Roman" w:hAnsi="Times New Roman" w:cs="Times New Roman"/>
          <w:kern w:val="0"/>
          <w:sz w:val="22"/>
        </w:rPr>
        <w:t>y</w:t>
      </w:r>
    </w:p>
    <w:p w14:paraId="155CF37B" w14:textId="28A23058" w:rsidR="001737CC" w:rsidRPr="00A06932" w:rsidRDefault="001737CC" w:rsidP="00D078F2">
      <w:pPr>
        <w:wordWrap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2"/>
        </w:rPr>
      </w:pPr>
      <w:r w:rsidRPr="00A06932">
        <w:rPr>
          <w:rFonts w:ascii="Times New Roman" w:hAnsi="Times New Roman" w:cs="Times New Roman"/>
          <w:kern w:val="0"/>
          <w:sz w:val="22"/>
        </w:rPr>
        <w:t>College of Education</w:t>
      </w:r>
    </w:p>
    <w:p w14:paraId="0D8053AA" w14:textId="55BE3B7E" w:rsidR="009C054C" w:rsidRPr="00A06932" w:rsidRDefault="001737CC" w:rsidP="003A0526">
      <w:pPr>
        <w:wordWrap/>
        <w:spacing w:after="0" w:line="240" w:lineRule="auto"/>
        <w:jc w:val="center"/>
        <w:rPr>
          <w:rFonts w:ascii="Times New Roman" w:hAnsi="Times New Roman" w:cs="Times New Roman"/>
          <w:b/>
          <w:bCs/>
          <w:sz w:val="22"/>
        </w:rPr>
      </w:pPr>
      <w:r w:rsidRPr="00A06932">
        <w:rPr>
          <w:rFonts w:ascii="Times New Roman" w:hAnsi="Times New Roman" w:cs="Times New Roman"/>
          <w:kern w:val="0"/>
          <w:sz w:val="22"/>
        </w:rPr>
        <w:t xml:space="preserve">Texas </w:t>
      </w:r>
      <w:r w:rsidR="00D078F2">
        <w:rPr>
          <w:rFonts w:ascii="Times New Roman" w:hAnsi="Times New Roman" w:cs="Times New Roman"/>
          <w:kern w:val="0"/>
          <w:sz w:val="22"/>
        </w:rPr>
        <w:t>State</w:t>
      </w:r>
      <w:r w:rsidRPr="00A06932">
        <w:rPr>
          <w:rFonts w:ascii="Times New Roman" w:hAnsi="Times New Roman" w:cs="Times New Roman"/>
          <w:kern w:val="0"/>
          <w:sz w:val="22"/>
        </w:rPr>
        <w:t xml:space="preserve"> University</w:t>
      </w:r>
      <w:r w:rsidR="00D078F2">
        <w:rPr>
          <w:rFonts w:ascii="Times New Roman" w:hAnsi="Times New Roman" w:cs="Times New Roman"/>
          <w:kern w:val="0"/>
          <w:sz w:val="22"/>
        </w:rPr>
        <w:t>, San Marcos, USA</w:t>
      </w:r>
    </w:p>
    <w:p w14:paraId="795A6F39" w14:textId="64D0E4BB" w:rsidR="00E14F58" w:rsidRPr="00D078F2" w:rsidRDefault="001115DA" w:rsidP="003A0526">
      <w:pPr>
        <w:wordWrap/>
        <w:adjustRightInd w:val="0"/>
        <w:spacing w:after="0" w:line="240" w:lineRule="auto"/>
        <w:contextualSpacing/>
        <w:jc w:val="left"/>
        <w:rPr>
          <w:rFonts w:ascii="Times New Roman" w:hAnsi="Times New Roman" w:cs="Times New Roman"/>
          <w:b/>
          <w:bCs/>
          <w:kern w:val="0"/>
          <w:sz w:val="22"/>
        </w:rPr>
      </w:pPr>
      <w:r w:rsidRPr="00D078F2">
        <w:rPr>
          <w:rFonts w:ascii="Times New Roman" w:hAnsi="Times New Roman" w:cs="Times New Roman"/>
          <w:b/>
          <w:bCs/>
          <w:noProof/>
          <w:kern w:val="0"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7C002D" wp14:editId="018264A8">
                <wp:simplePos x="0" y="0"/>
                <wp:positionH relativeFrom="column">
                  <wp:posOffset>23495</wp:posOffset>
                </wp:positionH>
                <wp:positionV relativeFrom="paragraph">
                  <wp:posOffset>83185</wp:posOffset>
                </wp:positionV>
                <wp:extent cx="5772647" cy="39757"/>
                <wp:effectExtent l="0" t="0" r="19050" b="368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72647" cy="39757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670621" id="Straight Connector 1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85pt,6.55pt" to="456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aoOzQEAANYDAAAOAAAAZHJzL2Uyb0RvYy54bWysU8GO0zAQvSPxD5bvNGmhWzZquoeu4IKg&#10;YmHvXsduLGyPNTZN+veMnW5YwSIhxMWyPTPP770Zb29GZ9lJYTTgW75c1JwpL6Ez/tjyr1/evXrL&#10;WUzCd8KCVy0/q8hvdi9fbIfQqBX0YDuFjEB8bIbQ8j6l0FRVlL1yIi4gKE9BDehEoiMeqw7FQOjO&#10;Vqu6vqoGwC4gSBUj3d5OQb4r+FormT5pHVVituXELZUVy/qQ12q3Fc0RReiNvNAQ/8DCCePp0Rnq&#10;ViTBvqP5DcoZiRBBp4UEV4HWRqqigdQs61/U3PUiqKKFzIlhtin+P1j58XRAZjrqHWdeOGrRXUJh&#10;jn1ie/CeDARky+zTEGJD6Xt/wMsphgNm0aNGx7Q14T7D5BsSxsbi8nl2WY2JSbpcbzarqzcbziTF&#10;Xl9v1puMXk0wuThgTO8VOJY3LbfGZxNEI04fYppSH1PytfVsoHev63VpZ5V5TszKLp2tmtI+K01K&#10;icHEscyY2ltkJ0HT0X0rKomH9ZSZS7Sxdi6qC4c/Fl1yc5kqc/e3hXN2eRF8mgud8YDPvZrGR6p6&#10;yif7nmjN2wfozqVPJUDDUxy+DHqezqfnUv7zO+5+AAAA//8DAFBLAwQUAAYACAAAACEAg+rfjN0A&#10;AAAHAQAADwAAAGRycy9kb3ducmV2LnhtbEyPwU7DMBBE70j8g7VIXFDrpKWlCXEqQOWEemjKpTc3&#10;XuKIeB3Fbpv+PcsJjjszmn1TrEfXiTMOofWkIJ0mIJBqb1pqFHzu3ycrECFqMrrzhAquGGBd3t4U&#10;Ojf+Qjs8V7ERXEIh1wpsjH0uZagtOh2mvkdi78sPTkc+h0aaQV+43HVyliRL6XRL/MHqHt8s1t/V&#10;ySnYVriwmXvtt4cPf90sbFLhw0ap+7vx5RlExDH+heEXn9GhZKajP5EJolMwf+Igy/MUBNtZOuMl&#10;RxayR5BlIf/zlz8AAAD//wMAUEsBAi0AFAAGAAgAAAAhALaDOJL+AAAA4QEAABMAAAAAAAAAAAAA&#10;AAAAAAAAAFtDb250ZW50X1R5cGVzXS54bWxQSwECLQAUAAYACAAAACEAOP0h/9YAAACUAQAACwAA&#10;AAAAAAAAAAAAAAAvAQAAX3JlbHMvLnJlbHNQSwECLQAUAAYACAAAACEAxkWqDs0BAADWAwAADgAA&#10;AAAAAAAAAAAAAAAuAgAAZHJzL2Uyb0RvYy54bWxQSwECLQAUAAYACAAAACEAg+rfjN0AAAAHAQAA&#10;DwAAAAAAAAAAAAAAAAAnBAAAZHJzL2Rvd25yZXYueG1sUEsFBgAAAAAEAAQA8wAAADEFAAAAAA==&#10;" strokecolor="black [3040]" strokeweight="1.5pt"/>
            </w:pict>
          </mc:Fallback>
        </mc:AlternateContent>
      </w:r>
    </w:p>
    <w:p w14:paraId="2452B553" w14:textId="089B21BF" w:rsidR="00D078F2" w:rsidRDefault="00D078F2" w:rsidP="00D078F2">
      <w:pPr>
        <w:wordWrap/>
        <w:adjustRightInd w:val="0"/>
        <w:spacing w:after="0" w:line="240" w:lineRule="auto"/>
        <w:contextualSpacing/>
        <w:jc w:val="left"/>
        <w:rPr>
          <w:rFonts w:ascii="Times New Roman" w:hAnsi="Times New Roman" w:cs="Times New Roman"/>
          <w:kern w:val="0"/>
          <w:sz w:val="22"/>
        </w:rPr>
      </w:pPr>
      <w:r w:rsidRPr="00A06932">
        <w:rPr>
          <w:rFonts w:ascii="Times New Roman" w:hAnsi="Times New Roman" w:cs="Times New Roman"/>
          <w:kern w:val="0"/>
          <w:sz w:val="22"/>
        </w:rPr>
        <w:t xml:space="preserve">Office: </w:t>
      </w:r>
      <w:r w:rsidR="000737B2">
        <w:rPr>
          <w:rFonts w:ascii="Times New Roman" w:hAnsi="Times New Roman" w:cs="Times New Roman"/>
          <w:kern w:val="0"/>
          <w:sz w:val="22"/>
        </w:rPr>
        <w:t>ASBS 320</w:t>
      </w:r>
    </w:p>
    <w:p w14:paraId="0CE3E1D0" w14:textId="3C7CF052" w:rsidR="00D078F2" w:rsidRPr="00A06932" w:rsidRDefault="00D078F2" w:rsidP="00D078F2">
      <w:pPr>
        <w:wordWrap/>
        <w:adjustRightInd w:val="0"/>
        <w:spacing w:after="0" w:line="240" w:lineRule="auto"/>
        <w:contextualSpacing/>
        <w:jc w:val="left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 xml:space="preserve">Phone: </w:t>
      </w:r>
      <w:r w:rsidR="000737B2">
        <w:rPr>
          <w:rFonts w:ascii="Times New Roman" w:hAnsi="Times New Roman" w:cs="Times New Roman"/>
          <w:kern w:val="0"/>
          <w:sz w:val="22"/>
        </w:rPr>
        <w:t>512</w:t>
      </w:r>
      <w:r w:rsidRPr="00A06932">
        <w:rPr>
          <w:rFonts w:ascii="Times New Roman" w:hAnsi="Times New Roman" w:cs="Times New Roman"/>
          <w:kern w:val="0"/>
          <w:sz w:val="22"/>
        </w:rPr>
        <w:t>-</w:t>
      </w:r>
      <w:r w:rsidR="000737B2">
        <w:rPr>
          <w:rFonts w:ascii="Times New Roman" w:hAnsi="Times New Roman" w:cs="Times New Roman"/>
          <w:kern w:val="0"/>
          <w:sz w:val="22"/>
        </w:rPr>
        <w:t>345</w:t>
      </w:r>
      <w:r w:rsidRPr="00A06932">
        <w:rPr>
          <w:rFonts w:ascii="Times New Roman" w:hAnsi="Times New Roman" w:cs="Times New Roman"/>
          <w:kern w:val="0"/>
          <w:sz w:val="22"/>
        </w:rPr>
        <w:t>-</w:t>
      </w:r>
      <w:r w:rsidR="000737B2">
        <w:rPr>
          <w:rFonts w:ascii="Times New Roman" w:hAnsi="Times New Roman" w:cs="Times New Roman"/>
          <w:kern w:val="0"/>
          <w:sz w:val="22"/>
        </w:rPr>
        <w:t>3755</w:t>
      </w:r>
    </w:p>
    <w:p w14:paraId="2A8F4333" w14:textId="2886F2FD" w:rsidR="00D078F2" w:rsidRDefault="00D078F2" w:rsidP="00D078F2">
      <w:pPr>
        <w:wordWrap/>
        <w:adjustRightInd w:val="0"/>
        <w:spacing w:after="0" w:line="240" w:lineRule="auto"/>
        <w:contextualSpacing/>
        <w:jc w:val="left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 xml:space="preserve">E-mail: </w:t>
      </w:r>
      <w:hyperlink r:id="rId8" w:history="1">
        <w:r w:rsidR="00307C87" w:rsidRPr="00915362">
          <w:rPr>
            <w:rStyle w:val="Hyperlink"/>
            <w:rFonts w:ascii="Times New Roman" w:hAnsi="Times New Roman" w:cs="Times New Roman"/>
            <w:kern w:val="0"/>
            <w:sz w:val="22"/>
          </w:rPr>
          <w:t>jinlee@txstate.edu</w:t>
        </w:r>
      </w:hyperlink>
    </w:p>
    <w:p w14:paraId="4EB3E8DD" w14:textId="77777777" w:rsidR="00D078F2" w:rsidRPr="00D078F2" w:rsidRDefault="00D078F2" w:rsidP="00D078F2">
      <w:pPr>
        <w:wordWrap/>
        <w:adjustRightInd w:val="0"/>
        <w:spacing w:after="0" w:line="240" w:lineRule="auto"/>
        <w:contextualSpacing/>
        <w:jc w:val="left"/>
        <w:rPr>
          <w:rFonts w:ascii="Times New Roman" w:hAnsi="Times New Roman" w:cs="Times New Roman"/>
          <w:b/>
          <w:bCs/>
          <w:kern w:val="0"/>
          <w:sz w:val="22"/>
        </w:rPr>
      </w:pPr>
      <w:r w:rsidRPr="00D078F2">
        <w:rPr>
          <w:rFonts w:ascii="Times New Roman" w:hAnsi="Times New Roman" w:cs="Times New Roman"/>
          <w:b/>
          <w:bCs/>
          <w:noProof/>
          <w:kern w:val="0"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F946DE" wp14:editId="349EF330">
                <wp:simplePos x="0" y="0"/>
                <wp:positionH relativeFrom="column">
                  <wp:posOffset>23495</wp:posOffset>
                </wp:positionH>
                <wp:positionV relativeFrom="paragraph">
                  <wp:posOffset>83185</wp:posOffset>
                </wp:positionV>
                <wp:extent cx="5772647" cy="39757"/>
                <wp:effectExtent l="0" t="0" r="19050" b="3683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72647" cy="39757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DCB0B0" id="Straight Connector 23" o:spid="_x0000_s1026" style="position:absolute;flip:y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85pt,6.55pt" to="456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eS37wEAACwEAAAOAAAAZHJzL2Uyb0RvYy54bWysU02P0zAQvSPxHyzfadIsu4Go6R5aLRcE&#10;FQvcvY7dWPhLHtOk/56xk6bsckGIi2V73ryZ9zze3I9Gk5MIoJxt6XpVUiIsd52yx5Z++/rw5h0l&#10;EJntmHZWtPQsgN5vX7/aDL4Rleud7kQgSGKhGXxL+xh9UxTAe2EYrJwXFoPSBcMiHsOx6AIbkN3o&#10;oirLu2JwofPBcQGAt/spSLeZX0rB42cpQUSiW4q9xbyGvD6ltdhuWHMMzPeKz22wf+jCMGWx6EK1&#10;Z5GRn0H9QWUUDw6cjCvuTOGkVFxkDahmXb5Q89gzL7IWNAf8YhP8P1r+6XQIRHUtrW4osczgGz3G&#10;wNSxj2TnrEUHXSAYRKcGDw0m7OwhzCfwh5BkjzIYIrXy33EIshEojYzZ5/Pisxgj4Xh5W9fV3dua&#10;Eo6xm/f1bZ3Yi4km0fkA8YNwhqRNS7WyyQbWsNNHiBP0AknX2pIB61Z1WWYYOK26B6V1CuZREjsd&#10;yInhEMRxPRd7hkp0ewb9BIIzpMMM1BabS9ontXkXz1pMpb8Iif6hqkn3i3Ldj0s5bRGZUiQ2tiTN&#10;Dadxv/Z4TZqxKU3kaf7bxAWdKzobl0SjrAuTTc+rXp2RE/6ietKaZD+57pzfPtuBI5lfbf4+aeZ/&#10;P+f06yff/gIAAP//AwBQSwMEFAAGAAgAAAAhAFFN0O3fAAAABwEAAA8AAABkcnMvZG93bnJldi54&#10;bWxMj09PwkAQxe8kfIfNmHiTbQEFarcENSYSExP5k3hcumNb6M423S3Ub+94kuO89/Lm99Jlb2tx&#10;xtZXjhTEowgEUu5MRYWC3fb1bg7CB01G145QwQ96WGbDQaoT4y70iedNKASXkE+0gjKEJpHS5yVa&#10;7UeuQWLv27VWBz7bQppWX7jc1nIcRQ/S6or4Q6kbfC4xP206q2B1onBfvezX/Xb+9j7dxd3T1/FD&#10;qdubfvUIImAf/sPwh8/okDHTwXVkvKgVTGYcZHkSg2B7EY95yYGFxRRklspr/uwXAAD//wMAUEsB&#10;Ai0AFAAGAAgAAAAhALaDOJL+AAAA4QEAABMAAAAAAAAAAAAAAAAAAAAAAFtDb250ZW50X1R5cGVz&#10;XS54bWxQSwECLQAUAAYACAAAACEAOP0h/9YAAACUAQAACwAAAAAAAAAAAAAAAAAvAQAAX3JlbHMv&#10;LnJlbHNQSwECLQAUAAYACAAAACEAPF3kt+8BAAAsBAAADgAAAAAAAAAAAAAAAAAuAgAAZHJzL2Uy&#10;b0RvYy54bWxQSwECLQAUAAYACAAAACEAUU3Q7d8AAAAHAQAADwAAAAAAAAAAAAAAAABJBAAAZHJz&#10;L2Rvd25yZXYueG1sUEsFBgAAAAAEAAQA8wAAAFUFAAAAAA==&#10;" strokecolor="black [3213]" strokeweight="1pt">
                <v:stroke dashstyle="3 1"/>
              </v:line>
            </w:pict>
          </mc:Fallback>
        </mc:AlternateContent>
      </w:r>
    </w:p>
    <w:p w14:paraId="48AAA67F" w14:textId="40B70979" w:rsidR="00150835" w:rsidRPr="00D078F2" w:rsidRDefault="00150835" w:rsidP="00157F0F">
      <w:pPr>
        <w:wordWrap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kern w:val="0"/>
          <w:sz w:val="22"/>
        </w:rPr>
      </w:pPr>
      <w:r w:rsidRPr="00D078F2">
        <w:rPr>
          <w:rFonts w:ascii="Times New Roman" w:hAnsi="Times New Roman" w:cs="Times New Roman"/>
          <w:b/>
          <w:kern w:val="0"/>
          <w:sz w:val="24"/>
        </w:rPr>
        <w:t>RESEARCH INTERESTS</w:t>
      </w:r>
    </w:p>
    <w:p w14:paraId="3E109040" w14:textId="63E203C2" w:rsidR="00150835" w:rsidRDefault="00D078F2" w:rsidP="00D078F2">
      <w:pPr>
        <w:wordWrap/>
        <w:adjustRightInd w:val="0"/>
        <w:spacing w:after="0" w:line="240" w:lineRule="auto"/>
        <w:contextualSpacing/>
        <w:jc w:val="left"/>
        <w:rPr>
          <w:rFonts w:ascii="Times New Roman" w:hAnsi="Times New Roman" w:cs="Times New Roman"/>
          <w:bCs/>
          <w:kern w:val="0"/>
          <w:sz w:val="24"/>
        </w:rPr>
      </w:pPr>
      <w:r>
        <w:rPr>
          <w:rFonts w:ascii="Times New Roman" w:hAnsi="Times New Roman" w:cs="Times New Roman"/>
          <w:bCs/>
          <w:kern w:val="0"/>
          <w:sz w:val="24"/>
        </w:rPr>
        <w:t>I</w:t>
      </w:r>
      <w:r w:rsidRPr="00D078F2">
        <w:rPr>
          <w:rFonts w:ascii="Times New Roman" w:hAnsi="Times New Roman" w:cs="Times New Roman"/>
          <w:bCs/>
          <w:kern w:val="0"/>
          <w:sz w:val="24"/>
        </w:rPr>
        <w:t xml:space="preserve"> explore entrepreneurship, leadership and </w:t>
      </w:r>
      <w:r w:rsidR="00170281">
        <w:rPr>
          <w:rFonts w:ascii="Times New Roman" w:hAnsi="Times New Roman" w:cs="Times New Roman"/>
          <w:bCs/>
          <w:kern w:val="0"/>
          <w:sz w:val="24"/>
        </w:rPr>
        <w:t>organizational change and innovation, and career development</w:t>
      </w:r>
      <w:r w:rsidRPr="00D078F2">
        <w:rPr>
          <w:rFonts w:ascii="Times New Roman" w:hAnsi="Times New Roman" w:cs="Times New Roman"/>
          <w:bCs/>
          <w:kern w:val="0"/>
          <w:sz w:val="24"/>
        </w:rPr>
        <w:t xml:space="preserve"> through the lens of identity and learning. </w:t>
      </w:r>
      <w:r>
        <w:rPr>
          <w:rFonts w:ascii="Times New Roman" w:hAnsi="Times New Roman" w:cs="Times New Roman"/>
          <w:bCs/>
          <w:kern w:val="0"/>
          <w:sz w:val="24"/>
        </w:rPr>
        <w:t>I am</w:t>
      </w:r>
      <w:r w:rsidRPr="00D078F2">
        <w:rPr>
          <w:rFonts w:ascii="Times New Roman" w:hAnsi="Times New Roman" w:cs="Times New Roman"/>
          <w:bCs/>
          <w:kern w:val="0"/>
          <w:sz w:val="24"/>
        </w:rPr>
        <w:t xml:space="preserve"> also interested in cultivating a more inclusive workplace</w:t>
      </w:r>
      <w:r w:rsidR="00157F0F">
        <w:rPr>
          <w:rFonts w:ascii="Times New Roman" w:hAnsi="Times New Roman" w:cs="Times New Roman"/>
          <w:bCs/>
          <w:kern w:val="0"/>
          <w:sz w:val="24"/>
        </w:rPr>
        <w:t>,</w:t>
      </w:r>
      <w:r w:rsidRPr="00D078F2">
        <w:rPr>
          <w:rFonts w:ascii="Times New Roman" w:hAnsi="Times New Roman" w:cs="Times New Roman"/>
          <w:bCs/>
          <w:kern w:val="0"/>
          <w:sz w:val="24"/>
        </w:rPr>
        <w:t xml:space="preserve"> and power</w:t>
      </w:r>
      <w:r w:rsidR="00157F0F">
        <w:rPr>
          <w:rFonts w:ascii="Times New Roman" w:hAnsi="Times New Roman" w:cs="Times New Roman"/>
          <w:bCs/>
          <w:kern w:val="0"/>
          <w:sz w:val="24"/>
        </w:rPr>
        <w:t xml:space="preserve"> and political</w:t>
      </w:r>
      <w:r w:rsidRPr="00D078F2">
        <w:rPr>
          <w:rFonts w:ascii="Times New Roman" w:hAnsi="Times New Roman" w:cs="Times New Roman"/>
          <w:bCs/>
          <w:kern w:val="0"/>
          <w:sz w:val="24"/>
        </w:rPr>
        <w:t xml:space="preserve"> dynamics in organizations</w:t>
      </w:r>
    </w:p>
    <w:p w14:paraId="17C2C625" w14:textId="6AB18FE7" w:rsidR="00D078F2" w:rsidRDefault="00D078F2" w:rsidP="00D078F2">
      <w:pPr>
        <w:pStyle w:val="ListParagraph"/>
        <w:numPr>
          <w:ilvl w:val="0"/>
          <w:numId w:val="23"/>
        </w:numPr>
        <w:wordWrap/>
        <w:adjustRightInd w:val="0"/>
        <w:spacing w:after="0" w:line="240" w:lineRule="auto"/>
        <w:ind w:leftChars="0" w:left="426" w:hanging="426"/>
        <w:contextualSpacing/>
        <w:jc w:val="left"/>
        <w:rPr>
          <w:rFonts w:ascii="Times New Roman" w:hAnsi="Times New Roman" w:cs="Times New Roman"/>
          <w:bCs/>
          <w:kern w:val="0"/>
          <w:sz w:val="24"/>
        </w:rPr>
      </w:pPr>
      <w:r w:rsidRPr="000C38AE">
        <w:rPr>
          <w:rFonts w:ascii="Times New Roman" w:hAnsi="Times New Roman" w:cs="Times New Roman"/>
          <w:b/>
          <w:kern w:val="0"/>
          <w:sz w:val="24"/>
        </w:rPr>
        <w:t>Entrepreneurship</w:t>
      </w:r>
    </w:p>
    <w:p w14:paraId="750F8D9E" w14:textId="4A15D88F" w:rsidR="000C38AE" w:rsidRPr="000C38AE" w:rsidRDefault="000C38AE" w:rsidP="00D078F2">
      <w:pPr>
        <w:pStyle w:val="ListParagraph"/>
        <w:numPr>
          <w:ilvl w:val="0"/>
          <w:numId w:val="23"/>
        </w:numPr>
        <w:wordWrap/>
        <w:adjustRightInd w:val="0"/>
        <w:spacing w:after="0" w:line="240" w:lineRule="auto"/>
        <w:ind w:leftChars="0" w:left="426" w:hanging="426"/>
        <w:contextualSpacing/>
        <w:jc w:val="left"/>
        <w:rPr>
          <w:rFonts w:ascii="Times New Roman" w:hAnsi="Times New Roman" w:cs="Times New Roman"/>
          <w:bCs/>
          <w:kern w:val="0"/>
          <w:sz w:val="24"/>
        </w:rPr>
      </w:pPr>
      <w:r>
        <w:rPr>
          <w:rFonts w:ascii="Times New Roman" w:hAnsi="Times New Roman" w:cs="Times New Roman"/>
          <w:b/>
          <w:kern w:val="0"/>
          <w:sz w:val="24"/>
        </w:rPr>
        <w:t>Leade</w:t>
      </w:r>
      <w:r w:rsidR="00170281">
        <w:rPr>
          <w:rFonts w:ascii="Times New Roman" w:hAnsi="Times New Roman" w:cs="Times New Roman"/>
          <w:b/>
          <w:kern w:val="0"/>
          <w:sz w:val="24"/>
        </w:rPr>
        <w:t>rship and Organizational Change and Innovation</w:t>
      </w:r>
    </w:p>
    <w:p w14:paraId="45FE3591" w14:textId="082916A3" w:rsidR="000C38AE" w:rsidRPr="00170281" w:rsidRDefault="000C38AE" w:rsidP="00D078F2">
      <w:pPr>
        <w:pStyle w:val="ListParagraph"/>
        <w:numPr>
          <w:ilvl w:val="0"/>
          <w:numId w:val="23"/>
        </w:numPr>
        <w:wordWrap/>
        <w:adjustRightInd w:val="0"/>
        <w:spacing w:after="0" w:line="240" w:lineRule="auto"/>
        <w:ind w:leftChars="0" w:left="426" w:hanging="426"/>
        <w:contextualSpacing/>
        <w:jc w:val="left"/>
        <w:rPr>
          <w:rFonts w:ascii="Times New Roman" w:hAnsi="Times New Roman" w:cs="Times New Roman"/>
          <w:bCs/>
          <w:kern w:val="0"/>
          <w:sz w:val="24"/>
        </w:rPr>
      </w:pPr>
      <w:r>
        <w:rPr>
          <w:rFonts w:ascii="Times New Roman" w:hAnsi="Times New Roman" w:cs="Times New Roman"/>
          <w:b/>
          <w:kern w:val="0"/>
          <w:sz w:val="24"/>
        </w:rPr>
        <w:t xml:space="preserve">Professional </w:t>
      </w:r>
      <w:r w:rsidR="00170281">
        <w:rPr>
          <w:rFonts w:ascii="Times New Roman" w:hAnsi="Times New Roman" w:cs="Times New Roman"/>
          <w:b/>
          <w:kern w:val="0"/>
          <w:sz w:val="24"/>
        </w:rPr>
        <w:t>Career Development</w:t>
      </w:r>
    </w:p>
    <w:p w14:paraId="2B56152D" w14:textId="21418034" w:rsidR="00170281" w:rsidRPr="000C38AE" w:rsidRDefault="00170281" w:rsidP="00D078F2">
      <w:pPr>
        <w:pStyle w:val="ListParagraph"/>
        <w:numPr>
          <w:ilvl w:val="0"/>
          <w:numId w:val="23"/>
        </w:numPr>
        <w:wordWrap/>
        <w:adjustRightInd w:val="0"/>
        <w:spacing w:after="0" w:line="240" w:lineRule="auto"/>
        <w:ind w:leftChars="0" w:left="426" w:hanging="426"/>
        <w:contextualSpacing/>
        <w:jc w:val="left"/>
        <w:rPr>
          <w:rFonts w:ascii="Times New Roman" w:hAnsi="Times New Roman" w:cs="Times New Roman"/>
          <w:bCs/>
          <w:kern w:val="0"/>
          <w:sz w:val="24"/>
        </w:rPr>
      </w:pPr>
      <w:r>
        <w:rPr>
          <w:rFonts w:ascii="Times New Roman" w:hAnsi="Times New Roman" w:cs="Times New Roman"/>
          <w:b/>
          <w:kern w:val="0"/>
          <w:sz w:val="24"/>
        </w:rPr>
        <w:t>Organizational inclusiveness and Diversity</w:t>
      </w:r>
    </w:p>
    <w:p w14:paraId="7E05B2D9" w14:textId="16D957B2" w:rsidR="00150835" w:rsidRPr="000C38AE" w:rsidRDefault="000C38AE" w:rsidP="000C38AE">
      <w:pPr>
        <w:pStyle w:val="ListParagraph"/>
        <w:numPr>
          <w:ilvl w:val="0"/>
          <w:numId w:val="23"/>
        </w:numPr>
        <w:wordWrap/>
        <w:adjustRightInd w:val="0"/>
        <w:spacing w:after="0" w:line="240" w:lineRule="auto"/>
        <w:ind w:leftChars="0" w:left="426" w:hanging="426"/>
        <w:contextualSpacing/>
        <w:jc w:val="left"/>
        <w:rPr>
          <w:rFonts w:ascii="Times New Roman" w:hAnsi="Times New Roman" w:cs="Times New Roman"/>
          <w:bCs/>
          <w:kern w:val="0"/>
          <w:sz w:val="24"/>
        </w:rPr>
      </w:pPr>
      <w:r>
        <w:rPr>
          <w:rFonts w:ascii="Times New Roman" w:hAnsi="Times New Roman" w:cs="Times New Roman"/>
          <w:b/>
          <w:kern w:val="0"/>
          <w:sz w:val="24"/>
        </w:rPr>
        <w:t>Politics and Power in Organizations</w:t>
      </w:r>
    </w:p>
    <w:p w14:paraId="2EBE0E8F" w14:textId="3A5FC549" w:rsidR="00150835" w:rsidRDefault="000C38AE" w:rsidP="00FE5485">
      <w:pPr>
        <w:wordWrap/>
        <w:adjustRightInd w:val="0"/>
        <w:spacing w:after="0" w:line="240" w:lineRule="auto"/>
        <w:contextualSpacing/>
        <w:jc w:val="center"/>
        <w:rPr>
          <w:rFonts w:ascii="Times New Roman" w:hAnsi="Times New Roman" w:cs="Times New Roman"/>
          <w:b/>
          <w:kern w:val="0"/>
          <w:sz w:val="24"/>
        </w:rPr>
      </w:pPr>
      <w:r w:rsidRPr="00D078F2">
        <w:rPr>
          <w:rFonts w:ascii="Times New Roman" w:hAnsi="Times New Roman" w:cs="Times New Roman"/>
          <w:b/>
          <w:bCs/>
          <w:noProof/>
          <w:kern w:val="0"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204EED" wp14:editId="7D807F8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72647" cy="39757"/>
                <wp:effectExtent l="0" t="0" r="19050" b="3683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72647" cy="39757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761BAF7" id="Straight Connector 24" o:spid="_x0000_s1026" style="position:absolute;flip:y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0" to="454.55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dgC7wEAACwEAAAOAAAAZHJzL2Uyb0RvYy54bWysU02P0zAQvSPxHyzfadKwu4Go6R5aLRcE&#10;FQvcvY7dWPhLHtOk/56xk6bsckGIi2V73ryZ9zze3I9Gk5MIoJxt6XpVUiIsd52yx5Z++/rw5h0l&#10;EJntmHZWtPQsgN5vX7/aDL4Rleud7kQgSGKhGXxL+xh9UxTAe2EYrJwXFoPSBcMiHsOx6AIbkN3o&#10;oirLu2JwofPBcQGAt/spSLeZX0rB42cpQUSiW4q9xbyGvD6ltdhuWHMMzPeKz22wf+jCMGWx6EK1&#10;Z5GRn0H9QWUUDw6cjCvuTOGkVFxkDahmXb5Q89gzL7IWNAf8YhP8P1r+6XQIRHUtrW4osczgGz3G&#10;wNSxj2TnrEUHXSAYRKcGDw0m7OwhzCfwh5BkjzIYIrXy33EIshEojYzZ5/Pisxgj4Xh5W9fV3U1N&#10;CcfY2/f1bZ3Yi4km0fkA8YNwhqRNS7WyyQbWsNNHiBP0AknX2pIB61Z1WWYYOK26B6V1CuZREjsd&#10;yInhEMRxPRd7hkp0ewb9BIIzpMMM1BabS9ontXkXz1pMpb8Iif6hqkn3i3Ldj0s5bRGZUiQ2tiTN&#10;Dadxv/Z4TZqxKU3kaf7bxAWdKzobl0SjrAuTTc+rXp2RE/6ietKaZD+57pzfPtuBI5lfbf4+aeZ/&#10;P+f06yff/gIAAP//AwBQSwMEFAAGAAgAAAAhANppIOPcAAAAAwEAAA8AAABkcnMvZG93bnJldi54&#10;bWxMj09Lw0AQxe+C32EZwZvdxD+ljdmUqghKQbCt4HGaHZPY7GzIbtr47R296GXg8R7v/SZfjK5V&#10;B+pD49lAOklAEZfeNlwZ2G4eL2agQkS22HomA18UYFGcnuSYWX/kVzqsY6WkhEOGBuoYu0zrUNbk&#10;MEx8Ryzeh+8dRpF9pW2PRyl3rb5Mkql22LAs1NjRfU3lfj04A8s9x5vm4e153MyeVtfbdLh7/3wx&#10;5vxsXN6CijTGvzD84As6FMK08wPboFoD8kj8veLNk3kKamdgegW6yPV/9uIbAAD//wMAUEsBAi0A&#10;FAAGAAgAAAAhALaDOJL+AAAA4QEAABMAAAAAAAAAAAAAAAAAAAAAAFtDb250ZW50X1R5cGVzXS54&#10;bWxQSwECLQAUAAYACAAAACEAOP0h/9YAAACUAQAACwAAAAAAAAAAAAAAAAAvAQAAX3JlbHMvLnJl&#10;bHNQSwECLQAUAAYACAAAACEAW3HYAu8BAAAsBAAADgAAAAAAAAAAAAAAAAAuAgAAZHJzL2Uyb0Rv&#10;Yy54bWxQSwECLQAUAAYACAAAACEA2mkg49wAAAADAQAADwAAAAAAAAAAAAAAAABJBAAAZHJzL2Rv&#10;d25yZXYueG1sUEsFBgAAAAAEAAQA8wAAAFIFAAAAAA==&#10;" strokecolor="black [3213]" strokeweight="1pt">
                <v:stroke dashstyle="3 1"/>
              </v:line>
            </w:pict>
          </mc:Fallback>
        </mc:AlternateContent>
      </w:r>
    </w:p>
    <w:p w14:paraId="6F1F59DB" w14:textId="5028FFC5" w:rsidR="00E14F58" w:rsidRPr="00A06932" w:rsidRDefault="00BF551D" w:rsidP="00157F0F">
      <w:pPr>
        <w:wordWrap/>
        <w:adjustRightInd w:val="0"/>
        <w:spacing w:after="0" w:line="240" w:lineRule="auto"/>
        <w:contextualSpacing/>
        <w:jc w:val="center"/>
        <w:rPr>
          <w:rFonts w:ascii="Times New Roman" w:hAnsi="Times New Roman" w:cs="Times New Roman"/>
          <w:b/>
          <w:kern w:val="0"/>
          <w:sz w:val="24"/>
        </w:rPr>
      </w:pPr>
      <w:r>
        <w:rPr>
          <w:rFonts w:ascii="Times New Roman" w:hAnsi="Times New Roman" w:cs="Times New Roman"/>
          <w:b/>
          <w:kern w:val="0"/>
          <w:sz w:val="24"/>
        </w:rPr>
        <w:t>ACADEMIC BACKGROUND</w:t>
      </w:r>
    </w:p>
    <w:p w14:paraId="06BA64A0" w14:textId="77777777" w:rsidR="0096617B" w:rsidRPr="00A06932" w:rsidRDefault="0096617B" w:rsidP="00FE5485">
      <w:pPr>
        <w:wordWrap/>
        <w:adjustRightInd w:val="0"/>
        <w:spacing w:after="0" w:line="240" w:lineRule="auto"/>
        <w:contextualSpacing/>
        <w:jc w:val="center"/>
        <w:rPr>
          <w:rFonts w:ascii="Times New Roman" w:hAnsi="Times New Roman" w:cs="Times New Roman"/>
          <w:b/>
          <w:kern w:val="0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3"/>
        <w:gridCol w:w="6097"/>
        <w:gridCol w:w="1641"/>
      </w:tblGrid>
      <w:tr w:rsidR="005E0684" w:rsidRPr="00A06932" w14:paraId="71B9F1F1" w14:textId="75771797" w:rsidTr="005E0684">
        <w:tc>
          <w:tcPr>
            <w:tcW w:w="1283" w:type="dxa"/>
          </w:tcPr>
          <w:p w14:paraId="5CF93645" w14:textId="7267FA21" w:rsidR="005E0684" w:rsidRPr="00A06932" w:rsidRDefault="005E0684" w:rsidP="003A0526">
            <w:pPr>
              <w:wordWrap/>
              <w:jc w:val="lef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 w:hint="eastAsia"/>
                <w:b/>
                <w:bCs/>
                <w:sz w:val="23"/>
                <w:szCs w:val="23"/>
              </w:rPr>
              <w:t>Ph.D</w:t>
            </w:r>
            <w:r w:rsidRPr="00A06932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.</w:t>
            </w:r>
            <w:r w:rsidRPr="00A06932">
              <w:rPr>
                <w:rFonts w:ascii="Times New Roman" w:hAnsi="Times New Roman" w:cs="Times New Roman" w:hint="eastAsia"/>
                <w:b/>
                <w:bCs/>
                <w:sz w:val="23"/>
                <w:szCs w:val="23"/>
              </w:rPr>
              <w:t xml:space="preserve"> </w:t>
            </w:r>
          </w:p>
          <w:p w14:paraId="4E38BD10" w14:textId="6FDBCA1B" w:rsidR="00C80002" w:rsidRPr="00A06932" w:rsidRDefault="00C80002" w:rsidP="003A0526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kern w:val="0"/>
                <w:sz w:val="23"/>
                <w:szCs w:val="23"/>
              </w:rPr>
            </w:pPr>
          </w:p>
        </w:tc>
        <w:tc>
          <w:tcPr>
            <w:tcW w:w="6097" w:type="dxa"/>
          </w:tcPr>
          <w:p w14:paraId="0AFF0B14" w14:textId="7A371A35" w:rsidR="005E0684" w:rsidRPr="00A06932" w:rsidRDefault="005E0684" w:rsidP="003A0526">
            <w:pPr>
              <w:wordWrap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Texas A&amp;M University, College Station, TX. </w:t>
            </w:r>
          </w:p>
          <w:p w14:paraId="55395359" w14:textId="6A1D7856" w:rsidR="005E0684" w:rsidRPr="00A06932" w:rsidRDefault="005E0684" w:rsidP="003A0526">
            <w:pPr>
              <w:wordWrap/>
              <w:jc w:val="lef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Cs/>
                <w:i/>
                <w:sz w:val="23"/>
                <w:szCs w:val="23"/>
              </w:rPr>
              <w:t>Program Area</w:t>
            </w:r>
            <w:r w:rsidRPr="00A06932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: </w:t>
            </w:r>
            <w:r w:rsidRPr="00A06932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Human Resource Development</w:t>
            </w:r>
          </w:p>
          <w:p w14:paraId="499CFD57" w14:textId="406C74D8" w:rsidR="009C76A9" w:rsidRPr="00A06932" w:rsidRDefault="009C76A9" w:rsidP="003A0526">
            <w:pPr>
              <w:wordWrap/>
              <w:jc w:val="lef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Dissertation: </w:t>
            </w:r>
            <w:r w:rsidRPr="00A06932">
              <w:rPr>
                <w:rFonts w:ascii="Times New Roman" w:hAnsi="Times New Roman" w:cs="Times New Roman"/>
                <w:bCs/>
                <w:i/>
                <w:sz w:val="23"/>
                <w:szCs w:val="23"/>
              </w:rPr>
              <w:t xml:space="preserve">Construction of </w:t>
            </w:r>
            <w:r w:rsidR="008D2A89">
              <w:rPr>
                <w:rFonts w:ascii="Times New Roman" w:hAnsi="Times New Roman" w:cs="Times New Roman"/>
                <w:bCs/>
                <w:i/>
                <w:sz w:val="23"/>
                <w:szCs w:val="23"/>
              </w:rPr>
              <w:t xml:space="preserve">Middle Managers’ </w:t>
            </w:r>
            <w:r w:rsidRPr="00A06932">
              <w:rPr>
                <w:rFonts w:ascii="Times New Roman" w:hAnsi="Times New Roman" w:cs="Times New Roman"/>
                <w:bCs/>
                <w:i/>
                <w:sz w:val="23"/>
                <w:szCs w:val="23"/>
              </w:rPr>
              <w:t>Corporate Entrepreneurial Identity in South Korea</w:t>
            </w:r>
            <w:r w:rsidR="008D2A89">
              <w:rPr>
                <w:rFonts w:ascii="Times New Roman" w:hAnsi="Times New Roman" w:cs="Times New Roman"/>
                <w:bCs/>
                <w:i/>
                <w:sz w:val="23"/>
                <w:szCs w:val="23"/>
              </w:rPr>
              <w:t>: A Grounded Theory Study</w:t>
            </w:r>
            <w:r w:rsidRPr="00A06932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</w:t>
            </w:r>
          </w:p>
          <w:p w14:paraId="22C2F38C" w14:textId="11E69045" w:rsidR="005E0684" w:rsidRPr="00A06932" w:rsidRDefault="005E0684" w:rsidP="003A0526">
            <w:pPr>
              <w:wordWrap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</w:p>
        </w:tc>
        <w:tc>
          <w:tcPr>
            <w:tcW w:w="1641" w:type="dxa"/>
          </w:tcPr>
          <w:p w14:paraId="19F4BC8D" w14:textId="41036304" w:rsidR="005E0684" w:rsidRPr="00A06932" w:rsidRDefault="00170281" w:rsidP="003A0526">
            <w:pPr>
              <w:wordWrap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2020</w:t>
            </w:r>
          </w:p>
          <w:p w14:paraId="74D10259" w14:textId="77777777" w:rsidR="005E0684" w:rsidRPr="00A06932" w:rsidRDefault="005E0684" w:rsidP="003A0526">
            <w:pPr>
              <w:wordWrap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</w:p>
        </w:tc>
      </w:tr>
      <w:tr w:rsidR="005E0684" w:rsidRPr="00A06932" w14:paraId="2343CD97" w14:textId="11541256" w:rsidTr="005E0684">
        <w:tc>
          <w:tcPr>
            <w:tcW w:w="1283" w:type="dxa"/>
          </w:tcPr>
          <w:p w14:paraId="0583904F" w14:textId="32EC79B1" w:rsidR="005E0684" w:rsidRPr="00A06932" w:rsidRDefault="005E0684" w:rsidP="003A0526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b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kern w:val="0"/>
                <w:sz w:val="23"/>
                <w:szCs w:val="23"/>
              </w:rPr>
              <w:t>M.A.</w:t>
            </w:r>
          </w:p>
        </w:tc>
        <w:tc>
          <w:tcPr>
            <w:tcW w:w="6097" w:type="dxa"/>
          </w:tcPr>
          <w:p w14:paraId="45899BDA" w14:textId="0507937F" w:rsidR="005E0684" w:rsidRPr="00A06932" w:rsidRDefault="005E0684" w:rsidP="003A0526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kern w:val="0"/>
                <w:sz w:val="23"/>
                <w:szCs w:val="23"/>
              </w:rPr>
              <w:t>Seoul National University, Seoul, South Korea</w:t>
            </w:r>
          </w:p>
          <w:p w14:paraId="4FE5FE94" w14:textId="77777777" w:rsidR="005E0684" w:rsidRPr="00A06932" w:rsidRDefault="005E0684" w:rsidP="003A0526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b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i/>
                <w:kern w:val="0"/>
                <w:sz w:val="23"/>
                <w:szCs w:val="23"/>
              </w:rPr>
              <w:t>Program Area:</w:t>
            </w:r>
            <w:r w:rsidRPr="00A06932">
              <w:rPr>
                <w:rFonts w:ascii="Times New Roman" w:hAnsi="Times New Roman" w:cs="Times New Roman"/>
                <w:kern w:val="0"/>
                <w:sz w:val="23"/>
                <w:szCs w:val="23"/>
              </w:rPr>
              <w:t xml:space="preserve"> </w:t>
            </w:r>
            <w:r w:rsidRPr="00A06932">
              <w:rPr>
                <w:rFonts w:ascii="Times New Roman" w:hAnsi="Times New Roman" w:cs="Times New Roman"/>
                <w:b/>
                <w:kern w:val="0"/>
                <w:sz w:val="23"/>
                <w:szCs w:val="23"/>
              </w:rPr>
              <w:t>Educational Technology</w:t>
            </w:r>
          </w:p>
          <w:p w14:paraId="75887EB4" w14:textId="77777777" w:rsidR="005E0684" w:rsidRPr="00A06932" w:rsidRDefault="005E0684" w:rsidP="003A0526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kern w:val="0"/>
                <w:sz w:val="23"/>
                <w:szCs w:val="23"/>
              </w:rPr>
              <w:t>Thesis</w:t>
            </w:r>
            <w:r w:rsidRPr="00A06932">
              <w:rPr>
                <w:rFonts w:ascii="Times New Roman" w:hAnsi="Times New Roman" w:cs="Times New Roman"/>
                <w:kern w:val="0"/>
                <w:sz w:val="23"/>
                <w:szCs w:val="23"/>
              </w:rPr>
              <w:t xml:space="preserve">: </w:t>
            </w:r>
            <w:r w:rsidRPr="00A06932">
              <w:rPr>
                <w:rFonts w:ascii="Times New Roman" w:hAnsi="Times New Roman" w:cs="Times New Roman"/>
                <w:i/>
                <w:kern w:val="0"/>
                <w:sz w:val="23"/>
                <w:szCs w:val="23"/>
              </w:rPr>
              <w:t>Developing a Model for Rapid Needs Analysis</w:t>
            </w:r>
            <w:r w:rsidRPr="00A06932">
              <w:rPr>
                <w:rFonts w:ascii="Times New Roman" w:hAnsi="Times New Roman" w:cs="Times New Roman"/>
                <w:kern w:val="0"/>
                <w:sz w:val="23"/>
                <w:szCs w:val="23"/>
              </w:rPr>
              <w:t xml:space="preserve">  </w:t>
            </w:r>
          </w:p>
          <w:p w14:paraId="7E95B3E6" w14:textId="2CBD4EE5" w:rsidR="005E0684" w:rsidRPr="00A06932" w:rsidRDefault="005E0684" w:rsidP="003A0526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kern w:val="0"/>
                <w:sz w:val="23"/>
                <w:szCs w:val="23"/>
              </w:rPr>
            </w:pPr>
          </w:p>
        </w:tc>
        <w:tc>
          <w:tcPr>
            <w:tcW w:w="1641" w:type="dxa"/>
          </w:tcPr>
          <w:p w14:paraId="61502669" w14:textId="3CA7C314" w:rsidR="005E0684" w:rsidRPr="00A06932" w:rsidRDefault="005E0684" w:rsidP="003A0526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kern w:val="0"/>
                <w:sz w:val="23"/>
                <w:szCs w:val="23"/>
              </w:rPr>
              <w:t>2011</w:t>
            </w:r>
          </w:p>
        </w:tc>
      </w:tr>
      <w:tr w:rsidR="005E0684" w:rsidRPr="00A06932" w14:paraId="688B9593" w14:textId="5ADE7AAF" w:rsidTr="005E0684">
        <w:tc>
          <w:tcPr>
            <w:tcW w:w="1283" w:type="dxa"/>
          </w:tcPr>
          <w:p w14:paraId="7B32D7BE" w14:textId="69EF8E2B" w:rsidR="005E0684" w:rsidRPr="00A06932" w:rsidRDefault="005E0684" w:rsidP="003A0526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b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kern w:val="0"/>
                <w:sz w:val="23"/>
                <w:szCs w:val="23"/>
              </w:rPr>
              <w:t>B.A.</w:t>
            </w:r>
          </w:p>
        </w:tc>
        <w:tc>
          <w:tcPr>
            <w:tcW w:w="6097" w:type="dxa"/>
          </w:tcPr>
          <w:p w14:paraId="4DE8C3E8" w14:textId="77777777" w:rsidR="005E0684" w:rsidRPr="00A06932" w:rsidRDefault="005E0684" w:rsidP="003A0526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kern w:val="0"/>
                <w:sz w:val="23"/>
                <w:szCs w:val="23"/>
              </w:rPr>
            </w:pPr>
            <w:proofErr w:type="spellStart"/>
            <w:r w:rsidRPr="00A06932">
              <w:rPr>
                <w:rFonts w:ascii="Times New Roman" w:hAnsi="Times New Roman" w:cs="Times New Roman"/>
                <w:kern w:val="0"/>
                <w:sz w:val="23"/>
                <w:szCs w:val="23"/>
              </w:rPr>
              <w:t>Inha</w:t>
            </w:r>
            <w:proofErr w:type="spellEnd"/>
            <w:r w:rsidRPr="00A06932">
              <w:rPr>
                <w:rFonts w:ascii="Times New Roman" w:hAnsi="Times New Roman" w:cs="Times New Roman"/>
                <w:kern w:val="0"/>
                <w:sz w:val="23"/>
                <w:szCs w:val="23"/>
              </w:rPr>
              <w:t xml:space="preserve"> University, Incheon, South Korea.</w:t>
            </w:r>
          </w:p>
          <w:p w14:paraId="77B5F19E" w14:textId="77777777" w:rsidR="005E0684" w:rsidRPr="00A06932" w:rsidRDefault="005E0684" w:rsidP="003A0526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i/>
                <w:kern w:val="0"/>
                <w:sz w:val="23"/>
                <w:szCs w:val="23"/>
              </w:rPr>
              <w:t>Program Area</w:t>
            </w:r>
            <w:r w:rsidRPr="00A06932">
              <w:rPr>
                <w:rFonts w:ascii="Times New Roman" w:hAnsi="Times New Roman" w:cs="Times New Roman"/>
                <w:kern w:val="0"/>
                <w:sz w:val="23"/>
                <w:szCs w:val="23"/>
              </w:rPr>
              <w:t xml:space="preserve">: </w:t>
            </w:r>
            <w:r w:rsidRPr="00A06932">
              <w:rPr>
                <w:rFonts w:ascii="Times New Roman" w:hAnsi="Times New Roman" w:cs="Times New Roman"/>
                <w:b/>
                <w:kern w:val="0"/>
                <w:sz w:val="23"/>
                <w:szCs w:val="23"/>
              </w:rPr>
              <w:t>Education</w:t>
            </w:r>
            <w:r w:rsidRPr="00A06932">
              <w:rPr>
                <w:rFonts w:ascii="Times New Roman" w:hAnsi="Times New Roman" w:cs="Times New Roman"/>
                <w:kern w:val="0"/>
                <w:sz w:val="23"/>
                <w:szCs w:val="23"/>
              </w:rPr>
              <w:t xml:space="preserve"> </w:t>
            </w:r>
          </w:p>
          <w:p w14:paraId="7B3E9B9B" w14:textId="542BD7D4" w:rsidR="005E0684" w:rsidRPr="00A06932" w:rsidRDefault="005E0684" w:rsidP="003A0526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i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i/>
                <w:kern w:val="0"/>
                <w:sz w:val="23"/>
                <w:szCs w:val="23"/>
              </w:rPr>
              <w:t>Minor</w:t>
            </w:r>
            <w:r w:rsidRPr="00A06932">
              <w:rPr>
                <w:rFonts w:ascii="Times New Roman" w:hAnsi="Times New Roman" w:cs="Times New Roman"/>
                <w:kern w:val="0"/>
                <w:sz w:val="23"/>
                <w:szCs w:val="23"/>
              </w:rPr>
              <w:t xml:space="preserve">: </w:t>
            </w:r>
            <w:r w:rsidRPr="00A06932">
              <w:rPr>
                <w:rFonts w:ascii="Times New Roman" w:hAnsi="Times New Roman" w:cs="Times New Roman"/>
                <w:b/>
                <w:kern w:val="0"/>
                <w:sz w:val="23"/>
                <w:szCs w:val="23"/>
              </w:rPr>
              <w:t>English Education</w:t>
            </w:r>
          </w:p>
        </w:tc>
        <w:tc>
          <w:tcPr>
            <w:tcW w:w="1641" w:type="dxa"/>
          </w:tcPr>
          <w:p w14:paraId="24158509" w14:textId="3106C908" w:rsidR="005E0684" w:rsidRPr="00A06932" w:rsidRDefault="005E0684" w:rsidP="003A0526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kern w:val="0"/>
                <w:sz w:val="23"/>
                <w:szCs w:val="23"/>
              </w:rPr>
              <w:t>2009</w:t>
            </w:r>
          </w:p>
        </w:tc>
      </w:tr>
    </w:tbl>
    <w:p w14:paraId="22940251" w14:textId="77777777" w:rsidR="00157F0F" w:rsidRDefault="00157F0F" w:rsidP="00157F0F">
      <w:pPr>
        <w:wordWrap/>
        <w:spacing w:after="0" w:line="240" w:lineRule="auto"/>
        <w:jc w:val="left"/>
        <w:rPr>
          <w:rFonts w:ascii="Times New Roman" w:hAnsi="Times New Roman" w:cs="Times New Roman"/>
          <w:b/>
          <w:sz w:val="24"/>
        </w:rPr>
      </w:pPr>
    </w:p>
    <w:p w14:paraId="4F30713D" w14:textId="4C9073AF" w:rsidR="00A74F0C" w:rsidRDefault="00A74F0C" w:rsidP="00157F0F">
      <w:pPr>
        <w:wordWrap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A74F0C">
        <w:rPr>
          <w:rFonts w:ascii="Times New Roman" w:hAnsi="Times New Roman" w:cs="Times New Roman"/>
          <w:b/>
          <w:sz w:val="24"/>
        </w:rPr>
        <w:t>PROFESSIONAL EXPERIENCE IN HIGHER EDUCATION</w:t>
      </w:r>
    </w:p>
    <w:p w14:paraId="786657C5" w14:textId="77777777" w:rsidR="00A74F0C" w:rsidRDefault="00A74F0C" w:rsidP="00A74F0C">
      <w:pPr>
        <w:wordWrap/>
        <w:spacing w:after="0" w:line="240" w:lineRule="auto"/>
        <w:jc w:val="left"/>
        <w:rPr>
          <w:rFonts w:ascii="Times New Roman" w:hAnsi="Times New Roman" w:cs="Times New Roman"/>
          <w:b/>
          <w:sz w:val="24"/>
        </w:rPr>
      </w:pPr>
    </w:p>
    <w:p w14:paraId="5213F378" w14:textId="4A663439" w:rsidR="00A74F0C" w:rsidRPr="00A74F0C" w:rsidRDefault="00A74F0C" w:rsidP="00A74F0C">
      <w:pPr>
        <w:wordWrap/>
        <w:spacing w:after="0" w:line="240" w:lineRule="auto"/>
        <w:jc w:val="left"/>
        <w:rPr>
          <w:rFonts w:ascii="Times New Roman" w:hAnsi="Times New Roman" w:cs="Times New Roman"/>
          <w:bCs/>
          <w:sz w:val="24"/>
        </w:rPr>
      </w:pPr>
      <w:r w:rsidRPr="00A74F0C">
        <w:rPr>
          <w:rFonts w:ascii="Times New Roman" w:hAnsi="Times New Roman" w:cs="Times New Roman"/>
          <w:b/>
          <w:sz w:val="24"/>
        </w:rPr>
        <w:t xml:space="preserve">Assistant Professor, </w:t>
      </w:r>
      <w:r w:rsidRPr="00A74F0C">
        <w:rPr>
          <w:rFonts w:ascii="Times New Roman" w:hAnsi="Times New Roman" w:cs="Times New Roman"/>
          <w:bCs/>
          <w:sz w:val="24"/>
        </w:rPr>
        <w:t>Adult,</w:t>
      </w:r>
      <w:r>
        <w:rPr>
          <w:rFonts w:ascii="Times New Roman" w:hAnsi="Times New Roman" w:cs="Times New Roman"/>
          <w:bCs/>
          <w:sz w:val="24"/>
        </w:rPr>
        <w:t xml:space="preserve"> Professional, and Community Education Program (APCE),</w:t>
      </w:r>
    </w:p>
    <w:p w14:paraId="3BA621C0" w14:textId="1000F3AD" w:rsidR="009A73D8" w:rsidRDefault="00A74F0C" w:rsidP="00A74F0C">
      <w:pPr>
        <w:wordWrap/>
        <w:spacing w:after="0" w:line="240" w:lineRule="auto"/>
        <w:jc w:val="left"/>
        <w:rPr>
          <w:rFonts w:ascii="Times New Roman" w:hAnsi="Times New Roman" w:cs="Times New Roman"/>
          <w:bCs/>
          <w:sz w:val="24"/>
        </w:rPr>
      </w:pPr>
      <w:r w:rsidRPr="00A74F0C">
        <w:rPr>
          <w:rFonts w:ascii="Times New Roman" w:hAnsi="Times New Roman" w:cs="Times New Roman"/>
          <w:bCs/>
          <w:sz w:val="24"/>
        </w:rPr>
        <w:t xml:space="preserve">Texas </w:t>
      </w:r>
      <w:r>
        <w:rPr>
          <w:rFonts w:ascii="Times New Roman" w:hAnsi="Times New Roman" w:cs="Times New Roman"/>
          <w:bCs/>
          <w:sz w:val="24"/>
        </w:rPr>
        <w:t xml:space="preserve">State </w:t>
      </w:r>
      <w:r w:rsidRPr="00A74F0C">
        <w:rPr>
          <w:rFonts w:ascii="Times New Roman" w:hAnsi="Times New Roman" w:cs="Times New Roman"/>
          <w:bCs/>
          <w:sz w:val="24"/>
        </w:rPr>
        <w:t>University,</w:t>
      </w:r>
      <w:r>
        <w:rPr>
          <w:rFonts w:ascii="Times New Roman" w:hAnsi="Times New Roman" w:cs="Times New Roman"/>
          <w:bCs/>
          <w:sz w:val="24"/>
        </w:rPr>
        <w:t xml:space="preserve"> San Marcos</w:t>
      </w:r>
      <w:r w:rsidRPr="00A74F0C">
        <w:rPr>
          <w:rFonts w:ascii="Times New Roman" w:hAnsi="Times New Roman" w:cs="Times New Roman"/>
          <w:bCs/>
          <w:sz w:val="24"/>
        </w:rPr>
        <w:t xml:space="preserve">, TX, </w:t>
      </w:r>
      <w:r>
        <w:rPr>
          <w:rFonts w:ascii="Times New Roman" w:hAnsi="Times New Roman" w:cs="Times New Roman"/>
          <w:bCs/>
          <w:sz w:val="24"/>
        </w:rPr>
        <w:t>September</w:t>
      </w:r>
      <w:r w:rsidRPr="00A74F0C"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 xml:space="preserve">2020 </w:t>
      </w:r>
      <w:r w:rsidRPr="00A74F0C">
        <w:rPr>
          <w:rFonts w:ascii="Times New Roman" w:hAnsi="Times New Roman" w:cs="Times New Roman"/>
          <w:bCs/>
          <w:sz w:val="24"/>
        </w:rPr>
        <w:t>—</w:t>
      </w:r>
      <w:r>
        <w:rPr>
          <w:rFonts w:ascii="Times New Roman" w:hAnsi="Times New Roman" w:cs="Times New Roman"/>
          <w:bCs/>
          <w:sz w:val="24"/>
        </w:rPr>
        <w:t xml:space="preserve"> Present</w:t>
      </w:r>
    </w:p>
    <w:p w14:paraId="0F90E860" w14:textId="452F6B03" w:rsidR="007136A8" w:rsidRDefault="007136A8" w:rsidP="00A74F0C">
      <w:pPr>
        <w:wordWrap/>
        <w:spacing w:after="0" w:line="240" w:lineRule="auto"/>
        <w:jc w:val="left"/>
        <w:rPr>
          <w:rFonts w:ascii="Times New Roman" w:hAnsi="Times New Roman" w:cs="Times New Roman"/>
          <w:bCs/>
          <w:sz w:val="24"/>
        </w:rPr>
      </w:pPr>
    </w:p>
    <w:p w14:paraId="47293E83" w14:textId="20912A2A" w:rsidR="007136A8" w:rsidRDefault="007136A8" w:rsidP="00A74F0C">
      <w:pPr>
        <w:wordWrap/>
        <w:spacing w:after="0" w:line="240" w:lineRule="auto"/>
        <w:jc w:val="left"/>
        <w:rPr>
          <w:rFonts w:ascii="Times New Roman" w:hAnsi="Times New Roman" w:cs="Times New Roman"/>
          <w:bCs/>
          <w:sz w:val="24"/>
        </w:rPr>
      </w:pPr>
      <w:r w:rsidRPr="0025251F">
        <w:rPr>
          <w:rFonts w:ascii="Times New Roman" w:hAnsi="Times New Roman" w:cs="Times New Roman"/>
          <w:b/>
          <w:sz w:val="24"/>
        </w:rPr>
        <w:t>Adjunct Professor</w:t>
      </w:r>
      <w:r>
        <w:rPr>
          <w:rFonts w:ascii="Times New Roman" w:hAnsi="Times New Roman" w:cs="Times New Roman"/>
          <w:bCs/>
          <w:sz w:val="24"/>
        </w:rPr>
        <w:t>, Department of Education, College of Education, Seoul National University, Seoul, South Korea, March 2021 – June 2021</w:t>
      </w:r>
    </w:p>
    <w:p w14:paraId="4158A226" w14:textId="77777777" w:rsidR="009A73D8" w:rsidRDefault="009A73D8" w:rsidP="00A74F0C">
      <w:pPr>
        <w:wordWrap/>
        <w:spacing w:after="0" w:line="240" w:lineRule="auto"/>
        <w:jc w:val="left"/>
        <w:rPr>
          <w:rFonts w:ascii="Times New Roman" w:hAnsi="Times New Roman" w:cs="Times New Roman"/>
          <w:bCs/>
          <w:sz w:val="24"/>
        </w:rPr>
      </w:pPr>
    </w:p>
    <w:p w14:paraId="247D7E49" w14:textId="617BAA8A" w:rsidR="00CC0EB8" w:rsidRDefault="009A73D8" w:rsidP="00A74F0C">
      <w:pPr>
        <w:wordWrap/>
        <w:spacing w:after="0" w:line="240" w:lineRule="auto"/>
        <w:jc w:val="left"/>
        <w:rPr>
          <w:rFonts w:ascii="Times New Roman" w:hAnsi="Times New Roman" w:cs="Times New Roman"/>
          <w:bCs/>
          <w:sz w:val="24"/>
        </w:rPr>
      </w:pPr>
      <w:r w:rsidRPr="009A73D8">
        <w:rPr>
          <w:rFonts w:ascii="Times New Roman" w:hAnsi="Times New Roman" w:cs="Times New Roman"/>
          <w:b/>
          <w:sz w:val="24"/>
        </w:rPr>
        <w:t>Graduate Research Assistant</w:t>
      </w:r>
      <w:r>
        <w:rPr>
          <w:rFonts w:ascii="Times New Roman" w:hAnsi="Times New Roman" w:cs="Times New Roman"/>
          <w:b/>
          <w:sz w:val="24"/>
        </w:rPr>
        <w:t xml:space="preserve">, </w:t>
      </w:r>
      <w:r w:rsidR="00CC0EB8">
        <w:rPr>
          <w:rFonts w:ascii="Times New Roman" w:hAnsi="Times New Roman" w:cs="Times New Roman"/>
          <w:bCs/>
          <w:sz w:val="24"/>
        </w:rPr>
        <w:t xml:space="preserve">Department of Educational Administration and Human Resource Development, </w:t>
      </w:r>
      <w:r w:rsidR="00CC0EB8" w:rsidRPr="00CC0EB8">
        <w:rPr>
          <w:rFonts w:ascii="Times New Roman" w:hAnsi="Times New Roman" w:cs="Times New Roman"/>
          <w:bCs/>
          <w:sz w:val="24"/>
        </w:rPr>
        <w:t>Texas A&amp;M</w:t>
      </w:r>
      <w:r w:rsidR="00CC0EB8">
        <w:rPr>
          <w:rFonts w:ascii="Times New Roman" w:hAnsi="Times New Roman" w:cs="Times New Roman"/>
          <w:bCs/>
          <w:sz w:val="24"/>
        </w:rPr>
        <w:t xml:space="preserve"> </w:t>
      </w:r>
      <w:r w:rsidR="00CC0EB8" w:rsidRPr="00CC0EB8">
        <w:rPr>
          <w:rFonts w:ascii="Times New Roman" w:hAnsi="Times New Roman" w:cs="Times New Roman"/>
          <w:bCs/>
          <w:sz w:val="24"/>
        </w:rPr>
        <w:t xml:space="preserve">University, College Station, TX, </w:t>
      </w:r>
      <w:r w:rsidR="00CC0EB8">
        <w:rPr>
          <w:rFonts w:ascii="Times New Roman" w:hAnsi="Times New Roman" w:cs="Times New Roman"/>
          <w:bCs/>
          <w:sz w:val="24"/>
        </w:rPr>
        <w:t>September 2019 – August 2020</w:t>
      </w:r>
    </w:p>
    <w:p w14:paraId="5CB2D8FD" w14:textId="5CF9D114" w:rsidR="00A74F0C" w:rsidRPr="00CC0EB8" w:rsidRDefault="00CC0EB8" w:rsidP="00CC0EB8">
      <w:pPr>
        <w:wordWrap/>
        <w:spacing w:after="0" w:line="240" w:lineRule="auto"/>
        <w:jc w:val="left"/>
        <w:rPr>
          <w:rFonts w:ascii="Times New Roman" w:hAnsi="Times New Roman" w:cs="Times New Roman"/>
          <w:bCs/>
          <w:sz w:val="24"/>
        </w:rPr>
      </w:pPr>
      <w:r w:rsidRPr="00CC0EB8">
        <w:rPr>
          <w:rFonts w:ascii="Times New Roman" w:hAnsi="Times New Roman" w:cs="Times New Roman"/>
          <w:b/>
          <w:sz w:val="24"/>
        </w:rPr>
        <w:lastRenderedPageBreak/>
        <w:t>Graduate Assistant</w:t>
      </w:r>
      <w:r w:rsidRPr="00CC0EB8">
        <w:rPr>
          <w:rFonts w:ascii="Times New Roman" w:hAnsi="Times New Roman" w:cs="Times New Roman"/>
          <w:bCs/>
          <w:sz w:val="24"/>
        </w:rPr>
        <w:t>,</w:t>
      </w:r>
      <w:r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 xml:space="preserve">Department of Educational Administration and Human Resource Development, </w:t>
      </w:r>
      <w:r w:rsidRPr="00CC0EB8">
        <w:rPr>
          <w:rFonts w:ascii="Times New Roman" w:hAnsi="Times New Roman" w:cs="Times New Roman"/>
          <w:bCs/>
          <w:sz w:val="24"/>
        </w:rPr>
        <w:t>Texas A&amp;M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Pr="00CC0EB8">
        <w:rPr>
          <w:rFonts w:ascii="Times New Roman" w:hAnsi="Times New Roman" w:cs="Times New Roman"/>
          <w:bCs/>
          <w:sz w:val="24"/>
        </w:rPr>
        <w:t xml:space="preserve">University, College Station, TX, </w:t>
      </w:r>
      <w:r>
        <w:rPr>
          <w:rFonts w:ascii="Times New Roman" w:hAnsi="Times New Roman" w:cs="Times New Roman"/>
          <w:bCs/>
          <w:sz w:val="24"/>
        </w:rPr>
        <w:t xml:space="preserve">September 2015 – August 2019 </w:t>
      </w:r>
    </w:p>
    <w:p w14:paraId="3C4DF60C" w14:textId="63D08C83" w:rsidR="00A74F0C" w:rsidRPr="00A06932" w:rsidRDefault="00A74F0C" w:rsidP="00A74F0C">
      <w:pPr>
        <w:wordWrap/>
        <w:adjustRightInd w:val="0"/>
        <w:spacing w:after="0" w:line="240" w:lineRule="auto"/>
        <w:contextualSpacing/>
        <w:jc w:val="center"/>
        <w:rPr>
          <w:rFonts w:ascii="Times New Roman" w:hAnsi="Times New Roman" w:cs="Times New Roman"/>
          <w:b/>
          <w:kern w:val="0"/>
          <w:sz w:val="24"/>
        </w:rPr>
      </w:pPr>
      <w:r w:rsidRPr="00A06932">
        <w:rPr>
          <w:rFonts w:ascii="Times New Roman" w:hAnsi="Times New Roman" w:cs="Times New Roman"/>
          <w:b/>
          <w:kern w:val="0"/>
          <w:sz w:val="24"/>
        </w:rPr>
        <w:t xml:space="preserve">PROFESSIONAL EXPERIENCE </w:t>
      </w:r>
      <w:r>
        <w:rPr>
          <w:rFonts w:ascii="Times New Roman" w:hAnsi="Times New Roman" w:cs="Times New Roman"/>
          <w:b/>
          <w:kern w:val="0"/>
          <w:sz w:val="24"/>
        </w:rPr>
        <w:t>IN INDUSTRY</w:t>
      </w:r>
    </w:p>
    <w:p w14:paraId="15E505B3" w14:textId="77777777" w:rsidR="00A74F0C" w:rsidRPr="00A06932" w:rsidRDefault="00A74F0C" w:rsidP="00A74F0C">
      <w:pPr>
        <w:wordWrap/>
        <w:adjustRightInd w:val="0"/>
        <w:spacing w:after="0" w:line="240" w:lineRule="auto"/>
        <w:contextualSpacing/>
        <w:jc w:val="center"/>
        <w:rPr>
          <w:rFonts w:ascii="Times New Roman" w:hAnsi="Times New Roman" w:cs="Times New Roman"/>
          <w:b/>
          <w:kern w:val="0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74F0C" w:rsidRPr="00A06932" w14:paraId="0060A5DA" w14:textId="77777777" w:rsidTr="00873986">
        <w:tc>
          <w:tcPr>
            <w:tcW w:w="9016" w:type="dxa"/>
          </w:tcPr>
          <w:p w14:paraId="3B928E0F" w14:textId="140A601E" w:rsidR="00A74F0C" w:rsidRPr="00A74F0C" w:rsidRDefault="00A74F0C" w:rsidP="00A74F0C">
            <w:pPr>
              <w:wordWrap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0" w:name="_Hlk48160257"/>
            <w:r w:rsidRPr="00A74F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uman Resource Analyst</w:t>
            </w:r>
            <w:r w:rsidRPr="00A74F0C">
              <w:rPr>
                <w:rFonts w:ascii="Times New Roman" w:hAnsi="Times New Roman" w:cs="Times New Roman"/>
                <w:bCs/>
                <w:sz w:val="24"/>
                <w:szCs w:val="24"/>
              </w:rPr>
              <w:t>, Learning &amp; Development Center, LG CNS, Seoul, South Korea, Jan 2012–Aug 2015</w:t>
            </w:r>
            <w:bookmarkEnd w:id="0"/>
          </w:p>
        </w:tc>
      </w:tr>
      <w:tr w:rsidR="00A74F0C" w:rsidRPr="00A06932" w14:paraId="1B2CCA42" w14:textId="77777777" w:rsidTr="00873986">
        <w:tc>
          <w:tcPr>
            <w:tcW w:w="9016" w:type="dxa"/>
          </w:tcPr>
          <w:p w14:paraId="16C74BDA" w14:textId="77777777" w:rsidR="00A74F0C" w:rsidRPr="00A74F0C" w:rsidRDefault="00A74F0C" w:rsidP="00873986">
            <w:pPr>
              <w:pStyle w:val="ListParagraph"/>
              <w:wordWrap/>
              <w:adjustRightInd w:val="0"/>
              <w:ind w:leftChars="0" w:left="360"/>
              <w:contextualSpacing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76B5B1C0" w14:textId="77777777" w:rsidR="00A74F0C" w:rsidRPr="00A74F0C" w:rsidRDefault="00A74F0C" w:rsidP="00873986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bookmarkStart w:id="1" w:name="_Hlk48160271"/>
            <w:r w:rsidRPr="00A74F0C">
              <w:rPr>
                <w:rFonts w:ascii="Times New Roman" w:hAnsi="Times New Roman" w:cs="Times New Roman"/>
                <w:b/>
                <w:kern w:val="0"/>
                <w:sz w:val="24"/>
                <w:szCs w:val="24"/>
              </w:rPr>
              <w:t>Expert Consultant</w:t>
            </w:r>
            <w:r w:rsidRPr="00A74F0C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, Learning &amp; Development Division, Korea Management Association Consulting (KMAC), Seoul, South Korea, </w:t>
            </w:r>
            <w:r w:rsidRPr="00A74F0C">
              <w:rPr>
                <w:rFonts w:ascii="Times New Roman" w:hAnsi="Times New Roman" w:cs="Times New Roman"/>
                <w:bCs/>
                <w:sz w:val="24"/>
                <w:szCs w:val="24"/>
              </w:rPr>
              <w:t>Feb – May</w:t>
            </w:r>
            <w:r w:rsidRPr="00A74F0C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A74F0C">
              <w:rPr>
                <w:rFonts w:ascii="Times New Roman" w:hAnsi="Times New Roman" w:cs="Times New Roman"/>
                <w:bCs/>
                <w:sz w:val="24"/>
                <w:szCs w:val="24"/>
              </w:rPr>
              <w:t>2011</w:t>
            </w:r>
          </w:p>
          <w:bookmarkEnd w:id="1"/>
          <w:p w14:paraId="1CD10EAD" w14:textId="61E6B554" w:rsidR="00A74F0C" w:rsidRPr="00A74F0C" w:rsidRDefault="00A74F0C" w:rsidP="00A74F0C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A74F0C" w:rsidRPr="00A06932" w14:paraId="6C30559C" w14:textId="77777777" w:rsidTr="00873986">
        <w:tc>
          <w:tcPr>
            <w:tcW w:w="9016" w:type="dxa"/>
          </w:tcPr>
          <w:p w14:paraId="6431F928" w14:textId="49223149" w:rsidR="00A74F0C" w:rsidRPr="00A74F0C" w:rsidRDefault="00A74F0C" w:rsidP="00A74F0C">
            <w:pPr>
              <w:wordWrap/>
              <w:adjustRightInd w:val="0"/>
              <w:contextualSpacing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bookmarkStart w:id="2" w:name="_Hlk48160281"/>
            <w:r w:rsidRPr="00A74F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harged as Sergeant</w:t>
            </w:r>
            <w:r w:rsidRPr="00A74F0C">
              <w:rPr>
                <w:rFonts w:ascii="Times New Roman" w:hAnsi="Times New Roman" w:cs="Times New Roman"/>
                <w:bCs/>
                <w:sz w:val="24"/>
                <w:szCs w:val="24"/>
              </w:rPr>
              <w:t>, Army, Republic of Korea, April 2002– May 2004</w:t>
            </w:r>
            <w:bookmarkEnd w:id="2"/>
          </w:p>
        </w:tc>
      </w:tr>
    </w:tbl>
    <w:p w14:paraId="740D4647" w14:textId="77777777" w:rsidR="00A74F0C" w:rsidRPr="00A74F0C" w:rsidRDefault="00A74F0C" w:rsidP="00A74F0C">
      <w:pPr>
        <w:wordWrap/>
        <w:spacing w:after="0" w:line="240" w:lineRule="auto"/>
        <w:jc w:val="left"/>
        <w:rPr>
          <w:rFonts w:ascii="Times New Roman" w:hAnsi="Times New Roman" w:cs="Times New Roman"/>
          <w:bCs/>
          <w:sz w:val="24"/>
        </w:rPr>
      </w:pPr>
    </w:p>
    <w:p w14:paraId="7E63104E" w14:textId="5FB21DDC" w:rsidR="00FA561D" w:rsidRPr="00A06932" w:rsidRDefault="00FA561D" w:rsidP="00157F0F">
      <w:pPr>
        <w:wordWrap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A06932">
        <w:rPr>
          <w:rFonts w:ascii="Times New Roman" w:hAnsi="Times New Roman" w:cs="Times New Roman"/>
          <w:b/>
          <w:sz w:val="24"/>
        </w:rPr>
        <w:t>HONORS &amp; AWARDS</w:t>
      </w:r>
    </w:p>
    <w:p w14:paraId="397583C3" w14:textId="77777777" w:rsidR="00FA561D" w:rsidRPr="00A06932" w:rsidRDefault="00FA561D" w:rsidP="00FA561D">
      <w:pPr>
        <w:wordWrap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14:paraId="6C4C9A64" w14:textId="77777777" w:rsidR="00FA561D" w:rsidRPr="00A74F0C" w:rsidRDefault="00FA561D" w:rsidP="00FA561D">
      <w:pPr>
        <w:wordWrap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A74F0C">
        <w:rPr>
          <w:rFonts w:ascii="Times New Roman" w:hAnsi="Times New Roman" w:cs="Times New Roman"/>
          <w:sz w:val="24"/>
          <w:szCs w:val="24"/>
          <w:u w:val="single"/>
        </w:rPr>
        <w:t>Awards from Academi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1F578D" w:rsidRPr="00A74F0C" w14:paraId="47FB7E6E" w14:textId="77777777" w:rsidTr="00616649">
        <w:tc>
          <w:tcPr>
            <w:tcW w:w="9026" w:type="dxa"/>
          </w:tcPr>
          <w:p w14:paraId="6CC4764E" w14:textId="4EE44E7A" w:rsidR="001F578D" w:rsidRPr="00A74F0C" w:rsidRDefault="001F578D" w:rsidP="00616649">
            <w:pPr>
              <w:pStyle w:val="ListParagraph"/>
              <w:numPr>
                <w:ilvl w:val="0"/>
                <w:numId w:val="2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C0D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uate Student Achievement Award</w:t>
            </w:r>
            <w:r w:rsidRPr="00A74F0C">
              <w:rPr>
                <w:rFonts w:ascii="Times New Roman" w:hAnsi="Times New Roman" w:cs="Times New Roman"/>
                <w:sz w:val="24"/>
                <w:szCs w:val="24"/>
              </w:rPr>
              <w:t xml:space="preserve">, Department of Educational Administration and Human Resource Development, College of Education, Texas A&amp;M University, 2019 </w:t>
            </w:r>
          </w:p>
        </w:tc>
      </w:tr>
      <w:tr w:rsidR="00FA561D" w:rsidRPr="00A74F0C" w14:paraId="1600DAF3" w14:textId="77777777" w:rsidTr="00616649">
        <w:tc>
          <w:tcPr>
            <w:tcW w:w="9026" w:type="dxa"/>
          </w:tcPr>
          <w:p w14:paraId="730667F4" w14:textId="44D8537B" w:rsidR="003B0FC7" w:rsidRPr="00A74F0C" w:rsidRDefault="003B0FC7" w:rsidP="00616649">
            <w:pPr>
              <w:pStyle w:val="ListParagraph"/>
              <w:numPr>
                <w:ilvl w:val="0"/>
                <w:numId w:val="2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C0D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Dean’s Graduate Award</w:t>
            </w:r>
            <w:r w:rsidR="00E5399C" w:rsidRPr="00A74F0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A74F0C">
              <w:rPr>
                <w:rFonts w:ascii="Times New Roman" w:hAnsi="Times New Roman" w:cs="Times New Roman"/>
                <w:sz w:val="24"/>
                <w:szCs w:val="24"/>
              </w:rPr>
              <w:t xml:space="preserve"> College of Education and Human Development, Texas A&amp;M University, 2019</w:t>
            </w:r>
          </w:p>
          <w:p w14:paraId="51CBE444" w14:textId="7841485B" w:rsidR="00FA561D" w:rsidRPr="00BC0D9D" w:rsidRDefault="002A22DC" w:rsidP="00BC0D9D">
            <w:pPr>
              <w:pStyle w:val="ListParagraph"/>
              <w:numPr>
                <w:ilvl w:val="0"/>
                <w:numId w:val="2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C0D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ategic Research Award</w:t>
            </w:r>
            <w:r w:rsidRPr="00A74F0C">
              <w:rPr>
                <w:rFonts w:ascii="Times New Roman" w:hAnsi="Times New Roman" w:cs="Times New Roman"/>
                <w:sz w:val="24"/>
                <w:szCs w:val="24"/>
              </w:rPr>
              <w:t>, College of Education and Human Development, Texas A&amp;M University, 2019</w:t>
            </w:r>
            <w:r w:rsidR="003B0FC7" w:rsidRPr="00A74F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A561D" w:rsidRPr="00A74F0C" w14:paraId="514B8977" w14:textId="77777777" w:rsidTr="00616649">
        <w:tc>
          <w:tcPr>
            <w:tcW w:w="9026" w:type="dxa"/>
          </w:tcPr>
          <w:p w14:paraId="44502295" w14:textId="77777777" w:rsidR="00FA561D" w:rsidRPr="00A74F0C" w:rsidRDefault="00FA561D" w:rsidP="00616649">
            <w:pPr>
              <w:pStyle w:val="ListParagraph"/>
              <w:numPr>
                <w:ilvl w:val="0"/>
                <w:numId w:val="2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A74F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erging Scholar,</w:t>
            </w:r>
            <w:r w:rsidRPr="00A74F0C">
              <w:rPr>
                <w:rFonts w:ascii="Times New Roman" w:hAnsi="Times New Roman" w:cs="Times New Roman"/>
                <w:sz w:val="24"/>
                <w:szCs w:val="24"/>
              </w:rPr>
              <w:t xml:space="preserve"> Department of Educational Administration and Human Resource Development, College of Education, Texas A&amp;M University, 2015</w:t>
            </w:r>
          </w:p>
        </w:tc>
      </w:tr>
      <w:tr w:rsidR="00FA561D" w:rsidRPr="00A74F0C" w14:paraId="623EE77F" w14:textId="77777777" w:rsidTr="00616649">
        <w:tc>
          <w:tcPr>
            <w:tcW w:w="9026" w:type="dxa"/>
          </w:tcPr>
          <w:p w14:paraId="550CAC68" w14:textId="4985045D" w:rsidR="00FA561D" w:rsidRPr="00A74F0C" w:rsidRDefault="00FA561D" w:rsidP="00A74F0C">
            <w:pPr>
              <w:pStyle w:val="ListParagraph"/>
              <w:numPr>
                <w:ilvl w:val="0"/>
                <w:numId w:val="2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A74F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uture Researcher,</w:t>
            </w:r>
            <w:r w:rsidRPr="00A74F0C">
              <w:rPr>
                <w:rFonts w:ascii="Times New Roman" w:hAnsi="Times New Roman" w:cs="Times New Roman"/>
                <w:sz w:val="24"/>
                <w:szCs w:val="24"/>
              </w:rPr>
              <w:t xml:space="preserve"> Brain Korea 21 Academic Leadership Institute for Competency-Based</w:t>
            </w:r>
            <w:r w:rsidR="00A74F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74F0C">
              <w:rPr>
                <w:rFonts w:ascii="Times New Roman" w:hAnsi="Times New Roman" w:cs="Times New Roman"/>
                <w:sz w:val="24"/>
                <w:szCs w:val="24"/>
              </w:rPr>
              <w:t>Education, Seoul National University, 2011</w:t>
            </w:r>
          </w:p>
        </w:tc>
      </w:tr>
    </w:tbl>
    <w:p w14:paraId="2243EB8C" w14:textId="77777777" w:rsidR="00FA561D" w:rsidRPr="00A06932" w:rsidRDefault="00FA561D" w:rsidP="00FA561D">
      <w:pPr>
        <w:wordWrap/>
        <w:adjustRightInd w:val="0"/>
        <w:spacing w:after="0" w:line="240" w:lineRule="auto"/>
        <w:contextualSpacing/>
        <w:jc w:val="left"/>
        <w:rPr>
          <w:rFonts w:ascii="Times New Roman" w:hAnsi="Times New Roman" w:cs="Times New Roman"/>
          <w:b/>
          <w:kern w:val="0"/>
          <w:sz w:val="24"/>
        </w:rPr>
      </w:pPr>
    </w:p>
    <w:p w14:paraId="22B02FBB" w14:textId="77777777" w:rsidR="00FA561D" w:rsidRPr="00A06932" w:rsidRDefault="00FA561D" w:rsidP="00FA561D">
      <w:pPr>
        <w:wordWrap/>
        <w:spacing w:after="0" w:line="240" w:lineRule="auto"/>
        <w:rPr>
          <w:rFonts w:ascii="Times New Roman" w:hAnsi="Times New Roman" w:cs="Times New Roman"/>
          <w:sz w:val="24"/>
          <w:u w:val="single"/>
        </w:rPr>
      </w:pPr>
      <w:r w:rsidRPr="00A06932">
        <w:rPr>
          <w:rFonts w:ascii="Times New Roman" w:hAnsi="Times New Roman" w:cs="Times New Roman"/>
          <w:sz w:val="24"/>
          <w:u w:val="single"/>
        </w:rPr>
        <w:t>Awards from Industr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FA561D" w:rsidRPr="00A06932" w14:paraId="65515F36" w14:textId="77777777" w:rsidTr="00616649">
        <w:tc>
          <w:tcPr>
            <w:tcW w:w="9026" w:type="dxa"/>
          </w:tcPr>
          <w:p w14:paraId="5C23D28D" w14:textId="77777777" w:rsidR="00FA561D" w:rsidRPr="00A06932" w:rsidRDefault="00FA561D" w:rsidP="00616649">
            <w:pPr>
              <w:pStyle w:val="ListParagraph"/>
              <w:numPr>
                <w:ilvl w:val="0"/>
                <w:numId w:val="2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BC0D9D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Client Appreciation Plaque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, LG Electronics, 2015</w:t>
            </w:r>
          </w:p>
        </w:tc>
      </w:tr>
      <w:tr w:rsidR="00FA561D" w:rsidRPr="00A06932" w14:paraId="0F8EF248" w14:textId="77777777" w:rsidTr="00616649">
        <w:tc>
          <w:tcPr>
            <w:tcW w:w="9026" w:type="dxa"/>
          </w:tcPr>
          <w:p w14:paraId="7DBE7B59" w14:textId="77777777" w:rsidR="00FA561D" w:rsidRPr="00A06932" w:rsidRDefault="00FA561D" w:rsidP="00616649">
            <w:pPr>
              <w:pStyle w:val="ListParagraph"/>
              <w:numPr>
                <w:ilvl w:val="0"/>
                <w:numId w:val="2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BC0D9D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Best Performance Team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Solution Enterprise Division, LG CNS, 2014 </w:t>
            </w:r>
          </w:p>
        </w:tc>
      </w:tr>
    </w:tbl>
    <w:p w14:paraId="7DBFAF3B" w14:textId="3DB26C5C" w:rsidR="00150835" w:rsidRDefault="00150835" w:rsidP="00157F0F">
      <w:pPr>
        <w:wordWrap/>
        <w:spacing w:after="0" w:line="240" w:lineRule="auto"/>
        <w:jc w:val="left"/>
        <w:rPr>
          <w:rFonts w:ascii="Times New Roman" w:hAnsi="Times New Roman" w:cs="Times New Roman"/>
          <w:b/>
          <w:sz w:val="24"/>
        </w:rPr>
      </w:pPr>
    </w:p>
    <w:p w14:paraId="2173D4CB" w14:textId="1C7ACD28" w:rsidR="00D127CE" w:rsidRPr="00A06932" w:rsidRDefault="00DC31F9" w:rsidP="00157F0F">
      <w:pPr>
        <w:wordWrap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A06932">
        <w:rPr>
          <w:rFonts w:ascii="Times New Roman" w:hAnsi="Times New Roman" w:cs="Times New Roman"/>
          <w:b/>
          <w:sz w:val="24"/>
        </w:rPr>
        <w:t>PUBLICATIONS</w:t>
      </w:r>
    </w:p>
    <w:p w14:paraId="51463C16" w14:textId="77777777" w:rsidR="0096617B" w:rsidRPr="00A06932" w:rsidRDefault="0096617B" w:rsidP="003A0526">
      <w:pPr>
        <w:wordWrap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14:paraId="2279BDCB" w14:textId="77777777" w:rsidR="00437BFD" w:rsidRDefault="00DC31F9" w:rsidP="003A0526">
      <w:pPr>
        <w:wordWrap/>
        <w:adjustRightInd w:val="0"/>
        <w:spacing w:after="0" w:line="240" w:lineRule="auto"/>
        <w:ind w:left="720" w:hangingChars="313" w:hanging="720"/>
        <w:jc w:val="left"/>
        <w:rPr>
          <w:rFonts w:ascii="Times New Roman"/>
          <w:kern w:val="0"/>
          <w:sz w:val="23"/>
          <w:szCs w:val="23"/>
          <w:lang w:val="de-DE"/>
        </w:rPr>
      </w:pPr>
      <w:r w:rsidRPr="00A06932">
        <w:rPr>
          <w:rFonts w:ascii="Times New Roman" w:hint="eastAsia"/>
          <w:kern w:val="0"/>
          <w:sz w:val="23"/>
          <w:szCs w:val="23"/>
          <w:u w:val="single"/>
          <w:lang w:val="de-DE"/>
        </w:rPr>
        <w:t>Refer</w:t>
      </w:r>
      <w:r w:rsidRPr="00A06932">
        <w:rPr>
          <w:rFonts w:ascii="Times New Roman"/>
          <w:kern w:val="0"/>
          <w:sz w:val="23"/>
          <w:szCs w:val="23"/>
          <w:u w:val="single"/>
          <w:lang w:val="de-DE"/>
        </w:rPr>
        <w:t>e</w:t>
      </w:r>
      <w:r w:rsidRPr="00A06932">
        <w:rPr>
          <w:rFonts w:ascii="Times New Roman" w:hint="eastAsia"/>
          <w:kern w:val="0"/>
          <w:sz w:val="23"/>
          <w:szCs w:val="23"/>
          <w:u w:val="single"/>
          <w:lang w:val="de-DE"/>
        </w:rPr>
        <w:t xml:space="preserve">ed </w:t>
      </w:r>
      <w:r w:rsidRPr="00A06932">
        <w:rPr>
          <w:rFonts w:ascii="Times New Roman"/>
          <w:kern w:val="0"/>
          <w:sz w:val="23"/>
          <w:szCs w:val="23"/>
          <w:u w:val="single"/>
          <w:lang w:val="de-DE"/>
        </w:rPr>
        <w:t>Journal Articles</w:t>
      </w:r>
      <w:r w:rsidR="00B233D0" w:rsidRPr="00A06932">
        <w:rPr>
          <w:rFonts w:ascii="Times New Roman"/>
          <w:kern w:val="0"/>
          <w:sz w:val="23"/>
          <w:szCs w:val="23"/>
          <w:u w:val="single"/>
          <w:lang w:val="de-DE"/>
        </w:rPr>
        <w:t xml:space="preserve"> Published</w:t>
      </w:r>
      <w:r w:rsidRPr="00A06932">
        <w:rPr>
          <w:rFonts w:ascii="Times New Roman"/>
          <w:kern w:val="0"/>
          <w:sz w:val="23"/>
          <w:szCs w:val="23"/>
          <w:lang w:val="de-DE"/>
        </w:rPr>
        <w:t xml:space="preserve">  </w:t>
      </w:r>
    </w:p>
    <w:p w14:paraId="057B250D" w14:textId="77777777" w:rsidR="00C96FE1" w:rsidRDefault="00DD33CE" w:rsidP="00E34D57">
      <w:pPr>
        <w:wordWrap/>
        <w:adjustRightInd w:val="0"/>
        <w:spacing w:after="0" w:line="240" w:lineRule="auto"/>
        <w:ind w:left="720" w:hangingChars="313" w:hanging="720"/>
        <w:jc w:val="left"/>
        <w:rPr>
          <w:rFonts w:ascii="Times New Roman"/>
          <w:i/>
          <w:kern w:val="0"/>
          <w:sz w:val="23"/>
          <w:szCs w:val="23"/>
          <w:lang w:val="de-DE"/>
        </w:rPr>
      </w:pPr>
      <w:r w:rsidRPr="00DD33CE">
        <w:rPr>
          <w:rFonts w:ascii="Times New Roman"/>
          <w:i/>
          <w:iCs/>
          <w:kern w:val="0"/>
          <w:sz w:val="23"/>
          <w:szCs w:val="23"/>
          <w:lang w:val="de-DE"/>
        </w:rPr>
        <w:t>Note</w:t>
      </w:r>
      <w:r>
        <w:rPr>
          <w:rFonts w:ascii="Times New Roman"/>
          <w:kern w:val="0"/>
          <w:sz w:val="23"/>
          <w:szCs w:val="23"/>
          <w:lang w:val="de-DE"/>
        </w:rPr>
        <w:t>:</w:t>
      </w:r>
      <w:r w:rsidR="00DC31F9" w:rsidRPr="00A06932">
        <w:rPr>
          <w:rFonts w:ascii="Times New Roman"/>
          <w:kern w:val="0"/>
          <w:sz w:val="23"/>
          <w:szCs w:val="23"/>
          <w:lang w:val="de-DE"/>
        </w:rPr>
        <w:t>an asterisk (*) indicates</w:t>
      </w:r>
      <w:r w:rsidR="00DC31F9" w:rsidRPr="00A06932">
        <w:rPr>
          <w:rFonts w:ascii="Times New Roman"/>
          <w:i/>
          <w:kern w:val="0"/>
          <w:sz w:val="23"/>
          <w:szCs w:val="23"/>
          <w:lang w:val="de-DE"/>
        </w:rPr>
        <w:t xml:space="preserve"> Correnponding author</w:t>
      </w:r>
    </w:p>
    <w:p w14:paraId="77CE6C90" w14:textId="56B8AABE" w:rsidR="00E34D57" w:rsidRPr="00A06932" w:rsidRDefault="00DC31F9" w:rsidP="00E34D57">
      <w:pPr>
        <w:wordWrap/>
        <w:adjustRightInd w:val="0"/>
        <w:spacing w:after="0" w:line="240" w:lineRule="auto"/>
        <w:ind w:left="720" w:hangingChars="313" w:hanging="720"/>
        <w:jc w:val="left"/>
        <w:rPr>
          <w:rFonts w:ascii="Times New Roman"/>
          <w:kern w:val="0"/>
          <w:sz w:val="23"/>
          <w:szCs w:val="23"/>
          <w:lang w:val="de-DE"/>
        </w:rPr>
      </w:pPr>
      <w:r w:rsidRPr="00A06932">
        <w:rPr>
          <w:rFonts w:ascii="Times New Roman"/>
          <w:kern w:val="0"/>
          <w:sz w:val="23"/>
          <w:szCs w:val="23"/>
          <w:lang w:val="de-DE"/>
        </w:rPr>
        <w:t xml:space="preserve"> 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B604F1" w:rsidRPr="00A06932" w14:paraId="0C464AC3" w14:textId="77777777" w:rsidTr="008839AF">
        <w:tc>
          <w:tcPr>
            <w:tcW w:w="9000" w:type="dxa"/>
          </w:tcPr>
          <w:p w14:paraId="721954FB" w14:textId="18B58D7F" w:rsidR="00B604F1" w:rsidRDefault="001915D9" w:rsidP="009A3EF8">
            <w:pPr>
              <w:wordWrap/>
              <w:adjustRightIn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*</w:t>
            </w:r>
            <w:r w:rsidR="00B604F1" w:rsidRPr="001915D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Lee, J.</w:t>
            </w:r>
            <w:r w:rsidR="00B604F1">
              <w:rPr>
                <w:rFonts w:ascii="Times New Roman" w:hAnsi="Times New Roman" w:cs="Times New Roman"/>
                <w:sz w:val="23"/>
                <w:szCs w:val="23"/>
              </w:rPr>
              <w:t xml:space="preserve"> (</w:t>
            </w:r>
            <w:r w:rsidR="00E83759">
              <w:rPr>
                <w:rFonts w:ascii="Times New Roman" w:hAnsi="Times New Roman" w:cs="Times New Roman"/>
                <w:sz w:val="23"/>
                <w:szCs w:val="23"/>
              </w:rPr>
              <w:t>2021</w:t>
            </w:r>
            <w:r w:rsidR="00B604F1">
              <w:rPr>
                <w:rFonts w:ascii="Times New Roman" w:hAnsi="Times New Roman" w:cs="Times New Roman"/>
                <w:sz w:val="23"/>
                <w:szCs w:val="23"/>
              </w:rPr>
              <w:t>).</w:t>
            </w:r>
            <w:r w:rsidR="0038448F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="0038448F" w:rsidRPr="0038448F">
              <w:rPr>
                <w:rFonts w:ascii="Times New Roman" w:hAnsi="Times New Roman" w:cs="Times New Roman"/>
                <w:sz w:val="23"/>
                <w:szCs w:val="23"/>
              </w:rPr>
              <w:t xml:space="preserve">A dynamic model of employees’ transition to entrepreneur: A cognitive mapping approach. </w:t>
            </w:r>
            <w:r w:rsidR="0038448F" w:rsidRPr="0038448F">
              <w:rPr>
                <w:rFonts w:ascii="Times New Roman" w:hAnsi="Times New Roman" w:cs="Times New Roman"/>
                <w:i/>
                <w:iCs/>
                <w:sz w:val="23"/>
                <w:szCs w:val="23"/>
              </w:rPr>
              <w:t>Human Resource Development Review</w:t>
            </w:r>
            <w:r w:rsidR="0038448F" w:rsidRPr="0038448F">
              <w:rPr>
                <w:rFonts w:ascii="Times New Roman" w:hAnsi="Times New Roman" w:cs="Times New Roman"/>
                <w:sz w:val="23"/>
                <w:szCs w:val="23"/>
              </w:rPr>
              <w:t>.</w:t>
            </w:r>
            <w:r w:rsidR="00B604F1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="00300643">
              <w:rPr>
                <w:rFonts w:ascii="Times New Roman" w:hAnsi="Times New Roman" w:cs="Times New Roman"/>
                <w:sz w:val="23"/>
                <w:szCs w:val="23"/>
              </w:rPr>
              <w:t>Advance online publication.</w:t>
            </w:r>
            <w:r w:rsidR="006220AE">
              <w:t xml:space="preserve"> </w:t>
            </w:r>
            <w:hyperlink r:id="rId9" w:history="1">
              <w:r w:rsidR="006220AE" w:rsidRPr="00027EB2">
                <w:rPr>
                  <w:rStyle w:val="Hyperlink"/>
                  <w:rFonts w:ascii="Times New Roman" w:hAnsi="Times New Roman" w:cs="Times New Roman"/>
                  <w:sz w:val="23"/>
                  <w:szCs w:val="23"/>
                </w:rPr>
                <w:t>https://doi.org/10.1177/15344843211000260</w:t>
              </w:r>
            </w:hyperlink>
          </w:p>
          <w:p w14:paraId="57DE7549" w14:textId="7FAEDB20" w:rsidR="00B604F1" w:rsidRPr="00A06932" w:rsidRDefault="00B604F1" w:rsidP="009A3EF8">
            <w:pPr>
              <w:wordWrap/>
              <w:adjustRightIn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8163F0" w:rsidRPr="00A06932" w14:paraId="765AB43F" w14:textId="77777777" w:rsidTr="008839AF">
        <w:tc>
          <w:tcPr>
            <w:tcW w:w="9000" w:type="dxa"/>
          </w:tcPr>
          <w:p w14:paraId="35714033" w14:textId="0EDFED93" w:rsidR="008163F0" w:rsidRPr="00151054" w:rsidRDefault="008163F0" w:rsidP="009A3EF8">
            <w:pPr>
              <w:wordWrap/>
              <w:adjustRightIn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Jeong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, S., Bailey, J., *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Lee, J.,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&amp; McLean, G., N. (</w:t>
            </w:r>
            <w:r w:rsidR="00F70212">
              <w:rPr>
                <w:rFonts w:ascii="Times New Roman" w:hAnsi="Times New Roman" w:cs="Times New Roman"/>
                <w:sz w:val="23"/>
                <w:szCs w:val="23"/>
              </w:rPr>
              <w:t>2020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). “It’s not about me, it’s about us”: A narrative inquiry on the social entrepreneurial life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. </w:t>
            </w:r>
            <w:r w:rsidRPr="00465BB9">
              <w:rPr>
                <w:rFonts w:ascii="Times New Roman" w:hAnsi="Times New Roman" w:cs="Times New Roman"/>
                <w:i/>
                <w:iCs/>
                <w:sz w:val="23"/>
                <w:szCs w:val="23"/>
              </w:rPr>
              <w:t>Social Enterprise Journal</w:t>
            </w:r>
            <w:r w:rsidR="00151054">
              <w:rPr>
                <w:rFonts w:ascii="Times New Roman" w:hAnsi="Times New Roman" w:cs="Times New Roman"/>
                <w:i/>
                <w:iCs/>
                <w:sz w:val="23"/>
                <w:szCs w:val="23"/>
              </w:rPr>
              <w:t>, 16</w:t>
            </w:r>
            <w:r w:rsidR="00151054">
              <w:rPr>
                <w:rFonts w:ascii="Times New Roman" w:hAnsi="Times New Roman" w:cs="Times New Roman"/>
                <w:sz w:val="23"/>
                <w:szCs w:val="23"/>
              </w:rPr>
              <w:t>(3), 263-280.</w:t>
            </w:r>
          </w:p>
          <w:p w14:paraId="7401710B" w14:textId="73419154" w:rsidR="008163F0" w:rsidRPr="00A06932" w:rsidRDefault="008163F0" w:rsidP="009A3EF8">
            <w:pPr>
              <w:wordWrap/>
              <w:adjustRightInd w:val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8163F0" w:rsidRPr="00A06932" w14:paraId="1BB151EC" w14:textId="77777777" w:rsidTr="008839AF">
        <w:tc>
          <w:tcPr>
            <w:tcW w:w="9000" w:type="dxa"/>
          </w:tcPr>
          <w:p w14:paraId="3905D47F" w14:textId="45AEE24B" w:rsidR="00F70212" w:rsidRPr="00F70212" w:rsidRDefault="008163F0" w:rsidP="00F70212">
            <w:pPr>
              <w:wordWrap/>
              <w:adjustRightIn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Chai, D. S., Van, H., Wang, C., 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Lee, J.,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&amp; Wang, J. (</w:t>
            </w:r>
            <w:r w:rsidR="00F70212">
              <w:rPr>
                <w:rFonts w:ascii="Times New Roman" w:hAnsi="Times New Roman" w:cs="Times New Roman"/>
                <w:sz w:val="23"/>
                <w:szCs w:val="23"/>
              </w:rPr>
              <w:t>2020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). What Do International students need? The role of family and community supports for adjustment, engagement, and organizational citizenship behavior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465BB9">
              <w:rPr>
                <w:rFonts w:ascii="Times New Roman" w:hAnsi="Times New Roman" w:cs="Times New Roman"/>
                <w:i/>
                <w:iCs/>
                <w:sz w:val="23"/>
                <w:szCs w:val="23"/>
              </w:rPr>
              <w:t>Journal of International Students</w:t>
            </w:r>
            <w:r>
              <w:rPr>
                <w:rFonts w:ascii="Times New Roman" w:hAnsi="Times New Roman" w:cs="Times New Roman"/>
                <w:i/>
                <w:iCs/>
                <w:sz w:val="23"/>
                <w:szCs w:val="23"/>
              </w:rPr>
              <w:t>, 10</w:t>
            </w:r>
            <w:r w:rsidRPr="00FA4920">
              <w:rPr>
                <w:rFonts w:ascii="Times New Roman" w:hAnsi="Times New Roman" w:cs="Times New Roman"/>
                <w:sz w:val="23"/>
                <w:szCs w:val="23"/>
              </w:rPr>
              <w:t>(3</w:t>
            </w:r>
            <w:r w:rsidR="00FA4920">
              <w:rPr>
                <w:rFonts w:ascii="Times New Roman" w:hAnsi="Times New Roman" w:cs="Times New Roman"/>
                <w:sz w:val="23"/>
                <w:szCs w:val="23"/>
              </w:rPr>
              <w:t>), 571-589.</w:t>
            </w:r>
          </w:p>
          <w:p w14:paraId="36815BF3" w14:textId="77777777" w:rsidR="008163F0" w:rsidRPr="00A06932" w:rsidRDefault="008163F0" w:rsidP="00F02CB2">
            <w:pPr>
              <w:wordWrap/>
              <w:adjustRightInd w:val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9A3EF8" w:rsidRPr="00A06932" w14:paraId="7C8E8A91" w14:textId="77777777" w:rsidTr="008839AF">
        <w:tc>
          <w:tcPr>
            <w:tcW w:w="9000" w:type="dxa"/>
          </w:tcPr>
          <w:p w14:paraId="2DD91886" w14:textId="50D795C8" w:rsidR="009A3EF8" w:rsidRPr="006C6BA8" w:rsidRDefault="009A3EF8" w:rsidP="003A0526">
            <w:pPr>
              <w:wordWrap/>
              <w:adjustRightInd w:val="0"/>
              <w:jc w:val="left"/>
              <w:rPr>
                <w:rFonts w:ascii="Times New Roman"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*Lee, J.,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Shirmohammadi, M.,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  <w:r w:rsidR="0053672C"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Baumgartner, L.,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Oh, J., </w:t>
            </w:r>
            <w:r w:rsidR="0053672C"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&amp;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Han, S. (</w:t>
            </w:r>
            <w:r w:rsidR="00D517B8">
              <w:rPr>
                <w:rFonts w:ascii="Times New Roman" w:hAnsi="Times New Roman" w:cs="Times New Roman"/>
                <w:sz w:val="23"/>
                <w:szCs w:val="23"/>
              </w:rPr>
              <w:t>2019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). Warriors in suits: A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Bourdieusian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analysis on construction and practice of military masculinity of Korean men.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 xml:space="preserve">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lastRenderedPageBreak/>
              <w:t>Gender, Work and Organization</w:t>
            </w:r>
            <w:r w:rsidR="004037CB">
              <w:rPr>
                <w:rFonts w:ascii="Times New Roman"/>
                <w:i/>
                <w:kern w:val="0"/>
                <w:sz w:val="23"/>
                <w:szCs w:val="23"/>
              </w:rPr>
              <w:t>,</w:t>
            </w:r>
            <w:r w:rsidR="001F3F43">
              <w:rPr>
                <w:rFonts w:ascii="Times New Roman"/>
                <w:i/>
                <w:kern w:val="0"/>
                <w:sz w:val="23"/>
                <w:szCs w:val="23"/>
              </w:rPr>
              <w:t xml:space="preserve"> </w:t>
            </w:r>
            <w:r w:rsidR="004037CB">
              <w:rPr>
                <w:rFonts w:ascii="Times New Roman"/>
                <w:i/>
                <w:kern w:val="0"/>
                <w:sz w:val="23"/>
                <w:szCs w:val="23"/>
              </w:rPr>
              <w:t>26</w:t>
            </w:r>
            <w:r w:rsidR="00D4409B" w:rsidRPr="00D4409B">
              <w:rPr>
                <w:rFonts w:ascii="Times New Roman"/>
                <w:iCs/>
                <w:kern w:val="0"/>
                <w:sz w:val="23"/>
                <w:szCs w:val="23"/>
              </w:rPr>
              <w:t>(10)</w:t>
            </w:r>
            <w:r w:rsidR="004037CB" w:rsidRPr="004037CB">
              <w:rPr>
                <w:rFonts w:ascii="Times New Roman"/>
                <w:iCs/>
                <w:kern w:val="0"/>
                <w:sz w:val="23"/>
                <w:szCs w:val="23"/>
              </w:rPr>
              <w:t>,</w:t>
            </w:r>
            <w:r w:rsidR="004037CB">
              <w:rPr>
                <w:rFonts w:ascii="Times New Roman"/>
                <w:iCs/>
                <w:kern w:val="0"/>
                <w:sz w:val="23"/>
                <w:szCs w:val="23"/>
              </w:rPr>
              <w:t xml:space="preserve"> 1467-1488.</w:t>
            </w:r>
            <w:r w:rsidR="004037CB" w:rsidRPr="004037CB">
              <w:rPr>
                <w:rFonts w:ascii="Times New Roman"/>
                <w:iCs/>
                <w:kern w:val="0"/>
                <w:sz w:val="23"/>
                <w:szCs w:val="23"/>
              </w:rPr>
              <w:t xml:space="preserve"> </w:t>
            </w:r>
            <w:r w:rsidR="0070394E">
              <w:rPr>
                <w:rFonts w:ascii="Times New Roman"/>
                <w:i/>
                <w:kern w:val="0"/>
                <w:sz w:val="23"/>
                <w:szCs w:val="23"/>
              </w:rPr>
              <w:t xml:space="preserve">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075C53" w:rsidRPr="00A06932" w14:paraId="5F5FEA38" w14:textId="77777777" w:rsidTr="008839AF">
        <w:tc>
          <w:tcPr>
            <w:tcW w:w="9000" w:type="dxa"/>
          </w:tcPr>
          <w:p w14:paraId="7E1B6BE5" w14:textId="77777777" w:rsidR="00921651" w:rsidRDefault="00921651" w:rsidP="003A0526">
            <w:pPr>
              <w:wordWrap/>
              <w:adjustRightInd w:val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00697AA4" w14:textId="59DFE9DB" w:rsidR="00635720" w:rsidRPr="00A06932" w:rsidRDefault="00075C53" w:rsidP="003A0526">
            <w:pPr>
              <w:wordWrap/>
              <w:adjustRightIn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*Lee, J.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(</w:t>
            </w:r>
            <w:r w:rsidR="00AF5FBB" w:rsidRPr="00A06932">
              <w:rPr>
                <w:rFonts w:ascii="Times New Roman" w:hAnsi="Times New Roman" w:cs="Times New Roman"/>
                <w:sz w:val="23"/>
                <w:szCs w:val="23"/>
              </w:rPr>
              <w:t>201</w:t>
            </w:r>
            <w:r w:rsidR="00E6171B">
              <w:rPr>
                <w:rFonts w:ascii="Times New Roman" w:hAnsi="Times New Roman" w:cs="Times New Roman"/>
                <w:sz w:val="23"/>
                <w:szCs w:val="23"/>
              </w:rPr>
              <w:t>9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). Rapid needs assessment: An evidence-based model.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European Journal of Training and Development</w:t>
            </w:r>
            <w:r w:rsidR="00E6171B" w:rsidRPr="00E6171B">
              <w:rPr>
                <w:rFonts w:ascii="Times New Roman"/>
                <w:kern w:val="0"/>
                <w:sz w:val="23"/>
                <w:szCs w:val="23"/>
              </w:rPr>
              <w:t>,</w:t>
            </w:r>
            <w:r w:rsidR="00E6171B">
              <w:rPr>
                <w:rFonts w:ascii="Times New Roman"/>
                <w:kern w:val="0"/>
                <w:sz w:val="23"/>
                <w:szCs w:val="23"/>
              </w:rPr>
              <w:t xml:space="preserve"> </w:t>
            </w:r>
            <w:r w:rsidR="00E6171B" w:rsidRPr="003A09A1">
              <w:rPr>
                <w:rFonts w:ascii="Times New Roman"/>
                <w:i/>
                <w:iCs/>
                <w:kern w:val="0"/>
                <w:sz w:val="23"/>
                <w:szCs w:val="23"/>
              </w:rPr>
              <w:t>43</w:t>
            </w:r>
            <w:r w:rsidR="00417BEE" w:rsidRPr="00417BEE">
              <w:rPr>
                <w:rFonts w:ascii="Times New Roman"/>
                <w:kern w:val="0"/>
                <w:sz w:val="23"/>
                <w:szCs w:val="23"/>
              </w:rPr>
              <w:t>(1/2)</w:t>
            </w:r>
            <w:r w:rsidR="00E6171B">
              <w:rPr>
                <w:rFonts w:ascii="Times New Roman"/>
                <w:kern w:val="0"/>
                <w:sz w:val="23"/>
                <w:szCs w:val="23"/>
              </w:rPr>
              <w:t>, 61-75.</w:t>
            </w:r>
          </w:p>
          <w:p w14:paraId="1550FF54" w14:textId="38244F81" w:rsidR="00075C53" w:rsidRPr="00A06932" w:rsidRDefault="00075C53" w:rsidP="003A0526">
            <w:pPr>
              <w:wordWrap/>
              <w:adjustRightIn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i/>
                <w:sz w:val="23"/>
                <w:szCs w:val="23"/>
              </w:rPr>
              <w:t xml:space="preserve"> </w:t>
            </w:r>
          </w:p>
        </w:tc>
      </w:tr>
      <w:tr w:rsidR="00075C53" w:rsidRPr="00A06932" w14:paraId="2AB5C756" w14:textId="77777777" w:rsidTr="008839AF">
        <w:tc>
          <w:tcPr>
            <w:tcW w:w="9000" w:type="dxa"/>
          </w:tcPr>
          <w:p w14:paraId="0F7FDB6A" w14:textId="7E9E422F" w:rsidR="00075C53" w:rsidRPr="00A06932" w:rsidRDefault="00075C53" w:rsidP="003A0526">
            <w:pPr>
              <w:wordWrap/>
              <w:adjustRightIn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Jeong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S., Han, S., 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Lee, J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.,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Sunalai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, S., &amp; Yoon, S. W. (2018). Integrative literature review on informal learning: Antecedents, conceptualizations, and future directions.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Human Resource Development Review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17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(2), 128-152. </w:t>
            </w:r>
          </w:p>
          <w:p w14:paraId="3711389E" w14:textId="77777777" w:rsidR="00075C53" w:rsidRPr="00A06932" w:rsidRDefault="00075C53" w:rsidP="003A0526">
            <w:pPr>
              <w:wordWrap/>
              <w:adjustRightInd w:val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075C53" w:rsidRPr="00A06932" w14:paraId="01514F1D" w14:textId="77777777" w:rsidTr="008839AF">
        <w:tc>
          <w:tcPr>
            <w:tcW w:w="9000" w:type="dxa"/>
          </w:tcPr>
          <w:p w14:paraId="7A35E9A5" w14:textId="7B81C590" w:rsidR="00075C53" w:rsidRPr="00BC0D9D" w:rsidRDefault="00075C53" w:rsidP="003A0526">
            <w:pPr>
              <w:wordWrap/>
              <w:adjustRightInd w:val="0"/>
              <w:jc w:val="left"/>
              <w:rPr>
                <w:rFonts w:ascii="Times New Roman"/>
                <w:i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*Lee, J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., &amp; Wang, J. (2017). Developing entrepreneurial resilience: Implications for HRD.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European Journal of Training and Development. 41</w:t>
            </w:r>
            <w:r w:rsidR="00417BEE" w:rsidRPr="00417BEE">
              <w:rPr>
                <w:rFonts w:ascii="Times New Roman"/>
                <w:iCs/>
                <w:kern w:val="0"/>
                <w:sz w:val="23"/>
                <w:szCs w:val="23"/>
              </w:rPr>
              <w:t>(6)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, 513-539.</w:t>
            </w:r>
          </w:p>
        </w:tc>
      </w:tr>
    </w:tbl>
    <w:p w14:paraId="6A08ED96" w14:textId="77777777" w:rsidR="00204C62" w:rsidRDefault="00204C62" w:rsidP="00DC267B">
      <w:pPr>
        <w:wordWrap/>
        <w:adjustRightInd w:val="0"/>
        <w:spacing w:after="0" w:line="240" w:lineRule="auto"/>
        <w:jc w:val="center"/>
        <w:rPr>
          <w:rFonts w:ascii="Times New Roman"/>
          <w:b/>
          <w:kern w:val="0"/>
          <w:sz w:val="24"/>
          <w:lang w:val="de-DE"/>
        </w:rPr>
      </w:pPr>
    </w:p>
    <w:p w14:paraId="43897B63" w14:textId="1EB03C60" w:rsidR="00A31094" w:rsidRDefault="00A1062F" w:rsidP="00DC267B">
      <w:pPr>
        <w:wordWrap/>
        <w:adjustRightInd w:val="0"/>
        <w:spacing w:after="0" w:line="240" w:lineRule="auto"/>
        <w:jc w:val="center"/>
        <w:rPr>
          <w:rFonts w:ascii="Times New Roman"/>
          <w:b/>
          <w:kern w:val="0"/>
          <w:sz w:val="24"/>
          <w:lang w:val="de-DE"/>
        </w:rPr>
      </w:pPr>
      <w:r>
        <w:rPr>
          <w:rFonts w:ascii="Times New Roman"/>
          <w:b/>
          <w:kern w:val="0"/>
          <w:sz w:val="24"/>
          <w:lang w:val="de-DE"/>
        </w:rPr>
        <w:t xml:space="preserve">SELECTED </w:t>
      </w:r>
      <w:r w:rsidR="00FB1B06" w:rsidRPr="00A06932">
        <w:rPr>
          <w:rFonts w:ascii="Times New Roman"/>
          <w:b/>
          <w:kern w:val="0"/>
          <w:sz w:val="24"/>
          <w:lang w:val="de-DE"/>
        </w:rPr>
        <w:t xml:space="preserve">REFEREED </w:t>
      </w:r>
      <w:r w:rsidR="00A31094" w:rsidRPr="00A06932">
        <w:rPr>
          <w:rFonts w:ascii="Times New Roman"/>
          <w:b/>
          <w:kern w:val="0"/>
          <w:sz w:val="24"/>
          <w:lang w:val="de-DE"/>
        </w:rPr>
        <w:t>CONFERENCE PAPERS</w:t>
      </w:r>
    </w:p>
    <w:p w14:paraId="21E1778C" w14:textId="77777777" w:rsidR="00035DDA" w:rsidRPr="00A06932" w:rsidRDefault="00035DDA" w:rsidP="00C66BCD">
      <w:pPr>
        <w:wordWrap/>
        <w:adjustRightInd w:val="0"/>
        <w:spacing w:after="0" w:line="240" w:lineRule="auto"/>
        <w:ind w:left="751" w:hangingChars="313" w:hanging="751"/>
        <w:jc w:val="center"/>
        <w:rPr>
          <w:rFonts w:ascii="Times New Roman"/>
          <w:b/>
          <w:kern w:val="0"/>
          <w:sz w:val="24"/>
          <w:lang w:val="de-DE"/>
        </w:rPr>
      </w:pPr>
    </w:p>
    <w:p w14:paraId="4597376E" w14:textId="7ACEEB78" w:rsidR="0096617B" w:rsidRPr="00BE6AAD" w:rsidRDefault="00DD33CE" w:rsidP="00BE6AAD">
      <w:pPr>
        <w:wordWrap/>
        <w:adjustRightInd w:val="0"/>
        <w:spacing w:after="0" w:line="240" w:lineRule="auto"/>
        <w:ind w:left="720" w:hangingChars="313" w:hanging="720"/>
        <w:jc w:val="left"/>
        <w:rPr>
          <w:rFonts w:ascii="Times New Roman"/>
          <w:bCs/>
          <w:i/>
          <w:iCs/>
          <w:kern w:val="0"/>
          <w:sz w:val="23"/>
          <w:szCs w:val="23"/>
          <w:u w:val="single"/>
          <w:lang w:val="de-DE"/>
        </w:rPr>
      </w:pPr>
      <w:r>
        <w:rPr>
          <w:rFonts w:ascii="Times New Roman"/>
          <w:bCs/>
          <w:i/>
          <w:iCs/>
          <w:kern w:val="0"/>
          <w:sz w:val="23"/>
          <w:szCs w:val="23"/>
          <w:u w:val="single"/>
          <w:lang w:val="de-DE"/>
        </w:rPr>
        <w:t>Note:</w:t>
      </w:r>
      <w:r>
        <w:rPr>
          <w:rFonts w:ascii="Times New Roman"/>
          <w:bCs/>
          <w:i/>
          <w:iCs/>
          <w:noProof/>
          <w:kern w:val="0"/>
          <w:sz w:val="23"/>
          <w:szCs w:val="23"/>
          <w:u w:val="single"/>
          <w:lang w:val="de-DE"/>
        </w:rPr>
        <w:drawing>
          <wp:inline distT="0" distB="0" distL="0" distR="0" wp14:anchorId="3C40A78E" wp14:editId="3BC66148">
            <wp:extent cx="123825" cy="123825"/>
            <wp:effectExtent l="0" t="0" r="9525" b="9525"/>
            <wp:docPr id="2" name="Graphic 2" descr="S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tar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bCs/>
          <w:i/>
          <w:iCs/>
          <w:kern w:val="0"/>
          <w:sz w:val="23"/>
          <w:szCs w:val="23"/>
          <w:u w:val="single"/>
          <w:lang w:val="de-DE"/>
        </w:rPr>
        <w:t xml:space="preserve">= </w:t>
      </w:r>
      <w:r w:rsidR="007B2AE3">
        <w:rPr>
          <w:rFonts w:ascii="Times New Roman"/>
          <w:bCs/>
          <w:i/>
          <w:iCs/>
          <w:kern w:val="0"/>
          <w:sz w:val="23"/>
          <w:szCs w:val="23"/>
          <w:u w:val="single"/>
          <w:lang w:val="de-DE"/>
        </w:rPr>
        <w:t>F</w:t>
      </w:r>
      <w:r w:rsidR="00BE6AAD" w:rsidRPr="00BE6AAD">
        <w:rPr>
          <w:rFonts w:ascii="Times New Roman"/>
          <w:bCs/>
          <w:i/>
          <w:iCs/>
          <w:kern w:val="0"/>
          <w:sz w:val="23"/>
          <w:szCs w:val="23"/>
          <w:u w:val="single"/>
          <w:lang w:val="de-DE"/>
        </w:rPr>
        <w:t>ull-paper</w:t>
      </w:r>
      <w:r>
        <w:rPr>
          <w:rFonts w:ascii="Times New Roman"/>
          <w:bCs/>
          <w:i/>
          <w:iCs/>
          <w:kern w:val="0"/>
          <w:sz w:val="23"/>
          <w:szCs w:val="23"/>
          <w:u w:val="single"/>
          <w:lang w:val="de-DE"/>
        </w:rPr>
        <w:t xml:space="preserve"> / </w:t>
      </w:r>
      <w:r>
        <w:rPr>
          <w:rFonts w:ascii="Times New Roman"/>
          <w:bCs/>
          <w:i/>
          <w:iCs/>
          <w:noProof/>
          <w:kern w:val="0"/>
          <w:sz w:val="23"/>
          <w:szCs w:val="23"/>
          <w:u w:val="single"/>
          <w:lang w:val="de-DE"/>
        </w:rPr>
        <w:drawing>
          <wp:inline distT="0" distB="0" distL="0" distR="0" wp14:anchorId="3DEDB2C4" wp14:editId="61400430">
            <wp:extent cx="133350" cy="133350"/>
            <wp:effectExtent l="0" t="0" r="0" b="0"/>
            <wp:docPr id="3" name="Graphic 3" descr="Presentation with bar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esentationbarchart.sv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3335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bCs/>
          <w:i/>
          <w:iCs/>
          <w:kern w:val="0"/>
          <w:sz w:val="23"/>
          <w:szCs w:val="23"/>
          <w:u w:val="single"/>
          <w:lang w:val="de-DE"/>
        </w:rPr>
        <w:t xml:space="preserve"> = Poster</w:t>
      </w:r>
      <w:r w:rsidR="00E34D57">
        <w:rPr>
          <w:rFonts w:ascii="Times New Roman"/>
          <w:bCs/>
          <w:i/>
          <w:iCs/>
          <w:kern w:val="0"/>
          <w:sz w:val="23"/>
          <w:szCs w:val="23"/>
          <w:u w:val="single"/>
          <w:lang w:val="de-DE"/>
        </w:rPr>
        <w:t xml:space="preserve"> or Abstract</w:t>
      </w:r>
      <w:r>
        <w:rPr>
          <w:rFonts w:ascii="Times New Roman"/>
          <w:bCs/>
          <w:i/>
          <w:iCs/>
          <w:kern w:val="0"/>
          <w:sz w:val="23"/>
          <w:szCs w:val="23"/>
          <w:u w:val="single"/>
          <w:lang w:val="de-DE"/>
        </w:rPr>
        <w:t xml:space="preserve"> submiss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57"/>
      </w:tblGrid>
      <w:tr w:rsidR="00E34D57" w:rsidRPr="00A06932" w14:paraId="05633C7F" w14:textId="77777777" w:rsidTr="00D86401">
        <w:trPr>
          <w:trHeight w:val="415"/>
        </w:trPr>
        <w:tc>
          <w:tcPr>
            <w:tcW w:w="8757" w:type="dxa"/>
          </w:tcPr>
          <w:p w14:paraId="463D270A" w14:textId="02745766" w:rsidR="00E34D57" w:rsidRPr="002A0AFF" w:rsidRDefault="00E34D57" w:rsidP="00E34D57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  <w:lang w:val="de-DE"/>
              </w:rPr>
            </w:pPr>
            <w:r w:rsidRPr="001442B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Lee, J.</w:t>
            </w:r>
            <w: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&amp; </w:t>
            </w:r>
            <w:r w:rsidRPr="0096475D">
              <w:rPr>
                <w:rFonts w:ascii="Times New Roman" w:hAnsi="Times New Roman" w:cs="Times New Roman"/>
                <w:sz w:val="23"/>
                <w:szCs w:val="23"/>
              </w:rPr>
              <w:t>Wang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96475D">
              <w:rPr>
                <w:rFonts w:ascii="Times New Roman" w:hAnsi="Times New Roman" w:cs="Times New Roman"/>
                <w:sz w:val="23"/>
                <w:szCs w:val="23"/>
              </w:rPr>
              <w:t>(202</w:t>
            </w:r>
            <w:r w:rsidR="00EE2E7A"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96475D">
              <w:rPr>
                <w:rFonts w:ascii="Times New Roman" w:hAnsi="Times New Roman" w:cs="Times New Roman"/>
                <w:sz w:val="23"/>
                <w:szCs w:val="23"/>
              </w:rPr>
              <w:t>)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. </w:t>
            </w:r>
            <w:r w:rsidRPr="00E34D57">
              <w:rPr>
                <w:rFonts w:ascii="Times New Roman" w:hAnsi="Times New Roman" w:cs="Times New Roman"/>
                <w:sz w:val="23"/>
                <w:szCs w:val="23"/>
              </w:rPr>
              <w:t xml:space="preserve">Construction of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m</w:t>
            </w:r>
            <w:r w:rsidRPr="00E34D57">
              <w:rPr>
                <w:rFonts w:ascii="Times New Roman" w:hAnsi="Times New Roman" w:cs="Times New Roman"/>
                <w:sz w:val="23"/>
                <w:szCs w:val="23"/>
              </w:rPr>
              <w:t xml:space="preserve">iddle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m</w:t>
            </w:r>
            <w:r w:rsidRPr="00E34D57">
              <w:rPr>
                <w:rFonts w:ascii="Times New Roman" w:hAnsi="Times New Roman" w:cs="Times New Roman"/>
                <w:sz w:val="23"/>
                <w:szCs w:val="23"/>
              </w:rPr>
              <w:t xml:space="preserve">anagers’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c</w:t>
            </w:r>
            <w:r w:rsidRPr="00E34D57">
              <w:rPr>
                <w:rFonts w:ascii="Times New Roman" w:hAnsi="Times New Roman" w:cs="Times New Roman"/>
                <w:sz w:val="23"/>
                <w:szCs w:val="23"/>
              </w:rPr>
              <w:t xml:space="preserve">orporate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e</w:t>
            </w:r>
            <w:r w:rsidRPr="00E34D57">
              <w:rPr>
                <w:rFonts w:ascii="Times New Roman" w:hAnsi="Times New Roman" w:cs="Times New Roman"/>
                <w:sz w:val="23"/>
                <w:szCs w:val="23"/>
              </w:rPr>
              <w:t xml:space="preserve">ntrepreneurial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34D57">
              <w:rPr>
                <w:rFonts w:ascii="Times New Roman" w:hAnsi="Times New Roman" w:cs="Times New Roman"/>
                <w:sz w:val="23"/>
                <w:szCs w:val="23"/>
              </w:rPr>
              <w:t xml:space="preserve">dentity in South Korea: A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g</w:t>
            </w:r>
            <w:r w:rsidRPr="00E34D57">
              <w:rPr>
                <w:rFonts w:ascii="Times New Roman" w:hAnsi="Times New Roman" w:cs="Times New Roman"/>
                <w:sz w:val="23"/>
                <w:szCs w:val="23"/>
              </w:rPr>
              <w:t xml:space="preserve">rounded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 w:rsidRPr="00E34D57">
              <w:rPr>
                <w:rFonts w:ascii="Times New Roman" w:hAnsi="Times New Roman" w:cs="Times New Roman"/>
                <w:sz w:val="23"/>
                <w:szCs w:val="23"/>
              </w:rPr>
              <w:t xml:space="preserve">heory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s</w:t>
            </w:r>
            <w:r w:rsidRPr="00E34D57">
              <w:rPr>
                <w:rFonts w:ascii="Times New Roman" w:hAnsi="Times New Roman" w:cs="Times New Roman"/>
                <w:sz w:val="23"/>
                <w:szCs w:val="23"/>
              </w:rPr>
              <w:t>tudy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.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 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the International Conference of the Academy of Human Resource Development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 w:rsidR="006A1986">
              <w:rPr>
                <w:rFonts w:ascii="Times New Roman"/>
                <w:kern w:val="0"/>
                <w:sz w:val="23"/>
                <w:szCs w:val="23"/>
              </w:rPr>
              <w:t>Minneapolis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 w:rsidR="006A1986">
              <w:rPr>
                <w:rFonts w:ascii="Times New Roman"/>
                <w:kern w:val="0"/>
                <w:sz w:val="23"/>
                <w:szCs w:val="23"/>
              </w:rPr>
              <w:t>Minnesota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, U.S.A.</w:t>
            </w:r>
            <w:r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764E3CA2" wp14:editId="32790D96">
                  <wp:extent cx="133350" cy="133350"/>
                  <wp:effectExtent l="0" t="0" r="0" b="0"/>
                  <wp:docPr id="26" name="Graphic 26" descr="Presentation with bar ch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resentationbarchart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1F5742" w14:textId="330F8AD8" w:rsidR="00E34D57" w:rsidRPr="00E34D57" w:rsidRDefault="00E34D57" w:rsidP="002A0AFF">
            <w:pPr>
              <w:wordWrap/>
              <w:jc w:val="left"/>
              <w:rPr>
                <w:rFonts w:ascii="Times New Roman" w:hAnsi="Times New Roman" w:cs="Times New Roman"/>
                <w:b/>
                <w:bCs/>
                <w:sz w:val="23"/>
                <w:szCs w:val="23"/>
                <w:lang w:val="de-DE"/>
              </w:rPr>
            </w:pPr>
          </w:p>
        </w:tc>
      </w:tr>
      <w:tr w:rsidR="0096475D" w:rsidRPr="00A06932" w14:paraId="581554D2" w14:textId="77777777" w:rsidTr="00D86401">
        <w:trPr>
          <w:trHeight w:val="415"/>
        </w:trPr>
        <w:tc>
          <w:tcPr>
            <w:tcW w:w="8757" w:type="dxa"/>
          </w:tcPr>
          <w:p w14:paraId="70954354" w14:textId="40566C73" w:rsidR="0096475D" w:rsidRDefault="0096475D" w:rsidP="002A0AFF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1442BB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Lee, J.</w:t>
            </w:r>
            <w:r w:rsidRPr="0096475D">
              <w:rPr>
                <w:rFonts w:ascii="Times New Roman" w:hAnsi="Times New Roman" w:cs="Times New Roman"/>
                <w:sz w:val="23"/>
                <w:szCs w:val="23"/>
              </w:rPr>
              <w:t xml:space="preserve">, Wang, J. &amp; Lee, Y. (2020). Intrapreneurial spirit: A grounded theory study on entrepreneurial motivation, learning and career transition of South Korean middle managers. In Proceedings of </w:t>
            </w:r>
            <w:r w:rsidRPr="00A32363">
              <w:rPr>
                <w:rFonts w:ascii="Times New Roman" w:hAnsi="Times New Roman" w:cs="Times New Roman"/>
                <w:i/>
                <w:iCs/>
                <w:sz w:val="23"/>
                <w:szCs w:val="23"/>
              </w:rPr>
              <w:t>the K-HRD 2020 International Conference</w:t>
            </w:r>
            <w:r w:rsidRPr="0096475D">
              <w:rPr>
                <w:rFonts w:ascii="Times New Roman" w:hAnsi="Times New Roman" w:cs="Times New Roman"/>
                <w:sz w:val="23"/>
                <w:szCs w:val="23"/>
              </w:rPr>
              <w:t>, Seoul, South Korea.</w:t>
            </w:r>
            <w:r w:rsidR="001442BB" w:rsidRPr="001442BB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1F3E31A9" wp14:editId="29D508BA">
                  <wp:extent cx="123825" cy="123825"/>
                  <wp:effectExtent l="0" t="0" r="9525" b="9525"/>
                  <wp:docPr id="25" name="Graphic 25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64B8E0" w14:textId="14B4A11B" w:rsidR="004701BB" w:rsidRPr="00A06932" w:rsidRDefault="004701BB" w:rsidP="002A0AFF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2A0AFF" w:rsidRPr="00A06932" w14:paraId="5C6BFFD5" w14:textId="77777777" w:rsidTr="00D86401">
        <w:trPr>
          <w:trHeight w:val="415"/>
        </w:trPr>
        <w:tc>
          <w:tcPr>
            <w:tcW w:w="8757" w:type="dxa"/>
          </w:tcPr>
          <w:p w14:paraId="43C61CF8" w14:textId="0AD3D3EE" w:rsidR="002A0AFF" w:rsidRPr="002A0AFF" w:rsidRDefault="002A0AFF" w:rsidP="002A0AFF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  <w:lang w:val="de-DE"/>
              </w:rPr>
            </w:pP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Wang, C., Wang, J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,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Van, H., </w:t>
            </w:r>
            <w:proofErr w:type="spellStart"/>
            <w:r>
              <w:rPr>
                <w:rFonts w:ascii="Times New Roman" w:hAnsi="Times New Roman" w:cs="Times New Roman"/>
                <w:sz w:val="23"/>
                <w:szCs w:val="23"/>
              </w:rPr>
              <w:t>Makarem</w:t>
            </w:r>
            <w:proofErr w:type="spellEnd"/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, Y.,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&amp; 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Lee, J.</w:t>
            </w: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  <w:r w:rsidRPr="002A0AFF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(2020). </w:t>
            </w:r>
            <w:r w:rsidRPr="002A0AFF">
              <w:rPr>
                <w:rFonts w:ascii="Times New Roman" w:hAnsi="Times New Roman" w:cs="Times New Roman"/>
                <w:sz w:val="23"/>
                <w:szCs w:val="23"/>
              </w:rPr>
              <w:t xml:space="preserve">What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d</w:t>
            </w:r>
            <w:r w:rsidRPr="002A0AFF">
              <w:rPr>
                <w:rFonts w:ascii="Times New Roman" w:hAnsi="Times New Roman" w:cs="Times New Roman"/>
                <w:sz w:val="23"/>
                <w:szCs w:val="23"/>
              </w:rPr>
              <w:t xml:space="preserve">id They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d</w:t>
            </w:r>
            <w:r w:rsidRPr="002A0AFF">
              <w:rPr>
                <w:rFonts w:ascii="Times New Roman" w:hAnsi="Times New Roman" w:cs="Times New Roman"/>
                <w:sz w:val="23"/>
                <w:szCs w:val="23"/>
              </w:rPr>
              <w:t xml:space="preserve">o? International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s</w:t>
            </w:r>
            <w:r w:rsidRPr="002A0AFF">
              <w:rPr>
                <w:rFonts w:ascii="Times New Roman" w:hAnsi="Times New Roman" w:cs="Times New Roman"/>
                <w:sz w:val="23"/>
                <w:szCs w:val="23"/>
              </w:rPr>
              <w:t xml:space="preserve">tudents’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e</w:t>
            </w:r>
            <w:r w:rsidRPr="002A0AFF">
              <w:rPr>
                <w:rFonts w:ascii="Times New Roman" w:hAnsi="Times New Roman" w:cs="Times New Roman"/>
                <w:sz w:val="23"/>
                <w:szCs w:val="23"/>
              </w:rPr>
              <w:t xml:space="preserve">xperiences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2A0AFF">
              <w:rPr>
                <w:rFonts w:ascii="Times New Roman" w:hAnsi="Times New Roman" w:cs="Times New Roman"/>
                <w:sz w:val="23"/>
                <w:szCs w:val="23"/>
              </w:rPr>
              <w:t>ntegrating into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2A0AFF">
              <w:rPr>
                <w:rFonts w:ascii="Times New Roman" w:hAnsi="Times New Roman" w:cs="Times New Roman"/>
                <w:sz w:val="23"/>
                <w:szCs w:val="23"/>
              </w:rPr>
              <w:t xml:space="preserve">U.S.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h</w:t>
            </w:r>
            <w:r w:rsidRPr="002A0AFF">
              <w:rPr>
                <w:rFonts w:ascii="Times New Roman" w:hAnsi="Times New Roman" w:cs="Times New Roman"/>
                <w:sz w:val="23"/>
                <w:szCs w:val="23"/>
              </w:rPr>
              <w:t xml:space="preserve">igher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e</w:t>
            </w:r>
            <w:r w:rsidRPr="002A0AFF">
              <w:rPr>
                <w:rFonts w:ascii="Times New Roman" w:hAnsi="Times New Roman" w:cs="Times New Roman"/>
                <w:sz w:val="23"/>
                <w:szCs w:val="23"/>
              </w:rPr>
              <w:t>ducation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.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 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the International Conference of the Academy of Human Resource Development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>
              <w:rPr>
                <w:rFonts w:ascii="Times New Roman"/>
                <w:kern w:val="0"/>
                <w:sz w:val="23"/>
                <w:szCs w:val="23"/>
              </w:rPr>
              <w:t>Atlanta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>
              <w:rPr>
                <w:rFonts w:ascii="Times New Roman"/>
                <w:kern w:val="0"/>
                <w:sz w:val="23"/>
                <w:szCs w:val="23"/>
              </w:rPr>
              <w:t>Georgia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, U.S.A.</w:t>
            </w:r>
            <w:r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6DD179E0" wp14:editId="183D82E9">
                  <wp:extent cx="133350" cy="133350"/>
                  <wp:effectExtent l="0" t="0" r="0" b="0"/>
                  <wp:docPr id="22" name="Graphic 22" descr="Presentation with bar ch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resentationbarchart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C55572" w14:textId="5944E9B1" w:rsidR="002A0AFF" w:rsidRDefault="002A0AFF" w:rsidP="002A0AFF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512D6E" w:rsidRPr="00A06932" w14:paraId="3B0499D8" w14:textId="77777777" w:rsidTr="00D86401">
        <w:trPr>
          <w:trHeight w:val="415"/>
        </w:trPr>
        <w:tc>
          <w:tcPr>
            <w:tcW w:w="8757" w:type="dxa"/>
          </w:tcPr>
          <w:p w14:paraId="05777C5F" w14:textId="07BFEFE1" w:rsidR="00512D6E" w:rsidRDefault="00512D6E" w:rsidP="00512D6E">
            <w:pPr>
              <w:wordWrap/>
              <w:jc w:val="left"/>
              <w:rPr>
                <w:rFonts w:ascii="Times New Roman"/>
                <w:kern w:val="0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Jang, S., </w:t>
            </w:r>
            <w:proofErr w:type="spellStart"/>
            <w:r>
              <w:rPr>
                <w:rFonts w:ascii="Times New Roman" w:hAnsi="Times New Roman" w:cs="Times New Roman"/>
                <w:sz w:val="23"/>
                <w:szCs w:val="23"/>
              </w:rPr>
              <w:t>Yoo</w:t>
            </w:r>
            <w:proofErr w:type="spellEnd"/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, S., </w:t>
            </w:r>
            <w:r w:rsidRPr="00647BA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Lee, J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, &amp; Lee, Y. (</w:t>
            </w:r>
            <w:r w:rsidR="002A0AFF">
              <w:rPr>
                <w:rFonts w:ascii="Times New Roman" w:hAnsi="Times New Roman" w:cs="Times New Roman"/>
                <w:sz w:val="23"/>
                <w:szCs w:val="23"/>
              </w:rPr>
              <w:t>2020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). </w:t>
            </w:r>
            <w:r w:rsidRPr="00647BA9">
              <w:rPr>
                <w:rFonts w:ascii="Times New Roman" w:hAnsi="Times New Roman" w:cs="Times New Roman"/>
                <w:sz w:val="23"/>
                <w:szCs w:val="23"/>
              </w:rPr>
              <w:t xml:space="preserve">Serving for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 w:rsidRPr="00647BA9">
              <w:rPr>
                <w:rFonts w:ascii="Times New Roman" w:hAnsi="Times New Roman" w:cs="Times New Roman"/>
                <w:sz w:val="23"/>
                <w:szCs w:val="23"/>
              </w:rPr>
              <w:t xml:space="preserve">hriving: A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m</w:t>
            </w:r>
            <w:r w:rsidRPr="00647BA9">
              <w:rPr>
                <w:rFonts w:ascii="Times New Roman" w:hAnsi="Times New Roman" w:cs="Times New Roman"/>
                <w:sz w:val="23"/>
                <w:szCs w:val="23"/>
              </w:rPr>
              <w:t xml:space="preserve">oderated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m</w:t>
            </w:r>
            <w:r w:rsidRPr="00647BA9">
              <w:rPr>
                <w:rFonts w:ascii="Times New Roman" w:hAnsi="Times New Roman" w:cs="Times New Roman"/>
                <w:sz w:val="23"/>
                <w:szCs w:val="23"/>
              </w:rPr>
              <w:t xml:space="preserve">ediation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a</w:t>
            </w:r>
            <w:r w:rsidRPr="00647BA9">
              <w:rPr>
                <w:rFonts w:ascii="Times New Roman" w:hAnsi="Times New Roman" w:cs="Times New Roman"/>
                <w:sz w:val="23"/>
                <w:szCs w:val="23"/>
              </w:rPr>
              <w:t xml:space="preserve">nalysis on the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r</w:t>
            </w:r>
            <w:r w:rsidRPr="00647BA9">
              <w:rPr>
                <w:rFonts w:ascii="Times New Roman" w:hAnsi="Times New Roman" w:cs="Times New Roman"/>
                <w:sz w:val="23"/>
                <w:szCs w:val="23"/>
              </w:rPr>
              <w:t xml:space="preserve">elationship between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s</w:t>
            </w:r>
            <w:r w:rsidRPr="00647BA9">
              <w:rPr>
                <w:rFonts w:ascii="Times New Roman" w:hAnsi="Times New Roman" w:cs="Times New Roman"/>
                <w:sz w:val="23"/>
                <w:szCs w:val="23"/>
              </w:rPr>
              <w:t xml:space="preserve">ervant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l</w:t>
            </w:r>
            <w:r w:rsidRPr="00647BA9">
              <w:rPr>
                <w:rFonts w:ascii="Times New Roman" w:hAnsi="Times New Roman" w:cs="Times New Roman"/>
                <w:sz w:val="23"/>
                <w:szCs w:val="23"/>
              </w:rPr>
              <w:t xml:space="preserve">eadership and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 w:rsidRPr="00647BA9">
              <w:rPr>
                <w:rFonts w:ascii="Times New Roman" w:hAnsi="Times New Roman" w:cs="Times New Roman"/>
                <w:sz w:val="23"/>
                <w:szCs w:val="23"/>
              </w:rPr>
              <w:t xml:space="preserve">hriving at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w</w:t>
            </w:r>
            <w:r w:rsidRPr="00647BA9">
              <w:rPr>
                <w:rFonts w:ascii="Times New Roman" w:hAnsi="Times New Roman" w:cs="Times New Roman"/>
                <w:sz w:val="23"/>
                <w:szCs w:val="23"/>
              </w:rPr>
              <w:t>ork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. 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the International Conference of the Academy of Human Resource Development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 w:rsidR="00566731">
              <w:rPr>
                <w:rFonts w:ascii="Times New Roman"/>
                <w:kern w:val="0"/>
                <w:sz w:val="23"/>
                <w:szCs w:val="23"/>
              </w:rPr>
              <w:t>Atlanta</w:t>
            </w:r>
            <w:r w:rsidR="00566731" w:rsidRPr="00A06932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 w:rsidR="00566731">
              <w:rPr>
                <w:rFonts w:ascii="Times New Roman"/>
                <w:kern w:val="0"/>
                <w:sz w:val="23"/>
                <w:szCs w:val="23"/>
              </w:rPr>
              <w:t>Georgia</w:t>
            </w:r>
            <w:r w:rsidR="00566731" w:rsidRPr="00A06932">
              <w:rPr>
                <w:rFonts w:ascii="Times New Roman"/>
                <w:kern w:val="0"/>
                <w:sz w:val="23"/>
                <w:szCs w:val="23"/>
              </w:rPr>
              <w:t>, U.S.A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2A7BEB09" wp14:editId="6EF482D2">
                  <wp:extent cx="123825" cy="123825"/>
                  <wp:effectExtent l="0" t="0" r="9525" b="9525"/>
                  <wp:docPr id="4" name="Graphic 4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76F793" w14:textId="5813AA42" w:rsidR="00512D6E" w:rsidRPr="00A06932" w:rsidRDefault="00512D6E" w:rsidP="00512D6E">
            <w:pPr>
              <w:wordWrap/>
              <w:adjustRightInd w:val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512D6E" w:rsidRPr="00A06932" w14:paraId="347DAD52" w14:textId="77777777" w:rsidTr="00D86401">
        <w:trPr>
          <w:trHeight w:val="415"/>
        </w:trPr>
        <w:tc>
          <w:tcPr>
            <w:tcW w:w="8757" w:type="dxa"/>
          </w:tcPr>
          <w:p w14:paraId="3F5D4F7D" w14:textId="6F77B2A8" w:rsidR="00512D6E" w:rsidRPr="00512D6E" w:rsidRDefault="00512D6E" w:rsidP="00512D6E">
            <w:pPr>
              <w:wordWrap/>
              <w:jc w:val="left"/>
              <w:rPr>
                <w:rFonts w:ascii="Times New Roman"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Lee, J.,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Yi, J.,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&amp;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Kang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H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. (</w:t>
            </w:r>
            <w:r w:rsidR="002A0AFF">
              <w:rPr>
                <w:rFonts w:ascii="Times New Roman" w:hAnsi="Times New Roman" w:cs="Times New Roman"/>
                <w:sz w:val="23"/>
                <w:szCs w:val="23"/>
              </w:rPr>
              <w:t>2020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)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Backlash at work: </w:t>
            </w:r>
            <w:r w:rsidRPr="00A02FF6">
              <w:rPr>
                <w:rFonts w:ascii="Times New Roman" w:hAnsi="Times New Roman" w:cs="Times New Roman"/>
                <w:sz w:val="23"/>
                <w:szCs w:val="23"/>
              </w:rPr>
              <w:t xml:space="preserve">Types,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a</w:t>
            </w:r>
            <w:r w:rsidRPr="00A02FF6">
              <w:rPr>
                <w:rFonts w:ascii="Times New Roman" w:hAnsi="Times New Roman" w:cs="Times New Roman"/>
                <w:sz w:val="23"/>
                <w:szCs w:val="23"/>
              </w:rPr>
              <w:t xml:space="preserve">ntecedents, and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c</w:t>
            </w:r>
            <w:r w:rsidRPr="00A02FF6">
              <w:rPr>
                <w:rFonts w:ascii="Times New Roman" w:hAnsi="Times New Roman" w:cs="Times New Roman"/>
                <w:sz w:val="23"/>
                <w:szCs w:val="23"/>
              </w:rPr>
              <w:t>oping Strategies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. 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the International Conference of the Academy of Human Resource Development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 w:rsidR="00566731">
              <w:rPr>
                <w:rFonts w:ascii="Times New Roman"/>
                <w:kern w:val="0"/>
                <w:sz w:val="23"/>
                <w:szCs w:val="23"/>
              </w:rPr>
              <w:t>Atlanta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 w:rsidR="00566731">
              <w:rPr>
                <w:rFonts w:ascii="Times New Roman"/>
                <w:kern w:val="0"/>
                <w:sz w:val="23"/>
                <w:szCs w:val="23"/>
              </w:rPr>
              <w:t>Georgia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, U.S.A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415EFADE" wp14:editId="73CAE8FE">
                  <wp:extent cx="123825" cy="123825"/>
                  <wp:effectExtent l="0" t="0" r="9525" b="9525"/>
                  <wp:docPr id="5" name="Graphic 5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8E0C61" w14:textId="77777777" w:rsidR="00512D6E" w:rsidRPr="00C366EA" w:rsidRDefault="00512D6E" w:rsidP="00D73DC4">
            <w:pPr>
              <w:wordWrap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</w:p>
        </w:tc>
      </w:tr>
      <w:tr w:rsidR="00DD33CE" w:rsidRPr="00A06932" w14:paraId="6A3FDE0D" w14:textId="77777777" w:rsidTr="00D86401">
        <w:trPr>
          <w:trHeight w:val="415"/>
        </w:trPr>
        <w:tc>
          <w:tcPr>
            <w:tcW w:w="8757" w:type="dxa"/>
          </w:tcPr>
          <w:p w14:paraId="01ADDBB1" w14:textId="297DDDB5" w:rsidR="00DD33CE" w:rsidRDefault="00DD33CE" w:rsidP="00512D6E">
            <w:pPr>
              <w:wordWrap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D37DEC">
              <w:rPr>
                <w:rFonts w:ascii="Times New Roman" w:hAnsi="Times New Roman" w:cs="Times New Roman"/>
                <w:b/>
                <w:sz w:val="23"/>
                <w:szCs w:val="23"/>
              </w:rPr>
              <w:t>Lee, J.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(</w:t>
            </w:r>
            <w:r w:rsidR="002A0AFF">
              <w:rPr>
                <w:rFonts w:ascii="Times New Roman" w:hAnsi="Times New Roman" w:cs="Times New Roman"/>
                <w:bCs/>
                <w:sz w:val="23"/>
                <w:szCs w:val="23"/>
              </w:rPr>
              <w:t>2020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). </w:t>
            </w:r>
            <w:r w:rsidRPr="00BF4C94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Social 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c</w:t>
            </w:r>
            <w:r w:rsidRPr="00BF4C94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onstruction of 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c</w:t>
            </w:r>
            <w:r w:rsidRPr="00BF4C94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elebrity and an 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a</w:t>
            </w:r>
            <w:r w:rsidRPr="00BF4C94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lternative 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e</w:t>
            </w:r>
            <w:r w:rsidRPr="00BF4C94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ntrepreneurship for 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w</w:t>
            </w:r>
            <w:r w:rsidRPr="00BF4C94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omen’s 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c</w:t>
            </w:r>
            <w:r w:rsidRPr="00BF4C94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areer in the 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d</w:t>
            </w:r>
            <w:r w:rsidRPr="00BF4C94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igital 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e</w:t>
            </w:r>
            <w:r w:rsidRPr="00BF4C94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ra: </w:t>
            </w:r>
            <w:proofErr w:type="spellStart"/>
            <w:r w:rsidRPr="00BF4C94">
              <w:rPr>
                <w:rFonts w:ascii="Times New Roman" w:hAnsi="Times New Roman" w:cs="Times New Roman"/>
                <w:bCs/>
                <w:sz w:val="23"/>
                <w:szCs w:val="23"/>
              </w:rPr>
              <w:t>Celebpreneurship</w:t>
            </w:r>
            <w:proofErr w:type="spellEnd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.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 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the International Conference of the Academy of Human Resource Development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>
              <w:rPr>
                <w:rFonts w:ascii="Times New Roman"/>
                <w:kern w:val="0"/>
                <w:sz w:val="23"/>
                <w:szCs w:val="23"/>
              </w:rPr>
              <w:t>Atlanta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>
              <w:rPr>
                <w:rFonts w:ascii="Times New Roman"/>
                <w:kern w:val="0"/>
                <w:sz w:val="23"/>
                <w:szCs w:val="23"/>
              </w:rPr>
              <w:t>Georgia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, U.S.A.</w:t>
            </w:r>
            <w:r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4B22B564" wp14:editId="0D95A076">
                  <wp:extent cx="133350" cy="133350"/>
                  <wp:effectExtent l="0" t="0" r="0" b="0"/>
                  <wp:docPr id="6" name="Graphic 6" descr="Presentation with bar ch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resentationbarchart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24939D" w14:textId="1DCAA1CC" w:rsidR="00DD33CE" w:rsidRPr="00A06932" w:rsidRDefault="00DD33CE" w:rsidP="00512D6E">
            <w:pPr>
              <w:wordWrap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D73DC4" w:rsidRPr="00A06932" w14:paraId="5CF3D2C7" w14:textId="77777777" w:rsidTr="00D86401">
        <w:trPr>
          <w:trHeight w:val="415"/>
        </w:trPr>
        <w:tc>
          <w:tcPr>
            <w:tcW w:w="8757" w:type="dxa"/>
          </w:tcPr>
          <w:p w14:paraId="301F93FF" w14:textId="60BFA770" w:rsidR="00D73DC4" w:rsidRPr="00A06932" w:rsidRDefault="00D73DC4" w:rsidP="00D73DC4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C366EA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Cho, T., </w:t>
            </w:r>
            <w:r w:rsidRPr="00C366EA">
              <w:rPr>
                <w:rFonts w:ascii="Times New Roman" w:hAnsi="Times New Roman" w:cs="Times New Roman"/>
                <w:b/>
                <w:sz w:val="23"/>
                <w:szCs w:val="23"/>
              </w:rPr>
              <w:t>Lee. J.,</w:t>
            </w:r>
            <w:r w:rsidRPr="00C366EA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&amp; Lee, Y. (2019). The mediating effect of leader-member exchange between cultural intelligence, job dedication and turnover intentions. </w:t>
            </w:r>
            <w:r w:rsidRPr="00C366EA">
              <w:rPr>
                <w:rFonts w:ascii="Times New Roman"/>
                <w:kern w:val="0"/>
                <w:sz w:val="23"/>
                <w:szCs w:val="23"/>
              </w:rPr>
              <w:t>In Proceedings of</w:t>
            </w:r>
            <w:r w:rsidRPr="00C366EA">
              <w:rPr>
                <w:rFonts w:ascii="Times New Roman"/>
                <w:i/>
                <w:kern w:val="0"/>
                <w:sz w:val="23"/>
                <w:szCs w:val="23"/>
              </w:rPr>
              <w:t xml:space="preserve"> </w:t>
            </w:r>
            <w:r w:rsidR="0043140C" w:rsidRPr="00C366EA">
              <w:rPr>
                <w:rFonts w:ascii="Times New Roman"/>
                <w:i/>
                <w:kern w:val="0"/>
                <w:sz w:val="23"/>
                <w:szCs w:val="23"/>
              </w:rPr>
              <w:t xml:space="preserve">the </w:t>
            </w:r>
            <w:r w:rsidR="00243B1A" w:rsidRPr="00C366EA">
              <w:rPr>
                <w:rFonts w:ascii="Times New Roman"/>
                <w:i/>
                <w:kern w:val="0"/>
                <w:sz w:val="23"/>
                <w:szCs w:val="23"/>
              </w:rPr>
              <w:t>AHRD International Research Conference in Asia</w:t>
            </w:r>
            <w:r w:rsidRPr="00C366EA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 w:rsidR="00243B1A" w:rsidRPr="00C366EA">
              <w:rPr>
                <w:rFonts w:ascii="Times New Roman"/>
                <w:kern w:val="0"/>
                <w:sz w:val="23"/>
                <w:szCs w:val="23"/>
              </w:rPr>
              <w:t>Hanoi</w:t>
            </w:r>
            <w:r w:rsidRPr="00C366EA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 w:rsidR="00243B1A" w:rsidRPr="00C366EA">
              <w:rPr>
                <w:rFonts w:ascii="Times New Roman"/>
                <w:kern w:val="0"/>
                <w:sz w:val="23"/>
                <w:szCs w:val="23"/>
              </w:rPr>
              <w:t>Vietnam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0A60050D" wp14:editId="20AE8BBB">
                  <wp:extent cx="123825" cy="123825"/>
                  <wp:effectExtent l="0" t="0" r="9525" b="9525"/>
                  <wp:docPr id="7" name="Graphic 7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271240" w14:textId="76690DAC" w:rsidR="00D73DC4" w:rsidRPr="00D73DC4" w:rsidRDefault="00D73DC4" w:rsidP="00BD164E">
            <w:pPr>
              <w:wordWrap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</w:p>
        </w:tc>
      </w:tr>
      <w:tr w:rsidR="00BD164E" w:rsidRPr="00A06932" w14:paraId="1A517144" w14:textId="77777777" w:rsidTr="00D86401">
        <w:trPr>
          <w:trHeight w:val="415"/>
        </w:trPr>
        <w:tc>
          <w:tcPr>
            <w:tcW w:w="8757" w:type="dxa"/>
          </w:tcPr>
          <w:p w14:paraId="06F1CB8D" w14:textId="322A10F6" w:rsidR="00BD164E" w:rsidRDefault="00BD164E" w:rsidP="003A0526">
            <w:pPr>
              <w:wordWrap/>
              <w:jc w:val="left"/>
              <w:rPr>
                <w:rFonts w:ascii="Times New Roman"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Lee</w:t>
            </w:r>
            <w:r w:rsidR="00D73DC4">
              <w:rPr>
                <w:rFonts w:ascii="Times New Roman" w:hAnsi="Times New Roman" w:cs="Times New Roman"/>
                <w:b/>
                <w:sz w:val="23"/>
                <w:szCs w:val="23"/>
              </w:rPr>
              <w:t>,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J.</w:t>
            </w:r>
            <w:r w:rsidR="00DF4DB7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, </w:t>
            </w:r>
            <w:r w:rsidR="00DF4DB7" w:rsidRPr="00DF4DB7">
              <w:rPr>
                <w:rFonts w:ascii="Times New Roman" w:hAnsi="Times New Roman" w:cs="Times New Roman"/>
                <w:sz w:val="23"/>
                <w:szCs w:val="23"/>
              </w:rPr>
              <w:t>&amp;</w:t>
            </w:r>
            <w:r w:rsidR="00DF4DB7">
              <w:rPr>
                <w:rFonts w:ascii="Times New Roman" w:hAnsi="Times New Roman" w:cs="Times New Roman"/>
                <w:sz w:val="23"/>
                <w:szCs w:val="23"/>
              </w:rPr>
              <w:t xml:space="preserve"> Wang, J.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(2019). </w:t>
            </w:r>
            <w:r w:rsidRPr="00BD164E">
              <w:rPr>
                <w:rFonts w:ascii="Times New Roman" w:hAnsi="Times New Roman" w:cs="Times New Roman"/>
                <w:sz w:val="23"/>
                <w:szCs w:val="23"/>
              </w:rPr>
              <w:t>An Interpretivist Approach to Qualitative Research Synthesis: Meta-Ethnography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.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 xml:space="preserve">the </w:t>
            </w:r>
            <w:r w:rsidR="00DF4DB7">
              <w:rPr>
                <w:rFonts w:ascii="Times New Roman"/>
                <w:i/>
                <w:kern w:val="0"/>
                <w:sz w:val="23"/>
                <w:szCs w:val="23"/>
              </w:rPr>
              <w:t xml:space="preserve">Annual Meeting of the </w:t>
            </w:r>
            <w:r>
              <w:rPr>
                <w:rFonts w:ascii="Times New Roman"/>
                <w:i/>
                <w:kern w:val="0"/>
                <w:sz w:val="23"/>
                <w:szCs w:val="23"/>
              </w:rPr>
              <w:t>Korean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 xml:space="preserve"> </w:t>
            </w:r>
            <w:r w:rsidR="00DF4DB7">
              <w:rPr>
                <w:rFonts w:ascii="Times New Roman"/>
                <w:i/>
                <w:kern w:val="0"/>
                <w:sz w:val="23"/>
                <w:szCs w:val="23"/>
              </w:rPr>
              <w:t>Association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 xml:space="preserve"> of Human Resource Development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, </w:t>
            </w:r>
            <w:r w:rsidR="00DF4DB7">
              <w:rPr>
                <w:rFonts w:ascii="Times New Roman"/>
                <w:kern w:val="0"/>
                <w:sz w:val="23"/>
                <w:szCs w:val="23"/>
              </w:rPr>
              <w:t>Seoul,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 </w:t>
            </w:r>
            <w:r w:rsidR="00DF4DB7">
              <w:rPr>
                <w:rFonts w:ascii="Times New Roman"/>
                <w:kern w:val="0"/>
                <w:sz w:val="23"/>
                <w:szCs w:val="23"/>
              </w:rPr>
              <w:t>South Korea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6B6DA66A" wp14:editId="68963069">
                  <wp:extent cx="123825" cy="123825"/>
                  <wp:effectExtent l="0" t="0" r="9525" b="9525"/>
                  <wp:docPr id="8" name="Graphic 8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4FD956" w14:textId="491A09AB" w:rsidR="001C469D" w:rsidRPr="00407D63" w:rsidRDefault="001C469D" w:rsidP="003A0526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A6074B" w:rsidRPr="00A06932" w14:paraId="4223C60F" w14:textId="77777777" w:rsidTr="00D86401">
        <w:trPr>
          <w:trHeight w:val="415"/>
        </w:trPr>
        <w:tc>
          <w:tcPr>
            <w:tcW w:w="8757" w:type="dxa"/>
          </w:tcPr>
          <w:p w14:paraId="69E055C6" w14:textId="12D98603" w:rsidR="00A6074B" w:rsidRDefault="00A6074B" w:rsidP="00FB4C49">
            <w:pPr>
              <w:wordWrap/>
              <w:jc w:val="left"/>
              <w:rPr>
                <w:rFonts w:ascii="Times New Roman"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Lee</w:t>
            </w:r>
            <w:r w:rsidR="00D73DC4">
              <w:rPr>
                <w:rFonts w:ascii="Times New Roman" w:hAnsi="Times New Roman" w:cs="Times New Roman"/>
                <w:b/>
                <w:sz w:val="23"/>
                <w:szCs w:val="23"/>
              </w:rPr>
              <w:t>,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J.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(2019). Portrait of an entrepreneur: A meta-ethnography of “becoming an entrepreneurial self</w:t>
            </w:r>
            <w:r w:rsidR="00224F4E" w:rsidRPr="00A06932">
              <w:rPr>
                <w:rFonts w:ascii="Times New Roman" w:hAnsi="Times New Roman" w:cs="Times New Roman"/>
                <w:sz w:val="23"/>
                <w:szCs w:val="23"/>
              </w:rPr>
              <w:t>.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”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 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 xml:space="preserve">the International Conference of the Academy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lastRenderedPageBreak/>
              <w:t>Human Resource Development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, Louisville, Kentucky, U.S.A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2025649B" wp14:editId="55915F3B">
                  <wp:extent cx="123825" cy="123825"/>
                  <wp:effectExtent l="0" t="0" r="9525" b="9525"/>
                  <wp:docPr id="9" name="Graphic 9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53AF7" w14:textId="3DCC8392" w:rsidR="00D73DC4" w:rsidRPr="00A06932" w:rsidRDefault="00D73DC4" w:rsidP="00FB4C49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A6074B" w:rsidRPr="00A06932" w14:paraId="283F7058" w14:textId="77777777" w:rsidTr="00D86401">
        <w:trPr>
          <w:trHeight w:val="409"/>
        </w:trPr>
        <w:tc>
          <w:tcPr>
            <w:tcW w:w="8757" w:type="dxa"/>
          </w:tcPr>
          <w:p w14:paraId="5E3B6931" w14:textId="5C6FFFAB" w:rsidR="00A6074B" w:rsidRPr="00BE6AAD" w:rsidRDefault="00A6074B" w:rsidP="003A0526">
            <w:pPr>
              <w:wordWrap/>
              <w:jc w:val="left"/>
              <w:rPr>
                <w:rFonts w:ascii="Times New Roman"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sz w:val="23"/>
                <w:szCs w:val="23"/>
              </w:rPr>
              <w:lastRenderedPageBreak/>
              <w:t xml:space="preserve">Lee, Y., Lee. J. Y., &amp; 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Lee, J.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(2019). The relationship between work engagement and workaholism: A systematic review and meta-analysis.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 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the International Conference of the Academy of Human Resource Development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, Louisville, Kentucky, U.S.A.</w:t>
            </w:r>
            <w:r w:rsidR="009736D6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t xml:space="preserve"> </w:t>
            </w:r>
            <w:r w:rsidR="009736D6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5F5B39BE" wp14:editId="49C317AC">
                  <wp:extent cx="123825" cy="123825"/>
                  <wp:effectExtent l="0" t="0" r="9525" b="9525"/>
                  <wp:docPr id="10" name="Graphic 10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t xml:space="preserve"> </w:t>
            </w:r>
          </w:p>
        </w:tc>
      </w:tr>
      <w:tr w:rsidR="00825FBE" w:rsidRPr="00A06932" w14:paraId="7429CD72" w14:textId="77777777" w:rsidTr="00D86401">
        <w:trPr>
          <w:trHeight w:val="55"/>
        </w:trPr>
        <w:tc>
          <w:tcPr>
            <w:tcW w:w="8757" w:type="dxa"/>
          </w:tcPr>
          <w:p w14:paraId="02BB7C90" w14:textId="1AD8E32B" w:rsidR="00825FBE" w:rsidRPr="00DC1E2F" w:rsidRDefault="00825FBE" w:rsidP="00825FBE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DC1E2F">
              <w:rPr>
                <w:rFonts w:ascii="Times New Roman" w:hAnsi="Times New Roman" w:cs="Times New Roman"/>
                <w:sz w:val="23"/>
                <w:szCs w:val="23"/>
              </w:rPr>
              <w:t xml:space="preserve">Ray, S., </w:t>
            </w:r>
            <w:r w:rsidRPr="00DC1E2F">
              <w:rPr>
                <w:rFonts w:ascii="Times New Roman" w:hAnsi="Times New Roman" w:cs="Times New Roman"/>
                <w:b/>
                <w:sz w:val="23"/>
                <w:szCs w:val="23"/>
              </w:rPr>
              <w:t>Lee, J.,</w:t>
            </w:r>
            <w:r w:rsidRPr="00DC1E2F">
              <w:rPr>
                <w:rFonts w:ascii="Times New Roman" w:hAnsi="Times New Roman" w:cs="Times New Roman"/>
                <w:sz w:val="23"/>
                <w:szCs w:val="23"/>
              </w:rPr>
              <w:t xml:space="preserve"> &amp; </w:t>
            </w:r>
            <w:proofErr w:type="spellStart"/>
            <w:r w:rsidRPr="00DC1E2F">
              <w:rPr>
                <w:rFonts w:ascii="Times New Roman" w:hAnsi="Times New Roman" w:cs="Times New Roman"/>
                <w:sz w:val="23"/>
                <w:szCs w:val="23"/>
              </w:rPr>
              <w:t>Zaretsky</w:t>
            </w:r>
            <w:proofErr w:type="spellEnd"/>
            <w:r w:rsidRPr="00DC1E2F">
              <w:rPr>
                <w:rFonts w:ascii="Times New Roman" w:hAnsi="Times New Roman" w:cs="Times New Roman"/>
                <w:sz w:val="23"/>
                <w:szCs w:val="23"/>
              </w:rPr>
              <w:t>, J. (2018). Employment status and its connection to learning: A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DC1E2F">
              <w:rPr>
                <w:rFonts w:ascii="Times New Roman" w:hAnsi="Times New Roman" w:cs="Times New Roman"/>
                <w:sz w:val="23"/>
                <w:szCs w:val="23"/>
              </w:rPr>
              <w:t xml:space="preserve">PIAAC study. </w:t>
            </w:r>
            <w:r w:rsidRPr="00DC1E2F">
              <w:rPr>
                <w:rFonts w:ascii="Times New Roman" w:hAnsi="Times New Roman" w:cs="Times New Roman"/>
                <w:i/>
                <w:sz w:val="23"/>
                <w:szCs w:val="23"/>
              </w:rPr>
              <w:t>American Association for Adult and Continuing Education 2018 Annual Conference</w:t>
            </w:r>
            <w:r w:rsidRPr="00DC1E2F">
              <w:rPr>
                <w:rFonts w:ascii="Times New Roman" w:hAnsi="Times New Roman" w:cs="Times New Roman"/>
                <w:sz w:val="23"/>
                <w:szCs w:val="23"/>
              </w:rPr>
              <w:t>, Myrtle Beach, South Carolina, U.S.A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06C851D4" wp14:editId="4DF7EF28">
                  <wp:extent cx="123825" cy="123825"/>
                  <wp:effectExtent l="0" t="0" r="9525" b="9525"/>
                  <wp:docPr id="11" name="Graphic 11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7E9513" w14:textId="77777777" w:rsidR="00825FBE" w:rsidRPr="00A06932" w:rsidRDefault="00825FBE" w:rsidP="003A0526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A6074B" w:rsidRPr="00A06932" w14:paraId="118BF8E1" w14:textId="77777777" w:rsidTr="00D86401">
        <w:trPr>
          <w:trHeight w:val="55"/>
        </w:trPr>
        <w:tc>
          <w:tcPr>
            <w:tcW w:w="8757" w:type="dxa"/>
          </w:tcPr>
          <w:p w14:paraId="3407F9D2" w14:textId="3D44925C" w:rsidR="00A6074B" w:rsidRPr="00A06932" w:rsidRDefault="00A6074B" w:rsidP="003A0526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Yoo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S., 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Lee, J.,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Lee. Y., &amp;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Zahara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S. (2018). Entrepreneurial team conflict and cohesion: A meta-analytic structural equation modeling. 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In Proceedings of </w:t>
            </w:r>
            <w:r w:rsidRPr="00A06932">
              <w:rPr>
                <w:rFonts w:ascii="Times New Roman" w:hAnsi="Times New Roman" w:cs="Times New Roman"/>
                <w:i/>
                <w:sz w:val="23"/>
                <w:szCs w:val="23"/>
              </w:rPr>
              <w:t xml:space="preserve">2018 Annual the Midwest Academy of Management Conference,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St. Louis, MO, U.S.A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5B69A579" wp14:editId="7EFE05D2">
                  <wp:extent cx="123825" cy="123825"/>
                  <wp:effectExtent l="0" t="0" r="9525" b="9525"/>
                  <wp:docPr id="12" name="Graphic 12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07C136" w14:textId="77777777" w:rsidR="00A6074B" w:rsidRPr="00A06932" w:rsidRDefault="00A6074B" w:rsidP="003A0526">
            <w:pPr>
              <w:wordWrap/>
              <w:ind w:left="40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A6074B" w:rsidRPr="00A06932" w14:paraId="59AAE4F2" w14:textId="77777777" w:rsidTr="00D86401">
        <w:trPr>
          <w:trHeight w:val="55"/>
        </w:trPr>
        <w:tc>
          <w:tcPr>
            <w:tcW w:w="8757" w:type="dxa"/>
          </w:tcPr>
          <w:p w14:paraId="068C273B" w14:textId="006CC30C" w:rsidR="00A6074B" w:rsidRPr="00A06932" w:rsidRDefault="00A6074B" w:rsidP="003A0526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A06932">
              <w:rPr>
                <w:rFonts w:ascii="Times New Roman" w:hAnsi="Times New Roman" w:cs="Times New Roman" w:hint="eastAsia"/>
                <w:sz w:val="23"/>
                <w:szCs w:val="23"/>
              </w:rPr>
              <w:t>Hur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H., 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Lee, J.,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Lim, D.,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Yoo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S., &amp; Ho, Y. (2018). Workforce resilience in human resource development. 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the International Conference of the Academy of Human Resource Development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, Richmond, Virginia, U.S.A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57BCDB7B" wp14:editId="033CEE9B">
                  <wp:extent cx="123825" cy="123825"/>
                  <wp:effectExtent l="0" t="0" r="9525" b="9525"/>
                  <wp:docPr id="13" name="Graphic 13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C9B17D" w14:textId="77777777" w:rsidR="00A6074B" w:rsidRPr="00A06932" w:rsidRDefault="00A6074B" w:rsidP="003A0526">
            <w:pPr>
              <w:pStyle w:val="ListParagraph"/>
              <w:wordWrap/>
              <w:ind w:leftChars="0" w:left="760"/>
              <w:rPr>
                <w:rFonts w:ascii="Times New Roman"/>
                <w:kern w:val="0"/>
                <w:sz w:val="23"/>
                <w:szCs w:val="23"/>
              </w:rPr>
            </w:pPr>
          </w:p>
        </w:tc>
      </w:tr>
      <w:tr w:rsidR="00A6074B" w:rsidRPr="00A06932" w14:paraId="08C0EE27" w14:textId="77777777" w:rsidTr="00D86401">
        <w:trPr>
          <w:trHeight w:val="55"/>
        </w:trPr>
        <w:tc>
          <w:tcPr>
            <w:tcW w:w="8757" w:type="dxa"/>
          </w:tcPr>
          <w:p w14:paraId="75B0552F" w14:textId="2E64CE9D" w:rsidR="00A6074B" w:rsidRPr="00060781" w:rsidRDefault="00A6074B" w:rsidP="00060781">
            <w:pPr>
              <w:wordWrap/>
              <w:jc w:val="left"/>
              <w:rPr>
                <w:rFonts w:ascii="Times New Roman"/>
                <w:kern w:val="0"/>
                <w:sz w:val="23"/>
                <w:szCs w:val="23"/>
              </w:rPr>
            </w:pP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Jeong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S., Han, S., 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Lee, J.,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Sunalai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S., &amp; Yoon, S. (2018). Integrative literature review on informal learning in the workplace. 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the International Conference of the Academy of Human Resource Development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, Richmond, Virginia, U.S.A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35FA5228" wp14:editId="5F2E9375">
                  <wp:extent cx="123825" cy="123825"/>
                  <wp:effectExtent l="0" t="0" r="9525" b="9525"/>
                  <wp:docPr id="14" name="Graphic 14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74B" w:rsidRPr="00A06932" w14:paraId="1F822635" w14:textId="77777777" w:rsidTr="00D86401">
        <w:trPr>
          <w:trHeight w:val="55"/>
        </w:trPr>
        <w:tc>
          <w:tcPr>
            <w:tcW w:w="8757" w:type="dxa"/>
          </w:tcPr>
          <w:p w14:paraId="1497D2E4" w14:textId="722A757E" w:rsidR="00A6074B" w:rsidRPr="00A74F0C" w:rsidRDefault="00A6074B" w:rsidP="00A74F0C">
            <w:pPr>
              <w:wordWrap/>
              <w:jc w:val="left"/>
              <w:rPr>
                <w:rFonts w:ascii="Times New Roman"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Lee, J.,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Shirmohammadi, M.,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Oh, J., Han, S., &amp; Baumgartner, L. (2018). Warriors in suits: The military experience and identity transition of Korean men.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 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the International Conference of the Academy of Human Resource Development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, Richmond, Virginia, U.S.A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3D87B4C9" wp14:editId="1A2F64A7">
                  <wp:extent cx="123825" cy="123825"/>
                  <wp:effectExtent l="0" t="0" r="9525" b="9525"/>
                  <wp:docPr id="15" name="Graphic 15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74B" w:rsidRPr="00A06932" w14:paraId="27262F73" w14:textId="77777777" w:rsidTr="00D86401">
        <w:trPr>
          <w:trHeight w:val="55"/>
        </w:trPr>
        <w:tc>
          <w:tcPr>
            <w:tcW w:w="8757" w:type="dxa"/>
          </w:tcPr>
          <w:p w14:paraId="6480FAB8" w14:textId="77777777" w:rsidR="00BC0D9D" w:rsidRDefault="00BC0D9D" w:rsidP="003A0526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5F008DA1" w14:textId="70075627" w:rsidR="00A6074B" w:rsidRPr="00A06932" w:rsidRDefault="00A6074B" w:rsidP="003A0526">
            <w:pPr>
              <w:wordWrap/>
              <w:jc w:val="left"/>
              <w:rPr>
                <w:rFonts w:ascii="Times New Roman"/>
                <w:kern w:val="0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Chai, D., Van, H., Wang, C., 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Lee, J.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&amp; Wang, J. (2018). What Do International Students Need? The Role of Family and Community Support for Adjustment, Engagement, and Organizational Citizenship Behavior. 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the International Conference of the Academy of Human Resource Development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, Richmond, Virginia, U.S.A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449FE9CB" wp14:editId="45D8EF75">
                  <wp:extent cx="123825" cy="123825"/>
                  <wp:effectExtent l="0" t="0" r="9525" b="9525"/>
                  <wp:docPr id="16" name="Graphic 16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46332E" w14:textId="77777777" w:rsidR="00A6074B" w:rsidRPr="00A06932" w:rsidRDefault="00A6074B" w:rsidP="003A0526">
            <w:pPr>
              <w:pStyle w:val="ListParagraph"/>
              <w:wordWrap/>
              <w:ind w:leftChars="0" w:left="760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A6074B" w:rsidRPr="00A06932" w14:paraId="228953B1" w14:textId="77777777" w:rsidTr="00D86401">
        <w:trPr>
          <w:trHeight w:val="55"/>
        </w:trPr>
        <w:tc>
          <w:tcPr>
            <w:tcW w:w="8757" w:type="dxa"/>
          </w:tcPr>
          <w:p w14:paraId="7EF70A0B" w14:textId="172262A8" w:rsidR="00A6074B" w:rsidRPr="00A06932" w:rsidRDefault="00A6074B" w:rsidP="003A0526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Lee, J.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(2017). Hanging on </w:t>
            </w:r>
            <w:r w:rsidR="00224F4E"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a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cliff: </w:t>
            </w:r>
            <w:r w:rsidRPr="00A06932">
              <w:rPr>
                <w:rFonts w:ascii="Times New Roman" w:hAnsi="Times New Roman" w:cs="Times New Roman" w:hint="eastAsia"/>
                <w:sz w:val="23"/>
                <w:szCs w:val="23"/>
              </w:rPr>
              <w:t>W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orkforce development and sustainability in the face of working age population decrease in South Korea. 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Adult Education Research Conference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, Norman, Oklahoma, U.S.A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64CE9AEF" wp14:editId="651A9DB6">
                  <wp:extent cx="123825" cy="123825"/>
                  <wp:effectExtent l="0" t="0" r="9525" b="9525"/>
                  <wp:docPr id="17" name="Graphic 17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493BD5" w14:textId="77777777" w:rsidR="00A6074B" w:rsidRPr="00A06932" w:rsidRDefault="00A6074B" w:rsidP="003A0526">
            <w:pPr>
              <w:pStyle w:val="ListParagraph"/>
              <w:wordWrap/>
              <w:ind w:leftChars="0" w:left="76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A6074B" w:rsidRPr="00A06932" w14:paraId="34C9E296" w14:textId="77777777" w:rsidTr="00BE6AAD">
        <w:trPr>
          <w:trHeight w:val="55"/>
        </w:trPr>
        <w:tc>
          <w:tcPr>
            <w:tcW w:w="8757" w:type="dxa"/>
          </w:tcPr>
          <w:p w14:paraId="493BCF65" w14:textId="2A7B685D" w:rsidR="00A6074B" w:rsidRPr="00A06932" w:rsidRDefault="00A6074B" w:rsidP="003A0526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Lee, J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.,</w:t>
            </w:r>
            <w:r w:rsidR="00C366EA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Oh, J.</w:t>
            </w:r>
            <w:r w:rsidR="00C366EA">
              <w:rPr>
                <w:rFonts w:ascii="Times New Roman" w:hAnsi="Times New Roman" w:cs="Times New Roman"/>
                <w:sz w:val="23"/>
                <w:szCs w:val="23"/>
              </w:rPr>
              <w:t>, &amp; Kim, J.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(2017). Trends and issues in human resource development of the Korean military: A systematic literature review. 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 xml:space="preserve">In Proceedings of </w:t>
            </w:r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 xml:space="preserve">Annual conference of </w:t>
            </w:r>
            <w:proofErr w:type="gramStart"/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>Korean-American</w:t>
            </w:r>
            <w:proofErr w:type="gramEnd"/>
            <w:r w:rsidRPr="00A06932">
              <w:rPr>
                <w:rFonts w:ascii="Times New Roman"/>
                <w:i/>
                <w:kern w:val="0"/>
                <w:sz w:val="23"/>
                <w:szCs w:val="23"/>
              </w:rPr>
              <w:t xml:space="preserve"> Educational Researcher Association</w:t>
            </w:r>
            <w:r w:rsidRPr="00A06932">
              <w:rPr>
                <w:rFonts w:ascii="Times New Roman"/>
                <w:kern w:val="0"/>
                <w:sz w:val="23"/>
                <w:szCs w:val="23"/>
              </w:rPr>
              <w:t>, San Antonio, Texas, U.S.A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422AF702" wp14:editId="0552F247">
                  <wp:extent cx="123825" cy="123825"/>
                  <wp:effectExtent l="0" t="0" r="9525" b="9525"/>
                  <wp:docPr id="18" name="Graphic 18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90318E" w14:textId="77777777" w:rsidR="00A6074B" w:rsidRPr="00A06932" w:rsidRDefault="00A6074B" w:rsidP="003A0526">
            <w:pPr>
              <w:wordWrap/>
              <w:adjustRightInd w:val="0"/>
              <w:jc w:val="left"/>
              <w:rPr>
                <w:rFonts w:ascii="Times New Roman"/>
                <w:kern w:val="0"/>
                <w:sz w:val="23"/>
                <w:szCs w:val="23"/>
                <w:u w:val="single"/>
              </w:rPr>
            </w:pPr>
          </w:p>
        </w:tc>
      </w:tr>
      <w:tr w:rsidR="006B33B3" w:rsidRPr="00A06932" w14:paraId="2CB4E4DF" w14:textId="77777777" w:rsidTr="00BE6AAD">
        <w:trPr>
          <w:trHeight w:val="270"/>
        </w:trPr>
        <w:tc>
          <w:tcPr>
            <w:tcW w:w="8757" w:type="dxa"/>
          </w:tcPr>
          <w:p w14:paraId="32BD1209" w14:textId="78163BF4" w:rsidR="006B33B3" w:rsidRPr="00883F3A" w:rsidRDefault="006B33B3" w:rsidP="006B33B3">
            <w:pPr>
              <w:wordWrap/>
              <w:jc w:val="left"/>
              <w:rPr>
                <w:rFonts w:ascii="Times New Roman"/>
                <w:kern w:val="0"/>
                <w:sz w:val="23"/>
                <w:szCs w:val="23"/>
              </w:rPr>
            </w:pPr>
            <w:r w:rsidRPr="00883F3A">
              <w:rPr>
                <w:rFonts w:ascii="Times New Roman" w:hAnsi="Times New Roman" w:cs="Times New Roman" w:hint="eastAsia"/>
                <w:sz w:val="23"/>
                <w:szCs w:val="23"/>
              </w:rPr>
              <w:t>Chai</w:t>
            </w:r>
            <w:r w:rsidRPr="00883F3A">
              <w:rPr>
                <w:rFonts w:ascii="Times New Roman" w:hAnsi="Times New Roman" w:cs="Times New Roman"/>
                <w:sz w:val="23"/>
                <w:szCs w:val="23"/>
              </w:rPr>
              <w:t xml:space="preserve">, D., Van, H., Wang, C., </w:t>
            </w:r>
            <w:r w:rsidRPr="00883F3A">
              <w:rPr>
                <w:rFonts w:ascii="Times New Roman" w:hAnsi="Times New Roman" w:cs="Times New Roman"/>
                <w:b/>
                <w:sz w:val="23"/>
                <w:szCs w:val="23"/>
              </w:rPr>
              <w:t>Lee, J</w:t>
            </w:r>
            <w:r w:rsidRPr="00883F3A">
              <w:rPr>
                <w:rFonts w:ascii="Times New Roman" w:hAnsi="Times New Roman" w:cs="Times New Roman"/>
                <w:sz w:val="23"/>
                <w:szCs w:val="23"/>
              </w:rPr>
              <w:t xml:space="preserve">., &amp; Wang, J. (2017). A holistic approach to job resources for international students and their organizational citizenship behavior and psychological well-being in the context of an U.S. higher educational institution. </w:t>
            </w:r>
            <w:r w:rsidRPr="00883F3A">
              <w:rPr>
                <w:rFonts w:ascii="Times New Roman"/>
                <w:kern w:val="0"/>
                <w:sz w:val="23"/>
                <w:szCs w:val="23"/>
              </w:rPr>
              <w:t xml:space="preserve">In Proceedings of </w:t>
            </w:r>
            <w:r w:rsidRPr="00883F3A">
              <w:rPr>
                <w:rFonts w:ascii="Times New Roman"/>
                <w:i/>
                <w:kern w:val="0"/>
                <w:sz w:val="23"/>
                <w:szCs w:val="23"/>
              </w:rPr>
              <w:t>the International Conference of the Academy of Human Resource Development</w:t>
            </w:r>
            <w:r w:rsidRPr="00883F3A">
              <w:rPr>
                <w:rFonts w:ascii="Times New Roman"/>
                <w:kern w:val="0"/>
                <w:sz w:val="23"/>
                <w:szCs w:val="23"/>
              </w:rPr>
              <w:t>, San Antonio, Texas, U.S.A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60D76491" wp14:editId="423A0643">
                  <wp:extent cx="133350" cy="133350"/>
                  <wp:effectExtent l="0" t="0" r="0" b="0"/>
                  <wp:docPr id="19" name="Graphic 19" descr="Presentation with bar ch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resentationbarchart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536776" w14:textId="77777777" w:rsidR="006B33B3" w:rsidRPr="00DC1E2F" w:rsidRDefault="006B33B3" w:rsidP="007B2AE3">
            <w:pPr>
              <w:wordWrap/>
              <w:jc w:val="left"/>
              <w:rPr>
                <w:rFonts w:ascii="Times New Roman"/>
                <w:kern w:val="0"/>
                <w:sz w:val="23"/>
                <w:szCs w:val="23"/>
              </w:rPr>
            </w:pPr>
          </w:p>
        </w:tc>
      </w:tr>
      <w:tr w:rsidR="007B2AE3" w:rsidRPr="00A06932" w14:paraId="02CD3AC5" w14:textId="77777777" w:rsidTr="00BE6AAD">
        <w:trPr>
          <w:trHeight w:val="270"/>
        </w:trPr>
        <w:tc>
          <w:tcPr>
            <w:tcW w:w="8757" w:type="dxa"/>
          </w:tcPr>
          <w:p w14:paraId="714BC4E3" w14:textId="73A2184C" w:rsidR="007B2AE3" w:rsidRPr="00407F0A" w:rsidRDefault="007B2AE3" w:rsidP="00035DDA">
            <w:pPr>
              <w:wordWrap/>
              <w:jc w:val="left"/>
              <w:rPr>
                <w:rFonts w:ascii="Times New Roman"/>
                <w:kern w:val="0"/>
                <w:sz w:val="23"/>
                <w:szCs w:val="23"/>
              </w:rPr>
            </w:pPr>
            <w:r w:rsidRPr="00DC1E2F">
              <w:rPr>
                <w:rFonts w:ascii="Times New Roman"/>
                <w:kern w:val="0"/>
                <w:sz w:val="23"/>
                <w:szCs w:val="23"/>
              </w:rPr>
              <w:t xml:space="preserve">Chae, C., &amp; </w:t>
            </w:r>
            <w:r w:rsidRPr="00DC1E2F">
              <w:rPr>
                <w:rFonts w:ascii="Times New Roman"/>
                <w:b/>
                <w:kern w:val="0"/>
                <w:sz w:val="23"/>
                <w:szCs w:val="23"/>
              </w:rPr>
              <w:t>Lee, J</w:t>
            </w:r>
            <w:r w:rsidRPr="00DC1E2F">
              <w:rPr>
                <w:rFonts w:ascii="Times New Roman"/>
                <w:kern w:val="0"/>
                <w:sz w:val="23"/>
                <w:szCs w:val="23"/>
              </w:rPr>
              <w:t xml:space="preserve">. (2017). Feedback structures and dynamics in work engagement in system dynamics perspective. In Proceedings of </w:t>
            </w:r>
            <w:r w:rsidRPr="00DC1E2F">
              <w:rPr>
                <w:rFonts w:ascii="Times New Roman"/>
                <w:i/>
                <w:kern w:val="0"/>
                <w:sz w:val="23"/>
                <w:szCs w:val="23"/>
              </w:rPr>
              <w:t>the International Conference of the Academy of Human Resource Development</w:t>
            </w:r>
            <w:r w:rsidRPr="00DC1E2F">
              <w:rPr>
                <w:rFonts w:ascii="Times New Roman"/>
                <w:kern w:val="0"/>
                <w:sz w:val="23"/>
                <w:szCs w:val="23"/>
              </w:rPr>
              <w:t>, San Antonio, Texas, U.S.A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39BDB3BB" wp14:editId="3DA4E20D">
                  <wp:extent cx="133350" cy="133350"/>
                  <wp:effectExtent l="0" t="0" r="0" b="0"/>
                  <wp:docPr id="20" name="Graphic 20" descr="Presentation with bar ch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resentationbarchart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74B" w:rsidRPr="00A06932" w14:paraId="37218BB1" w14:textId="77777777" w:rsidTr="00BE6AAD">
        <w:trPr>
          <w:trHeight w:val="270"/>
        </w:trPr>
        <w:tc>
          <w:tcPr>
            <w:tcW w:w="8757" w:type="dxa"/>
          </w:tcPr>
          <w:p w14:paraId="251B5E8D" w14:textId="77777777" w:rsidR="00BC0D9D" w:rsidRDefault="00BC0D9D" w:rsidP="00035DDA">
            <w:pPr>
              <w:wordWrap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0881E437" w14:textId="431F5C0E" w:rsidR="00035DDA" w:rsidRPr="00035DDA" w:rsidRDefault="00A6074B" w:rsidP="00035DDA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Lee, J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., &amp; Wang, J. (2017). </w:t>
            </w:r>
            <w:r w:rsidR="00035DDA" w:rsidRPr="00035DDA">
              <w:rPr>
                <w:rFonts w:ascii="Times New Roman" w:hAnsi="Times New Roman" w:cs="Times New Roman"/>
                <w:sz w:val="23"/>
                <w:szCs w:val="23"/>
              </w:rPr>
              <w:t xml:space="preserve">Developing </w:t>
            </w:r>
            <w:r w:rsidR="00035DDA">
              <w:rPr>
                <w:rFonts w:ascii="Times New Roman" w:hAnsi="Times New Roman" w:cs="Times New Roman"/>
                <w:sz w:val="23"/>
                <w:szCs w:val="23"/>
              </w:rPr>
              <w:t>e</w:t>
            </w:r>
            <w:r w:rsidR="00035DDA" w:rsidRPr="00035DDA">
              <w:rPr>
                <w:rFonts w:ascii="Times New Roman" w:hAnsi="Times New Roman" w:cs="Times New Roman"/>
                <w:sz w:val="23"/>
                <w:szCs w:val="23"/>
              </w:rPr>
              <w:t xml:space="preserve">ntrepreneurial </w:t>
            </w:r>
            <w:r w:rsidR="00035DDA">
              <w:rPr>
                <w:rFonts w:ascii="Times New Roman" w:hAnsi="Times New Roman" w:cs="Times New Roman"/>
                <w:sz w:val="23"/>
                <w:szCs w:val="23"/>
              </w:rPr>
              <w:t>r</w:t>
            </w:r>
            <w:r w:rsidR="00035DDA" w:rsidRPr="00035DDA">
              <w:rPr>
                <w:rFonts w:ascii="Times New Roman" w:hAnsi="Times New Roman" w:cs="Times New Roman"/>
                <w:sz w:val="23"/>
                <w:szCs w:val="23"/>
              </w:rPr>
              <w:t>esilience: Implications for</w:t>
            </w:r>
          </w:p>
          <w:p w14:paraId="5244DEBB" w14:textId="5F27AA49" w:rsidR="009C4DC5" w:rsidRPr="00A06932" w:rsidRDefault="00035DDA" w:rsidP="00035DDA">
            <w:pPr>
              <w:wordWrap/>
              <w:jc w:val="left"/>
              <w:rPr>
                <w:rFonts w:ascii="Times New Roman"/>
                <w:kern w:val="0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h</w:t>
            </w:r>
            <w:r w:rsidRPr="00035DDA">
              <w:rPr>
                <w:rFonts w:ascii="Times New Roman" w:hAnsi="Times New Roman" w:cs="Times New Roman"/>
                <w:sz w:val="23"/>
                <w:szCs w:val="23"/>
              </w:rPr>
              <w:t xml:space="preserve">uman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r</w:t>
            </w:r>
            <w:r w:rsidRPr="00035DDA">
              <w:rPr>
                <w:rFonts w:ascii="Times New Roman" w:hAnsi="Times New Roman" w:cs="Times New Roman"/>
                <w:sz w:val="23"/>
                <w:szCs w:val="23"/>
              </w:rPr>
              <w:t xml:space="preserve">esource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d</w:t>
            </w:r>
            <w:r w:rsidRPr="00035DDA">
              <w:rPr>
                <w:rFonts w:ascii="Times New Roman" w:hAnsi="Times New Roman" w:cs="Times New Roman"/>
                <w:sz w:val="23"/>
                <w:szCs w:val="23"/>
              </w:rPr>
              <w:t>evelopment</w:t>
            </w:r>
            <w:r w:rsidR="00A6074B" w:rsidRPr="00A06932">
              <w:rPr>
                <w:rFonts w:ascii="Times New Roman" w:hAnsi="Times New Roman" w:cs="Times New Roman"/>
                <w:sz w:val="23"/>
                <w:szCs w:val="23"/>
              </w:rPr>
              <w:t>.</w:t>
            </w:r>
            <w:r w:rsidR="00A6074B" w:rsidRPr="00A06932">
              <w:rPr>
                <w:rFonts w:ascii="Times New Roman"/>
                <w:kern w:val="0"/>
                <w:sz w:val="23"/>
                <w:szCs w:val="23"/>
              </w:rPr>
              <w:t xml:space="preserve"> In Proceedings of </w:t>
            </w:r>
            <w:r w:rsidR="00A6074B" w:rsidRPr="00A06932">
              <w:rPr>
                <w:rFonts w:ascii="Times New Roman"/>
                <w:i/>
                <w:kern w:val="0"/>
                <w:sz w:val="23"/>
                <w:szCs w:val="23"/>
              </w:rPr>
              <w:t xml:space="preserve">the International Conference of the </w:t>
            </w:r>
            <w:r w:rsidR="00A6074B" w:rsidRPr="00A06932">
              <w:rPr>
                <w:rFonts w:ascii="Times New Roman"/>
                <w:i/>
                <w:kern w:val="0"/>
                <w:sz w:val="23"/>
                <w:szCs w:val="23"/>
              </w:rPr>
              <w:lastRenderedPageBreak/>
              <w:t>Academy of Human Resource Development</w:t>
            </w:r>
            <w:r w:rsidR="00A6074B" w:rsidRPr="00A06932">
              <w:rPr>
                <w:rFonts w:ascii="Times New Roman"/>
                <w:kern w:val="0"/>
                <w:sz w:val="23"/>
                <w:szCs w:val="23"/>
              </w:rPr>
              <w:t>, San Antonio, Texas, U.S.A.</w:t>
            </w:r>
            <w:r w:rsidR="00DD33CE" w:rsidRPr="00DD33CE">
              <w:rPr>
                <w:rFonts w:ascii="Times New Roman"/>
                <w:bCs/>
                <w:i/>
                <w:iCs/>
                <w:noProof/>
                <w:kern w:val="0"/>
                <w:sz w:val="23"/>
                <w:szCs w:val="23"/>
                <w:lang w:val="de-DE"/>
              </w:rPr>
              <w:drawing>
                <wp:inline distT="0" distB="0" distL="0" distR="0" wp14:anchorId="33040DBF" wp14:editId="3D903586">
                  <wp:extent cx="123825" cy="123825"/>
                  <wp:effectExtent l="0" t="0" r="9525" b="9525"/>
                  <wp:docPr id="21" name="Graphic 21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tar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B856A1" w14:textId="77777777" w:rsidR="006747FB" w:rsidRDefault="006747FB" w:rsidP="0085102A">
      <w:pPr>
        <w:wordWrap/>
        <w:adjustRightInd w:val="0"/>
        <w:spacing w:after="0" w:line="240" w:lineRule="auto"/>
        <w:contextualSpacing/>
        <w:rPr>
          <w:rFonts w:ascii="Times New Roman" w:hAnsi="Times New Roman" w:cs="Times New Roman"/>
          <w:b/>
          <w:kern w:val="0"/>
          <w:sz w:val="24"/>
        </w:rPr>
      </w:pPr>
    </w:p>
    <w:p w14:paraId="29B6FEC4" w14:textId="738F94F7" w:rsidR="0085102A" w:rsidRPr="00A06932" w:rsidRDefault="00763FE4" w:rsidP="00204C62">
      <w:pPr>
        <w:wordWrap/>
        <w:adjustRightInd w:val="0"/>
        <w:spacing w:after="0" w:line="240" w:lineRule="auto"/>
        <w:contextualSpacing/>
        <w:jc w:val="center"/>
        <w:rPr>
          <w:rFonts w:ascii="Times New Roman" w:hAnsi="Times New Roman" w:cs="Times New Roman"/>
          <w:b/>
          <w:kern w:val="0"/>
          <w:sz w:val="24"/>
        </w:rPr>
      </w:pPr>
      <w:r w:rsidRPr="00A06932">
        <w:rPr>
          <w:rFonts w:ascii="Times New Roman" w:hAnsi="Times New Roman" w:cs="Times New Roman"/>
          <w:b/>
          <w:kern w:val="0"/>
          <w:sz w:val="24"/>
        </w:rPr>
        <w:t>GRANTS &amp; FUNDING</w:t>
      </w:r>
    </w:p>
    <w:p w14:paraId="3B3FCC06" w14:textId="0E7F9883" w:rsidR="00407D63" w:rsidRPr="00A06932" w:rsidRDefault="00B233D0" w:rsidP="003A0526">
      <w:pPr>
        <w:wordWrap/>
        <w:adjustRightInd w:val="0"/>
        <w:spacing w:after="0" w:line="240" w:lineRule="auto"/>
        <w:contextualSpacing/>
        <w:jc w:val="left"/>
        <w:rPr>
          <w:rFonts w:ascii="Times New Roman" w:hAnsi="Times New Roman" w:cs="Times New Roman"/>
          <w:kern w:val="0"/>
          <w:sz w:val="24"/>
          <w:u w:val="single"/>
        </w:rPr>
      </w:pPr>
      <w:r w:rsidRPr="00A06932">
        <w:rPr>
          <w:rFonts w:ascii="Times New Roman" w:hAnsi="Times New Roman" w:cs="Times New Roman"/>
          <w:kern w:val="0"/>
          <w:sz w:val="24"/>
          <w:u w:val="single"/>
        </w:rPr>
        <w:t>Research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407D63" w:rsidRPr="00A06932" w14:paraId="33819D62" w14:textId="77777777" w:rsidTr="006D5030">
        <w:tc>
          <w:tcPr>
            <w:tcW w:w="9026" w:type="dxa"/>
          </w:tcPr>
          <w:p w14:paraId="42B275BE" w14:textId="62B20199" w:rsidR="00407D63" w:rsidRDefault="00407D63" w:rsidP="003A0526">
            <w:pPr>
              <w:wordWrap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A</w:t>
            </w:r>
            <w:r w:rsidR="00713887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Study on the</w:t>
            </w: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Long-term Development Plan for Life-long Learning of </w:t>
            </w:r>
            <w:proofErr w:type="spellStart"/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Nowon</w:t>
            </w:r>
            <w:proofErr w:type="spellEnd"/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-Gu</w:t>
            </w:r>
            <w:r w:rsidR="00713887">
              <w:rPr>
                <w:rFonts w:ascii="Times New Roman" w:hAnsi="Times New Roman" w:cs="Times New Roman"/>
                <w:b/>
                <w:sz w:val="23"/>
                <w:szCs w:val="23"/>
              </w:rPr>
              <w:t>, 2019</w:t>
            </w:r>
          </w:p>
          <w:p w14:paraId="009856D0" w14:textId="77777777" w:rsidR="00713887" w:rsidRPr="00A06932" w:rsidRDefault="00713887" w:rsidP="00713887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2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Principal Investigator: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Daeyun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Cho</w:t>
            </w:r>
          </w:p>
          <w:p w14:paraId="6F470DFA" w14:textId="45E95B82" w:rsidR="00713887" w:rsidRPr="00A06932" w:rsidRDefault="00713887" w:rsidP="00713887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Co-Principal Investigators:</w:t>
            </w:r>
            <w:r w:rsidRPr="00A06932">
              <w:t xml:space="preserve"> </w:t>
            </w:r>
            <w:proofErr w:type="spellStart"/>
            <w:r w:rsidR="00E73408">
              <w:rPr>
                <w:rFonts w:ascii="Times New Roman" w:hAnsi="Times New Roman" w:cs="Times New Roman"/>
                <w:sz w:val="23"/>
                <w:szCs w:val="23"/>
              </w:rPr>
              <w:t>Junhee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="00E73408">
              <w:rPr>
                <w:rFonts w:ascii="Times New Roman" w:hAnsi="Times New Roman" w:cs="Times New Roman"/>
                <w:sz w:val="23"/>
                <w:szCs w:val="23"/>
              </w:rPr>
              <w:t xml:space="preserve">Kim,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Yunsoo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Lee, Jin Lee, and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Sangok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Yoo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. 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</w:p>
          <w:p w14:paraId="13F0144E" w14:textId="0A5FC2CC" w:rsidR="00713887" w:rsidRPr="00A06932" w:rsidRDefault="00713887" w:rsidP="00713887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Funding source: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="00E73408">
              <w:rPr>
                <w:rFonts w:ascii="Times New Roman" w:hAnsi="Times New Roman" w:cs="Times New Roman"/>
                <w:sz w:val="23"/>
                <w:szCs w:val="23"/>
              </w:rPr>
              <w:t>Nowon</w:t>
            </w:r>
            <w:proofErr w:type="spellEnd"/>
            <w:r w:rsidR="00E73408">
              <w:rPr>
                <w:rFonts w:ascii="Times New Roman" w:hAnsi="Times New Roman" w:cs="Times New Roman"/>
                <w:sz w:val="23"/>
                <w:szCs w:val="23"/>
              </w:rPr>
              <w:t>-Gu Office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</w:t>
            </w:r>
            <w:r w:rsidR="00E73408">
              <w:rPr>
                <w:rFonts w:ascii="Times New Roman" w:hAnsi="Times New Roman" w:cs="Times New Roman"/>
                <w:sz w:val="23"/>
                <w:szCs w:val="23"/>
              </w:rPr>
              <w:t xml:space="preserve">Seoul,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Korea</w:t>
            </w:r>
          </w:p>
          <w:p w14:paraId="4E42C0C2" w14:textId="77777777" w:rsidR="00713887" w:rsidRDefault="00713887" w:rsidP="00713887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Amount: </w:t>
            </w:r>
            <w:r w:rsidRPr="00713887">
              <w:rPr>
                <w:rFonts w:ascii="Times New Roman" w:hAnsi="Times New Roman" w:cs="Times New Roman"/>
                <w:bCs/>
                <w:sz w:val="23"/>
                <w:szCs w:val="23"/>
              </w:rPr>
              <w:t>45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,000,000 KRW (about $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0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,000, Funded)</w:t>
            </w:r>
          </w:p>
          <w:p w14:paraId="3BD9F465" w14:textId="5F90BA2A" w:rsidR="00430282" w:rsidRPr="00DB755A" w:rsidRDefault="00430282" w:rsidP="00713887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E62E54" w:rsidRPr="00A06932" w14:paraId="4D077F4A" w14:textId="77777777" w:rsidTr="006D5030">
        <w:tc>
          <w:tcPr>
            <w:tcW w:w="9026" w:type="dxa"/>
          </w:tcPr>
          <w:p w14:paraId="05924FD7" w14:textId="77777777" w:rsidR="009A44F5" w:rsidRDefault="00F26D5C" w:rsidP="003A0526">
            <w:pPr>
              <w:wordWrap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Dissertation Grant: </w:t>
            </w:r>
            <w:r w:rsidR="009A44F5" w:rsidRPr="009A44F5">
              <w:rPr>
                <w:rFonts w:ascii="Times New Roman" w:hAnsi="Times New Roman" w:cs="Times New Roman"/>
                <w:b/>
                <w:sz w:val="23"/>
                <w:szCs w:val="23"/>
              </w:rPr>
              <w:t>Construction of Corporate Entrepreneurial Identity: A Case of Middle Managers in South Korea</w:t>
            </w:r>
            <w:r w:rsidR="009A44F5">
              <w:rPr>
                <w:rFonts w:ascii="Times New Roman" w:hAnsi="Times New Roman" w:cs="Times New Roman"/>
                <w:b/>
                <w:sz w:val="23"/>
                <w:szCs w:val="23"/>
              </w:rPr>
              <w:t>, 2019</w:t>
            </w:r>
          </w:p>
          <w:p w14:paraId="27E8E3B8" w14:textId="5D82945E" w:rsidR="009A44F5" w:rsidRPr="00A06932" w:rsidRDefault="009A44F5" w:rsidP="009A44F5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2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Principal Investigator: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Jin Lee</w:t>
            </w:r>
          </w:p>
          <w:p w14:paraId="5EFE747A" w14:textId="62DAE5D4" w:rsidR="009A44F5" w:rsidRPr="00A06932" w:rsidRDefault="009A44F5" w:rsidP="009A44F5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Funding source: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="003B0FC7">
              <w:rPr>
                <w:rFonts w:ascii="Times New Roman" w:hAnsi="Times New Roman" w:cs="Times New Roman"/>
                <w:sz w:val="23"/>
                <w:szCs w:val="23"/>
              </w:rPr>
              <w:t xml:space="preserve">The 2019 </w:t>
            </w:r>
            <w:r w:rsidRPr="009A44F5">
              <w:rPr>
                <w:rFonts w:ascii="Times New Roman" w:hAnsi="Times New Roman" w:cs="Times New Roman"/>
                <w:sz w:val="23"/>
                <w:szCs w:val="23"/>
              </w:rPr>
              <w:t>Graduate Representative Advisory Board</w:t>
            </w:r>
            <w:r w:rsidR="003B0FC7">
              <w:rPr>
                <w:rFonts w:ascii="Times New Roman" w:hAnsi="Times New Roman" w:cs="Times New Roman"/>
                <w:sz w:val="23"/>
                <w:szCs w:val="23"/>
              </w:rPr>
              <w:t xml:space="preserve"> Research Gran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,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Department of Educational Administration and Human Resource Development, College of Education and Human Development, Texas A&amp;M University</w:t>
            </w:r>
          </w:p>
          <w:p w14:paraId="79B4D55E" w14:textId="4669F48D" w:rsidR="009A44F5" w:rsidRPr="009A44F5" w:rsidRDefault="009A44F5" w:rsidP="009A44F5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A44F5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Amount: </w:t>
            </w:r>
            <w:r w:rsidRPr="009A44F5">
              <w:rPr>
                <w:rFonts w:ascii="Times New Roman" w:hAnsi="Times New Roman" w:cs="Times New Roman"/>
                <w:sz w:val="23"/>
                <w:szCs w:val="23"/>
              </w:rPr>
              <w:t>$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9A44F5">
              <w:rPr>
                <w:rFonts w:ascii="Times New Roman" w:hAnsi="Times New Roman" w:cs="Times New Roman"/>
                <w:sz w:val="23"/>
                <w:szCs w:val="23"/>
              </w:rPr>
              <w:t>,000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(</w:t>
            </w:r>
            <w:r w:rsidRPr="009A44F5">
              <w:rPr>
                <w:rFonts w:ascii="Times New Roman" w:hAnsi="Times New Roman" w:cs="Times New Roman"/>
                <w:sz w:val="23"/>
                <w:szCs w:val="23"/>
              </w:rPr>
              <w:t>Funded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)</w:t>
            </w:r>
          </w:p>
          <w:p w14:paraId="74158D94" w14:textId="77777777" w:rsidR="009A44F5" w:rsidRDefault="009A44F5" w:rsidP="003A0526">
            <w:pPr>
              <w:wordWrap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267370B0" w14:textId="296A74F4" w:rsidR="00E62E54" w:rsidRPr="00A06932" w:rsidRDefault="00E62E54" w:rsidP="003A0526">
            <w:pPr>
              <w:wordWrap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A Study on Life-long Learning Needs and Initiative in Seoul and Gyeonggi Capital Area in South Korea</w:t>
            </w:r>
            <w:r w:rsidR="00C66BCD"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, 2018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</w:p>
          <w:p w14:paraId="68C751A2" w14:textId="6141C406" w:rsidR="00E62E54" w:rsidRPr="00A06932" w:rsidRDefault="00E62E54" w:rsidP="00F51AE6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2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Principal Investigator: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Daeyun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Cho</w:t>
            </w:r>
          </w:p>
          <w:p w14:paraId="448F7056" w14:textId="3CBE69B7" w:rsidR="00E62E54" w:rsidRPr="00A06932" w:rsidRDefault="00E62E54" w:rsidP="00F51AE6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Co-Principal Investigators:</w:t>
            </w:r>
            <w:r w:rsidRPr="00A06932">
              <w:t xml:space="preserve">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Shinhee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Jeong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,</w:t>
            </w:r>
            <w:r w:rsidR="00D127CE"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="00D127CE" w:rsidRPr="00A06932">
              <w:rPr>
                <w:rFonts w:ascii="Times New Roman" w:hAnsi="Times New Roman" w:cs="Times New Roman"/>
                <w:sz w:val="23"/>
                <w:szCs w:val="23"/>
              </w:rPr>
              <w:t>Yunsoo</w:t>
            </w:r>
            <w:proofErr w:type="spellEnd"/>
            <w:r w:rsidR="00D127CE"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Lee, Jin Lee, and </w:t>
            </w:r>
            <w:proofErr w:type="spellStart"/>
            <w:r w:rsidR="00D127CE" w:rsidRPr="00A06932">
              <w:rPr>
                <w:rFonts w:ascii="Times New Roman" w:hAnsi="Times New Roman" w:cs="Times New Roman"/>
                <w:sz w:val="23"/>
                <w:szCs w:val="23"/>
              </w:rPr>
              <w:t>Sangok</w:t>
            </w:r>
            <w:proofErr w:type="spellEnd"/>
            <w:r w:rsidR="00D127CE"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="00D127CE" w:rsidRPr="00A06932">
              <w:rPr>
                <w:rFonts w:ascii="Times New Roman" w:hAnsi="Times New Roman" w:cs="Times New Roman"/>
                <w:sz w:val="23"/>
                <w:szCs w:val="23"/>
              </w:rPr>
              <w:t>Yoo</w:t>
            </w:r>
            <w:proofErr w:type="spellEnd"/>
            <w:r w:rsidR="00D127CE"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. 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</w:p>
          <w:p w14:paraId="0CADF8A3" w14:textId="690BF656" w:rsidR="00E62E54" w:rsidRPr="00A06932" w:rsidRDefault="00E62E54" w:rsidP="00F51AE6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Funding source: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Lifelong Learning Policy Division, Ministry of Education, Korea</w:t>
            </w:r>
          </w:p>
          <w:p w14:paraId="42B0DB5B" w14:textId="32702B66" w:rsidR="00E62E54" w:rsidRPr="00A06932" w:rsidRDefault="00E62E54" w:rsidP="00F51AE6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Amount: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50,000,000 </w:t>
            </w:r>
            <w:r w:rsidR="00B233D0" w:rsidRPr="00A06932">
              <w:rPr>
                <w:rFonts w:ascii="Times New Roman" w:hAnsi="Times New Roman" w:cs="Times New Roman"/>
                <w:sz w:val="23"/>
                <w:szCs w:val="23"/>
              </w:rPr>
              <w:t>KRW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(about </w:t>
            </w:r>
            <w:r w:rsidR="006D5030" w:rsidRPr="00A06932">
              <w:rPr>
                <w:rFonts w:ascii="Times New Roman" w:hAnsi="Times New Roman" w:cs="Times New Roman"/>
                <w:sz w:val="23"/>
                <w:szCs w:val="23"/>
              </w:rPr>
              <w:t>$</w:t>
            </w:r>
            <w:r w:rsidR="00713887">
              <w:rPr>
                <w:rFonts w:ascii="Times New Roman" w:hAnsi="Times New Roman" w:cs="Times New Roman"/>
                <w:sz w:val="23"/>
                <w:szCs w:val="23"/>
              </w:rPr>
              <w:t>45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,00</w:t>
            </w:r>
            <w:r w:rsidR="006D5030" w:rsidRPr="00A06932">
              <w:rPr>
                <w:rFonts w:ascii="Times New Roman" w:hAnsi="Times New Roman" w:cs="Times New Roman"/>
                <w:sz w:val="23"/>
                <w:szCs w:val="23"/>
              </w:rPr>
              <w:t>0</w:t>
            </w:r>
            <w:r w:rsidR="00B233D0"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Funded)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</w:p>
          <w:p w14:paraId="263EA9DE" w14:textId="6C84EE24" w:rsidR="00B233D0" w:rsidRPr="00A06932" w:rsidRDefault="00B233D0" w:rsidP="003A0526">
            <w:pPr>
              <w:pStyle w:val="ListParagraph"/>
              <w:wordWrap/>
              <w:ind w:leftChars="0" w:left="36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E62E54" w:rsidRPr="00A06932" w14:paraId="48A9E924" w14:textId="77777777" w:rsidTr="006D5030">
        <w:tc>
          <w:tcPr>
            <w:tcW w:w="9026" w:type="dxa"/>
          </w:tcPr>
          <w:p w14:paraId="6F1FF420" w14:textId="76807D8A" w:rsidR="00B233D0" w:rsidRPr="00A06932" w:rsidRDefault="006D5030" w:rsidP="003A0526">
            <w:pPr>
              <w:wordWrap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A06932">
              <w:rPr>
                <w:rFonts w:ascii="Times New Roman" w:hAnsi="Times New Roman" w:cs="Times New Roman"/>
                <w:b/>
                <w:sz w:val="22"/>
              </w:rPr>
              <w:t>Program to Enhance Scholarly and Creative Activities (PESCA) Grant: The Unheard Voices: International Students' Experiences Integrating into U.S. Higher Education</w:t>
            </w:r>
            <w:r w:rsidR="00C66BCD" w:rsidRPr="00A06932">
              <w:rPr>
                <w:rFonts w:ascii="Times New Roman" w:hAnsi="Times New Roman" w:cs="Times New Roman"/>
                <w:b/>
                <w:sz w:val="22"/>
              </w:rPr>
              <w:t>, 2018</w:t>
            </w:r>
            <w:r w:rsidRPr="00A06932">
              <w:rPr>
                <w:rFonts w:ascii="Times New Roman" w:hAnsi="Times New Roman" w:cs="Times New Roman"/>
                <w:b/>
                <w:sz w:val="22"/>
              </w:rPr>
              <w:t>.</w:t>
            </w:r>
          </w:p>
          <w:p w14:paraId="68A981C5" w14:textId="77777777" w:rsidR="006D5030" w:rsidRPr="00A06932" w:rsidRDefault="006D5030" w:rsidP="00F51AE6">
            <w:pPr>
              <w:pStyle w:val="ListParagraph"/>
              <w:numPr>
                <w:ilvl w:val="0"/>
                <w:numId w:val="5"/>
              </w:numPr>
              <w:wordWrap/>
              <w:ind w:leftChars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Principal Investigator: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Jia Wang </w:t>
            </w:r>
          </w:p>
          <w:p w14:paraId="49E441A6" w14:textId="567D289C" w:rsidR="006D5030" w:rsidRPr="00A06932" w:rsidRDefault="006D5030" w:rsidP="00F51AE6">
            <w:pPr>
              <w:pStyle w:val="ListParagraph"/>
              <w:numPr>
                <w:ilvl w:val="0"/>
                <w:numId w:val="5"/>
              </w:numPr>
              <w:wordWrap/>
              <w:ind w:leftChars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Co-Principal Investigators:</w:t>
            </w:r>
            <w:r w:rsidRPr="00A06932">
              <w:t xml:space="preserve">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Huyen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Van,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Chih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-Wei, Jin </w:t>
            </w:r>
            <w:proofErr w:type="gram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Lee</w:t>
            </w:r>
            <w:proofErr w:type="gram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and Yasmeen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Makarem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. 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</w:p>
          <w:p w14:paraId="38FCE86B" w14:textId="77777777" w:rsidR="006D5030" w:rsidRPr="00A06932" w:rsidRDefault="006D5030" w:rsidP="00F51AE6">
            <w:pPr>
              <w:pStyle w:val="ListParagraph"/>
              <w:numPr>
                <w:ilvl w:val="0"/>
                <w:numId w:val="5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Funding source: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Texas A&amp;M University Division of Research</w:t>
            </w:r>
          </w:p>
          <w:p w14:paraId="40581016" w14:textId="4F9A126A" w:rsidR="006D5030" w:rsidRPr="00A06932" w:rsidRDefault="006D5030" w:rsidP="00F51AE6">
            <w:pPr>
              <w:pStyle w:val="ListParagraph"/>
              <w:numPr>
                <w:ilvl w:val="0"/>
                <w:numId w:val="5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Amount: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$25,000.00 (Funded)</w:t>
            </w:r>
          </w:p>
          <w:p w14:paraId="33AB2B53" w14:textId="0C58A900" w:rsidR="006D5030" w:rsidRPr="00A06932" w:rsidRDefault="006D5030" w:rsidP="003A0526">
            <w:pPr>
              <w:pStyle w:val="ListParagraph"/>
              <w:wordWrap/>
              <w:ind w:leftChars="0" w:left="36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6D5030" w:rsidRPr="00A06932" w14:paraId="0D504C61" w14:textId="77777777" w:rsidTr="006D5030">
        <w:tc>
          <w:tcPr>
            <w:tcW w:w="9026" w:type="dxa"/>
          </w:tcPr>
          <w:p w14:paraId="0C6026E1" w14:textId="3DFBC51D" w:rsidR="006D5030" w:rsidRPr="00A06932" w:rsidRDefault="006D5030" w:rsidP="003A0526">
            <w:pPr>
              <w:wordWrap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Korea SIG’s International Research on Korea Grant, Warriors in Suits: The Military Experience and Workplace Masculinity in Korea</w:t>
            </w:r>
            <w:r w:rsidR="00C66BCD"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, 2016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</w:p>
          <w:p w14:paraId="4D56FE8F" w14:textId="45A2A9FD" w:rsidR="006D5030" w:rsidRPr="00A06932" w:rsidRDefault="006D5030" w:rsidP="00F51AE6">
            <w:pPr>
              <w:pStyle w:val="ListParagraph"/>
              <w:numPr>
                <w:ilvl w:val="0"/>
                <w:numId w:val="4"/>
              </w:numPr>
              <w:wordWrap/>
              <w:ind w:leftChars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Principal Investigator: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Jin Lee </w:t>
            </w:r>
          </w:p>
          <w:p w14:paraId="1D7085A0" w14:textId="1175B7F3" w:rsidR="006D5030" w:rsidRPr="00A06932" w:rsidRDefault="006D5030" w:rsidP="00F51AE6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Co-Principal Investigators:</w:t>
            </w:r>
            <w:r w:rsidRPr="00A06932">
              <w:t xml:space="preserve">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Melika Shirmohammadi,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Soojeong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Han,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Jihye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Oh, &amp; Lisa Baumgartner 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</w:p>
          <w:p w14:paraId="00C2FE28" w14:textId="0F067318" w:rsidR="006D5030" w:rsidRPr="00A06932" w:rsidRDefault="006D5030" w:rsidP="00F51AE6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Funding source: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Academy of Human Resource Development</w:t>
            </w:r>
          </w:p>
          <w:p w14:paraId="6314C137" w14:textId="77777777" w:rsidR="006D5030" w:rsidRPr="008533F8" w:rsidRDefault="006D5030" w:rsidP="00F51AE6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Amount: $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500 (Funded)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</w:p>
          <w:p w14:paraId="42F6B37B" w14:textId="23EA0028" w:rsidR="008533F8" w:rsidRPr="00A06932" w:rsidRDefault="008533F8" w:rsidP="008533F8">
            <w:pPr>
              <w:pStyle w:val="ListParagraph"/>
              <w:wordWrap/>
              <w:ind w:leftChars="0" w:left="36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6D5030" w:rsidRPr="00A06932" w14:paraId="1E28E06D" w14:textId="77777777" w:rsidTr="006D5030">
        <w:tc>
          <w:tcPr>
            <w:tcW w:w="9026" w:type="dxa"/>
          </w:tcPr>
          <w:p w14:paraId="21367969" w14:textId="38E3AA23" w:rsidR="006D5030" w:rsidRPr="00A06932" w:rsidRDefault="006D5030" w:rsidP="003A0526">
            <w:pPr>
              <w:wordWrap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Diversity Matters Seed Grant: Cross-cultural Adjustment and Engagement: Perceptions and Experiences of International Students in U.S. Higher Education</w:t>
            </w:r>
            <w:r w:rsidR="00C66BCD"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, 2016</w:t>
            </w:r>
          </w:p>
          <w:p w14:paraId="41DC7362" w14:textId="77777777" w:rsidR="006D5030" w:rsidRPr="00A06932" w:rsidRDefault="006D5030" w:rsidP="00F51AE6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Principal Investigator: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Jia Wang </w:t>
            </w:r>
          </w:p>
          <w:p w14:paraId="41433FF5" w14:textId="77777777" w:rsidR="006D5030" w:rsidRPr="00A06932" w:rsidRDefault="006D5030" w:rsidP="00F51AE6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Co-Principal Investigators:</w:t>
            </w:r>
            <w:r w:rsidRPr="00A06932">
              <w:t xml:space="preserve">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Dae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Seok Chai,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Huyen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Van, </w:t>
            </w:r>
            <w:proofErr w:type="spellStart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Chih</w:t>
            </w:r>
            <w:proofErr w:type="spellEnd"/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-Wei and Jin Lee. </w:t>
            </w: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</w:p>
          <w:p w14:paraId="4BF96D2D" w14:textId="77777777" w:rsidR="006D5030" w:rsidRPr="00A06932" w:rsidRDefault="006D5030" w:rsidP="00F51AE6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Funding source: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Texas A&amp;M University Office of the Vice President and Associate Provost for Diversity ($3,000) and College of Education and Human Development ($2,500)</w:t>
            </w:r>
          </w:p>
          <w:p w14:paraId="35031135" w14:textId="77777777" w:rsidR="00C66BCD" w:rsidRPr="00A06932" w:rsidRDefault="006D5030" w:rsidP="00F51AE6">
            <w:pPr>
              <w:pStyle w:val="ListParagraph"/>
              <w:numPr>
                <w:ilvl w:val="0"/>
                <w:numId w:val="3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Amount: $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5,500 (Funded)</w:t>
            </w:r>
          </w:p>
          <w:p w14:paraId="2E08AEDB" w14:textId="1102D71C" w:rsidR="006D5030" w:rsidRPr="00A06932" w:rsidRDefault="006D5030" w:rsidP="00C66BCD">
            <w:pPr>
              <w:pStyle w:val="ListParagraph"/>
              <w:wordWrap/>
              <w:ind w:leftChars="0" w:left="36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</w:tbl>
    <w:p w14:paraId="19E56C4E" w14:textId="2BD1ED59" w:rsidR="006D5030" w:rsidRPr="00A06932" w:rsidRDefault="00B233D0" w:rsidP="003A0526">
      <w:pPr>
        <w:wordWrap/>
        <w:adjustRightInd w:val="0"/>
        <w:spacing w:after="0" w:line="240" w:lineRule="auto"/>
        <w:contextualSpacing/>
        <w:jc w:val="left"/>
        <w:rPr>
          <w:rFonts w:ascii="Times New Roman" w:hAnsi="Times New Roman" w:cs="Times New Roman"/>
          <w:kern w:val="0"/>
          <w:sz w:val="24"/>
          <w:u w:val="single"/>
        </w:rPr>
      </w:pPr>
      <w:r w:rsidRPr="00A06932">
        <w:rPr>
          <w:rFonts w:ascii="Times New Roman" w:hAnsi="Times New Roman" w:cs="Times New Roman"/>
          <w:kern w:val="0"/>
          <w:sz w:val="24"/>
          <w:u w:val="single"/>
        </w:rPr>
        <w:t>Research 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A859FB" w:rsidRPr="00A06932" w14:paraId="41BBAD2D" w14:textId="77777777" w:rsidTr="000E2F4F">
        <w:tc>
          <w:tcPr>
            <w:tcW w:w="9026" w:type="dxa"/>
          </w:tcPr>
          <w:p w14:paraId="705F3E08" w14:textId="1A2AFCC7" w:rsidR="00A859FB" w:rsidRPr="00A06932" w:rsidRDefault="00A859FB" w:rsidP="003A0526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lastRenderedPageBreak/>
              <w:t>Research and Travel Grant</w:t>
            </w:r>
            <w:r w:rsidR="003C6478"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s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College of Education and Human Development, Texas A&amp;M University </w:t>
            </w:r>
          </w:p>
          <w:p w14:paraId="74C842E8" w14:textId="72B341BF" w:rsidR="00A859FB" w:rsidRPr="00A06932" w:rsidRDefault="00A859FB" w:rsidP="00FA561D">
            <w:pPr>
              <w:pStyle w:val="ListParagraph"/>
              <w:numPr>
                <w:ilvl w:val="0"/>
                <w:numId w:val="6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Amount: $</w:t>
            </w:r>
            <w:r w:rsidR="006E20A4"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FA5047">
              <w:rPr>
                <w:rFonts w:ascii="Times New Roman" w:hAnsi="Times New Roman" w:cs="Times New Roman"/>
                <w:sz w:val="23"/>
                <w:szCs w:val="23"/>
              </w:rPr>
              <w:t>,</w:t>
            </w:r>
            <w:r w:rsidR="006E20A4"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="00D46071">
              <w:rPr>
                <w:rFonts w:ascii="Times New Roman" w:hAnsi="Times New Roman" w:cs="Times New Roman"/>
                <w:sz w:val="23"/>
                <w:szCs w:val="23"/>
              </w:rPr>
              <w:t>32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in total, 2016</w:t>
            </w:r>
            <w:r w:rsidR="00B26FA0"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Fall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– 20</w:t>
            </w:r>
            <w:r w:rsidR="006E20A4">
              <w:rPr>
                <w:rFonts w:ascii="Times New Roman" w:hAnsi="Times New Roman" w:cs="Times New Roman"/>
                <w:sz w:val="23"/>
                <w:szCs w:val="23"/>
              </w:rPr>
              <w:t>20</w:t>
            </w:r>
            <w:r w:rsidR="00B26FA0"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="006E20A4">
              <w:rPr>
                <w:rFonts w:ascii="Times New Roman" w:hAnsi="Times New Roman" w:cs="Times New Roman"/>
                <w:sz w:val="23"/>
                <w:szCs w:val="23"/>
              </w:rPr>
              <w:t>Spring</w:t>
            </w:r>
          </w:p>
        </w:tc>
      </w:tr>
      <w:tr w:rsidR="00A859FB" w:rsidRPr="00A06932" w14:paraId="589FFEAD" w14:textId="77777777" w:rsidTr="000E2F4F">
        <w:tc>
          <w:tcPr>
            <w:tcW w:w="9026" w:type="dxa"/>
          </w:tcPr>
          <w:p w14:paraId="540BBA44" w14:textId="77777777" w:rsidR="00C01B14" w:rsidRPr="00A06932" w:rsidRDefault="00C01B14" w:rsidP="0049041D">
            <w:pPr>
              <w:wordWrap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1747632D" w14:textId="26382C64" w:rsidR="00A859FB" w:rsidRPr="00A06932" w:rsidRDefault="00A859FB" w:rsidP="0049041D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Graduate Representative Advisory Board Travel Grant</w:t>
            </w:r>
            <w:r w:rsidR="003C6478" w:rsidRPr="00A06932">
              <w:rPr>
                <w:rFonts w:ascii="Times New Roman" w:hAnsi="Times New Roman" w:cs="Times New Roman"/>
                <w:b/>
                <w:sz w:val="23"/>
                <w:szCs w:val="23"/>
              </w:rPr>
              <w:t>s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, Department of Educational Administration and Human Resource Development, College of Education and Human Development, Texas A&amp;M University </w:t>
            </w:r>
          </w:p>
          <w:p w14:paraId="380FFE6A" w14:textId="206E69DA" w:rsidR="00A859FB" w:rsidRPr="00A06932" w:rsidRDefault="00A859FB" w:rsidP="0049041D">
            <w:pPr>
              <w:pStyle w:val="ListParagraph"/>
              <w:numPr>
                <w:ilvl w:val="0"/>
                <w:numId w:val="6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>Amount: $</w:t>
            </w:r>
            <w:r w:rsidR="00FA5047">
              <w:rPr>
                <w:rFonts w:ascii="Times New Roman" w:hAnsi="Times New Roman" w:cs="Times New Roman"/>
                <w:sz w:val="23"/>
                <w:szCs w:val="23"/>
              </w:rPr>
              <w:t>5,000</w:t>
            </w: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in total, </w:t>
            </w:r>
            <w:r w:rsidR="007A208C" w:rsidRPr="00A06932">
              <w:rPr>
                <w:rFonts w:ascii="Times New Roman" w:hAnsi="Times New Roman" w:cs="Times New Roman"/>
                <w:sz w:val="23"/>
                <w:szCs w:val="23"/>
              </w:rPr>
              <w:t>2016 Fall – 2019 Spring</w:t>
            </w:r>
          </w:p>
        </w:tc>
      </w:tr>
    </w:tbl>
    <w:p w14:paraId="4397F4BD" w14:textId="6605BDD4" w:rsidR="007F526F" w:rsidRDefault="007F526F" w:rsidP="0049041D">
      <w:pPr>
        <w:wordWrap/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7B96398" w14:textId="77777777" w:rsidR="00204C62" w:rsidRPr="00A06932" w:rsidRDefault="00204C62" w:rsidP="0049041D">
      <w:pPr>
        <w:wordWrap/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E3AAE23" w14:textId="7387CB7A" w:rsidR="009975D3" w:rsidRDefault="0096617B" w:rsidP="0049041D">
      <w:pPr>
        <w:wordWrap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A06932">
        <w:rPr>
          <w:rFonts w:ascii="Times New Roman" w:hAnsi="Times New Roman" w:cs="Times New Roman"/>
          <w:b/>
          <w:sz w:val="24"/>
        </w:rPr>
        <w:t>TEACHING</w:t>
      </w:r>
    </w:p>
    <w:p w14:paraId="62E254F2" w14:textId="0D971EFE" w:rsidR="0058658C" w:rsidRDefault="0058658C" w:rsidP="0049041D">
      <w:pPr>
        <w:wordWrap/>
        <w:spacing w:after="0" w:line="240" w:lineRule="auto"/>
        <w:jc w:val="center"/>
        <w:rPr>
          <w:rFonts w:ascii="Times New Roman" w:hAnsi="Times New Roman" w:cs="Times New Roman"/>
          <w:b/>
          <w:sz w:val="24"/>
          <w:u w:val="single"/>
        </w:rPr>
      </w:pPr>
    </w:p>
    <w:p w14:paraId="662864EA" w14:textId="787FC10A" w:rsidR="00204C62" w:rsidRPr="00204C62" w:rsidRDefault="00204C62" w:rsidP="00204C62">
      <w:pPr>
        <w:wordWrap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204C62">
        <w:rPr>
          <w:rFonts w:ascii="Times New Roman" w:hAnsi="Times New Roman" w:cs="Times New Roman"/>
          <w:b/>
          <w:sz w:val="24"/>
          <w:u w:val="single"/>
        </w:rPr>
        <w:t xml:space="preserve">A. Courses Taught at Texas </w:t>
      </w:r>
      <w:r>
        <w:rPr>
          <w:rFonts w:ascii="Times New Roman" w:hAnsi="Times New Roman" w:cs="Times New Roman"/>
          <w:b/>
          <w:sz w:val="24"/>
          <w:u w:val="single"/>
        </w:rPr>
        <w:t>State</w:t>
      </w:r>
      <w:r w:rsidRPr="00204C62">
        <w:rPr>
          <w:rFonts w:ascii="Times New Roman" w:hAnsi="Times New Roman" w:cs="Times New Roman"/>
          <w:b/>
          <w:sz w:val="24"/>
          <w:u w:val="single"/>
        </w:rPr>
        <w:t xml:space="preserve"> University</w:t>
      </w:r>
    </w:p>
    <w:p w14:paraId="65A8C4CD" w14:textId="77777777" w:rsidR="00204C62" w:rsidRDefault="00204C62" w:rsidP="00204C62">
      <w:pPr>
        <w:wordWrap/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</w:p>
    <w:p w14:paraId="71E11B3F" w14:textId="218E2832" w:rsidR="00204C62" w:rsidRDefault="00204C62" w:rsidP="00204C62">
      <w:pPr>
        <w:wordWrap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i/>
          <w:sz w:val="23"/>
          <w:szCs w:val="23"/>
        </w:rPr>
        <w:t xml:space="preserve">Graduate level, </w:t>
      </w:r>
      <w:r w:rsidRPr="00A06932">
        <w:rPr>
          <w:rFonts w:ascii="Times New Roman" w:hAnsi="Times New Roman" w:cs="Times New Roman"/>
          <w:i/>
          <w:sz w:val="23"/>
          <w:szCs w:val="23"/>
        </w:rPr>
        <w:t>Online Courses</w:t>
      </w:r>
    </w:p>
    <w:p w14:paraId="57E132E4" w14:textId="454E9513" w:rsidR="00204C62" w:rsidRDefault="00204C62" w:rsidP="00204C62">
      <w:pPr>
        <w:wordWrap/>
        <w:spacing w:after="0" w:line="240" w:lineRule="auto"/>
        <w:rPr>
          <w:rFonts w:ascii="Times New Roman" w:hAnsi="Times New Roman" w:cs="Times New Roman"/>
          <w:bCs/>
          <w:sz w:val="24"/>
        </w:rPr>
      </w:pPr>
      <w:r w:rsidRPr="00204C62">
        <w:rPr>
          <w:rFonts w:ascii="Times New Roman" w:hAnsi="Times New Roman" w:cs="Times New Roman"/>
          <w:bCs/>
          <w:sz w:val="24"/>
        </w:rPr>
        <w:t xml:space="preserve">   ED 7316: Advanced Studies in Adult Development</w:t>
      </w:r>
      <w:r>
        <w:rPr>
          <w:rFonts w:ascii="Times New Roman" w:hAnsi="Times New Roman" w:cs="Times New Roman"/>
          <w:bCs/>
          <w:sz w:val="24"/>
        </w:rPr>
        <w:t>, Fall 2020</w:t>
      </w:r>
    </w:p>
    <w:p w14:paraId="5E710286" w14:textId="1EFBF4BE" w:rsidR="00204C62" w:rsidRDefault="00204C62" w:rsidP="00204C62">
      <w:pPr>
        <w:wordWrap/>
        <w:spacing w:after="0" w:line="240" w:lineRule="auto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   ADED 5335 Applied Research</w:t>
      </w:r>
      <w:r w:rsidR="000E52CD">
        <w:rPr>
          <w:rFonts w:ascii="Times New Roman" w:hAnsi="Times New Roman" w:cs="Times New Roman"/>
          <w:bCs/>
          <w:sz w:val="24"/>
        </w:rPr>
        <w:t xml:space="preserve"> in Adult Education</w:t>
      </w:r>
      <w:r>
        <w:rPr>
          <w:rFonts w:ascii="Times New Roman" w:hAnsi="Times New Roman" w:cs="Times New Roman"/>
          <w:bCs/>
          <w:sz w:val="24"/>
        </w:rPr>
        <w:t>, Spring 2021</w:t>
      </w:r>
    </w:p>
    <w:p w14:paraId="02B7B3D6" w14:textId="08F060E7" w:rsidR="00204C62" w:rsidRPr="00204C62" w:rsidRDefault="00204C62" w:rsidP="00204C62">
      <w:pPr>
        <w:wordWrap/>
        <w:spacing w:after="0" w:line="240" w:lineRule="auto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   ADED 5364</w:t>
      </w:r>
      <w:r w:rsidR="000E52CD">
        <w:rPr>
          <w:rFonts w:ascii="Times New Roman" w:hAnsi="Times New Roman" w:cs="Times New Roman"/>
          <w:bCs/>
          <w:sz w:val="24"/>
        </w:rPr>
        <w:t xml:space="preserve">/ ED 7364 (Staked) </w:t>
      </w:r>
      <w:r>
        <w:rPr>
          <w:rFonts w:ascii="Times New Roman" w:hAnsi="Times New Roman" w:cs="Times New Roman"/>
          <w:bCs/>
          <w:sz w:val="24"/>
        </w:rPr>
        <w:t>Team Development</w:t>
      </w:r>
      <w:r w:rsidR="000E52CD">
        <w:rPr>
          <w:rFonts w:ascii="Times New Roman" w:hAnsi="Times New Roman" w:cs="Times New Roman"/>
          <w:bCs/>
          <w:sz w:val="24"/>
        </w:rPr>
        <w:t xml:space="preserve"> in Education, Spring 2021</w:t>
      </w:r>
    </w:p>
    <w:p w14:paraId="4BCACD82" w14:textId="77777777" w:rsidR="005D29AD" w:rsidRDefault="005D29AD" w:rsidP="005D29AD">
      <w:pPr>
        <w:wordWrap/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</w:p>
    <w:p w14:paraId="068A5045" w14:textId="338D4B05" w:rsidR="005D29AD" w:rsidRDefault="005D29AD" w:rsidP="005D29AD">
      <w:pPr>
        <w:wordWrap/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B</w:t>
      </w:r>
      <w:r w:rsidRPr="00204C62">
        <w:rPr>
          <w:rFonts w:ascii="Times New Roman" w:hAnsi="Times New Roman" w:cs="Times New Roman"/>
          <w:b/>
          <w:sz w:val="24"/>
          <w:u w:val="single"/>
        </w:rPr>
        <w:t xml:space="preserve">. Courses Taught at </w:t>
      </w:r>
      <w:r w:rsidR="00A15CCE">
        <w:rPr>
          <w:rFonts w:ascii="Times New Roman" w:hAnsi="Times New Roman" w:cs="Times New Roman"/>
          <w:b/>
          <w:sz w:val="24"/>
          <w:u w:val="single"/>
        </w:rPr>
        <w:t>Other Universities</w:t>
      </w:r>
    </w:p>
    <w:p w14:paraId="4E83CAB8" w14:textId="77777777" w:rsidR="00A15CCE" w:rsidRPr="00204C62" w:rsidRDefault="00A15CCE" w:rsidP="005D29AD">
      <w:pPr>
        <w:wordWrap/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</w:p>
    <w:p w14:paraId="207CC11E" w14:textId="0EE90F15" w:rsidR="00A15CCE" w:rsidRDefault="00A15CCE" w:rsidP="00A15CCE">
      <w:pPr>
        <w:wordWrap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i/>
          <w:sz w:val="23"/>
          <w:szCs w:val="23"/>
        </w:rPr>
        <w:t xml:space="preserve">Graduate level, </w:t>
      </w:r>
      <w:r w:rsidR="00F21C47">
        <w:rPr>
          <w:rFonts w:ascii="Times New Roman" w:hAnsi="Times New Roman" w:cs="Times New Roman"/>
          <w:i/>
          <w:sz w:val="23"/>
          <w:szCs w:val="23"/>
        </w:rPr>
        <w:t>Face-to-Face</w:t>
      </w:r>
      <w:r w:rsidR="00F21C47" w:rsidRPr="00A06932">
        <w:rPr>
          <w:rFonts w:ascii="Times New Roman" w:hAnsi="Times New Roman" w:cs="Times New Roman"/>
          <w:i/>
          <w:sz w:val="23"/>
          <w:szCs w:val="23"/>
        </w:rPr>
        <w:t xml:space="preserve"> Course</w:t>
      </w:r>
      <w:r w:rsidR="00F21C47">
        <w:rPr>
          <w:rFonts w:ascii="Times New Roman" w:hAnsi="Times New Roman" w:cs="Times New Roman"/>
          <w:i/>
          <w:sz w:val="23"/>
          <w:szCs w:val="23"/>
        </w:rPr>
        <w:t>s</w:t>
      </w:r>
    </w:p>
    <w:p w14:paraId="6D60F8DF" w14:textId="6B4373DC" w:rsidR="00204C62" w:rsidRPr="00CA297F" w:rsidRDefault="00CA297F" w:rsidP="008E3895">
      <w:pPr>
        <w:wordWrap/>
        <w:spacing w:after="0" w:line="240" w:lineRule="auto"/>
        <w:ind w:left="795"/>
        <w:rPr>
          <w:rFonts w:ascii="Times New Roman" w:hAnsi="Times New Roman" w:cs="Times New Roman"/>
          <w:bCs/>
          <w:sz w:val="24"/>
        </w:rPr>
      </w:pPr>
      <w:r w:rsidRPr="00CA297F">
        <w:rPr>
          <w:rFonts w:ascii="Times New Roman" w:hAnsi="Times New Roman" w:cs="Times New Roman"/>
          <w:bCs/>
          <w:sz w:val="24"/>
        </w:rPr>
        <w:t>701.883_001</w:t>
      </w:r>
      <w:r>
        <w:rPr>
          <w:rFonts w:ascii="Times New Roman" w:hAnsi="Times New Roman" w:cs="Times New Roman"/>
          <w:bCs/>
          <w:sz w:val="24"/>
        </w:rPr>
        <w:t>: Leadership Development</w:t>
      </w:r>
      <w:r w:rsidR="00A04BB7">
        <w:rPr>
          <w:rFonts w:ascii="Times New Roman" w:hAnsi="Times New Roman" w:cs="Times New Roman"/>
          <w:bCs/>
          <w:sz w:val="24"/>
        </w:rPr>
        <w:t>: Theory and Practice</w:t>
      </w:r>
      <w:r>
        <w:rPr>
          <w:rFonts w:ascii="Times New Roman" w:hAnsi="Times New Roman" w:cs="Times New Roman"/>
          <w:bCs/>
          <w:sz w:val="24"/>
        </w:rPr>
        <w:t xml:space="preserve">, </w:t>
      </w:r>
      <w:r w:rsidR="00D86662">
        <w:rPr>
          <w:rFonts w:ascii="Times New Roman" w:hAnsi="Times New Roman" w:cs="Times New Roman"/>
          <w:bCs/>
          <w:sz w:val="24"/>
        </w:rPr>
        <w:t xml:space="preserve">Seoul National University, </w:t>
      </w:r>
      <w:r>
        <w:rPr>
          <w:rFonts w:ascii="Times New Roman" w:hAnsi="Times New Roman" w:cs="Times New Roman"/>
          <w:bCs/>
          <w:sz w:val="24"/>
        </w:rPr>
        <w:t>Spring 2021</w:t>
      </w:r>
    </w:p>
    <w:p w14:paraId="36924EED" w14:textId="77777777" w:rsidR="005D29AD" w:rsidRDefault="005D29AD" w:rsidP="00204C62">
      <w:pPr>
        <w:wordWrap/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798CB73C" w14:textId="3B7E10F0" w:rsidR="00204C62" w:rsidRPr="00204C62" w:rsidRDefault="00767A61" w:rsidP="00204C62">
      <w:pPr>
        <w:wordWrap/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C</w:t>
      </w:r>
      <w:r w:rsidR="00204C62" w:rsidRPr="00204C62">
        <w:rPr>
          <w:rFonts w:ascii="Times New Roman" w:hAnsi="Times New Roman" w:cs="Times New Roman"/>
          <w:b/>
          <w:sz w:val="24"/>
          <w:u w:val="single"/>
        </w:rPr>
        <w:t xml:space="preserve">. Courses </w:t>
      </w:r>
      <w:r w:rsidR="00A441DF">
        <w:rPr>
          <w:rFonts w:ascii="Times New Roman" w:hAnsi="Times New Roman" w:cs="Times New Roman"/>
          <w:b/>
          <w:sz w:val="24"/>
          <w:u w:val="single"/>
        </w:rPr>
        <w:t>Co-</w:t>
      </w:r>
      <w:r w:rsidR="00204C62" w:rsidRPr="00204C62">
        <w:rPr>
          <w:rFonts w:ascii="Times New Roman" w:hAnsi="Times New Roman" w:cs="Times New Roman"/>
          <w:b/>
          <w:sz w:val="24"/>
          <w:u w:val="single"/>
        </w:rPr>
        <w:t>Taught at Texas A&amp;M University</w:t>
      </w:r>
    </w:p>
    <w:p w14:paraId="317F55C5" w14:textId="7D0A220E" w:rsidR="00204C62" w:rsidRPr="0049041D" w:rsidRDefault="00204C62" w:rsidP="00204C62">
      <w:pPr>
        <w:wordWrap/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04C62" w:rsidRPr="00A06932" w14:paraId="2759DED2" w14:textId="77777777" w:rsidTr="00873986">
        <w:tc>
          <w:tcPr>
            <w:tcW w:w="9016" w:type="dxa"/>
          </w:tcPr>
          <w:p w14:paraId="5C3639F2" w14:textId="77777777" w:rsidR="00204C62" w:rsidRPr="00A06932" w:rsidRDefault="00204C62" w:rsidP="00873986">
            <w:pPr>
              <w:wordWrap/>
              <w:ind w:left="-15"/>
              <w:rPr>
                <w:rFonts w:ascii="Times New Roman" w:hAnsi="Times New Roman" w:cs="Times New Roman"/>
                <w:i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i/>
                <w:sz w:val="23"/>
                <w:szCs w:val="23"/>
              </w:rPr>
              <w:t>Graduate level, Face-to-Face</w:t>
            </w:r>
            <w:r w:rsidRPr="00A06932">
              <w:rPr>
                <w:rFonts w:ascii="Times New Roman" w:hAnsi="Times New Roman" w:cs="Times New Roman"/>
                <w:i/>
                <w:sz w:val="23"/>
                <w:szCs w:val="23"/>
              </w:rPr>
              <w:t xml:space="preserve"> Courses</w:t>
            </w:r>
          </w:p>
        </w:tc>
      </w:tr>
      <w:tr w:rsidR="00204C62" w:rsidRPr="00A06932" w14:paraId="603C77AC" w14:textId="77777777" w:rsidTr="00873986">
        <w:tc>
          <w:tcPr>
            <w:tcW w:w="9016" w:type="dxa"/>
          </w:tcPr>
          <w:p w14:paraId="1BA69205" w14:textId="4F5A6C61" w:rsidR="00204C62" w:rsidRPr="00204C62" w:rsidRDefault="00204C62" w:rsidP="00204C62">
            <w:pPr>
              <w:wordWrap/>
              <w:ind w:left="255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204C62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EHRD 690: Statistics III, Texas A&amp;M University, Spring 2018 – Spring 2019 </w:t>
            </w:r>
          </w:p>
        </w:tc>
      </w:tr>
      <w:tr w:rsidR="00204C62" w:rsidRPr="00A06932" w14:paraId="6DE0AD40" w14:textId="77777777" w:rsidTr="00873986">
        <w:tc>
          <w:tcPr>
            <w:tcW w:w="9016" w:type="dxa"/>
          </w:tcPr>
          <w:p w14:paraId="4AB3C6DB" w14:textId="2A413EFD" w:rsidR="00204C62" w:rsidRPr="00204C62" w:rsidRDefault="00204C62" w:rsidP="00204C62">
            <w:pPr>
              <w:wordWrap/>
              <w:ind w:left="255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204C62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EHRD 690: Statistics II, Texas A&amp;M University, Fall 2017 – Spring 2019 </w:t>
            </w:r>
          </w:p>
        </w:tc>
      </w:tr>
      <w:tr w:rsidR="00204C62" w:rsidRPr="00A06932" w14:paraId="147BD033" w14:textId="77777777" w:rsidTr="00873986">
        <w:tc>
          <w:tcPr>
            <w:tcW w:w="9016" w:type="dxa"/>
          </w:tcPr>
          <w:p w14:paraId="5F636D74" w14:textId="77777777" w:rsidR="00204C62" w:rsidRPr="00204C62" w:rsidRDefault="00204C62" w:rsidP="00873986">
            <w:pPr>
              <w:wordWrap/>
              <w:ind w:left="255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204C62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EHRD 690: Statistics I, Texas A&amp;M University, Spring 2018 </w:t>
            </w:r>
          </w:p>
          <w:p w14:paraId="046AE910" w14:textId="77777777" w:rsidR="00204C62" w:rsidRPr="00204C62" w:rsidRDefault="00204C62" w:rsidP="00873986">
            <w:pPr>
              <w:wordWrap/>
              <w:ind w:left="255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204C62">
              <w:rPr>
                <w:rFonts w:ascii="Times New Roman" w:hAnsi="Times New Roman" w:cs="Times New Roman"/>
                <w:bCs/>
                <w:sz w:val="23"/>
                <w:szCs w:val="23"/>
              </w:rPr>
              <w:t>Instructor: Dr. Homer Tolson</w:t>
            </w:r>
          </w:p>
        </w:tc>
      </w:tr>
      <w:tr w:rsidR="00204C62" w:rsidRPr="00A06932" w14:paraId="4C7EA382" w14:textId="77777777" w:rsidTr="00873986">
        <w:tc>
          <w:tcPr>
            <w:tcW w:w="9016" w:type="dxa"/>
          </w:tcPr>
          <w:p w14:paraId="6CEEEFA5" w14:textId="77777777" w:rsidR="00204C62" w:rsidRPr="00A06932" w:rsidRDefault="00204C62" w:rsidP="00873986">
            <w:pPr>
              <w:wordWrap/>
              <w:rPr>
                <w:rFonts w:ascii="Times New Roman" w:hAnsi="Times New Roman" w:cs="Times New Roman"/>
                <w:i/>
                <w:sz w:val="23"/>
                <w:szCs w:val="23"/>
              </w:rPr>
            </w:pPr>
          </w:p>
          <w:p w14:paraId="256C72D9" w14:textId="77777777" w:rsidR="00204C62" w:rsidRPr="00A06932" w:rsidRDefault="00204C62" w:rsidP="00873986">
            <w:pPr>
              <w:wordWrap/>
              <w:rPr>
                <w:rFonts w:ascii="Times New Roman" w:hAnsi="Times New Roman" w:cs="Times New Roman"/>
                <w:i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i/>
                <w:sz w:val="23"/>
                <w:szCs w:val="23"/>
              </w:rPr>
              <w:t xml:space="preserve">Graduate level, </w:t>
            </w:r>
            <w:r w:rsidRPr="00A06932">
              <w:rPr>
                <w:rFonts w:ascii="Times New Roman" w:hAnsi="Times New Roman" w:cs="Times New Roman"/>
                <w:i/>
                <w:sz w:val="23"/>
                <w:szCs w:val="23"/>
              </w:rPr>
              <w:t>Online Courses</w:t>
            </w:r>
          </w:p>
        </w:tc>
      </w:tr>
      <w:tr w:rsidR="00204C62" w:rsidRPr="00A06932" w14:paraId="14E06AB9" w14:textId="77777777" w:rsidTr="00873986">
        <w:tc>
          <w:tcPr>
            <w:tcW w:w="9016" w:type="dxa"/>
          </w:tcPr>
          <w:p w14:paraId="3153804E" w14:textId="77777777" w:rsidR="00204C62" w:rsidRPr="00204C62" w:rsidRDefault="00204C62" w:rsidP="00873986">
            <w:pPr>
              <w:wordWrap/>
              <w:ind w:left="255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204C62">
              <w:rPr>
                <w:rFonts w:ascii="Times New Roman" w:hAnsi="Times New Roman" w:cs="Times New Roman"/>
                <w:bCs/>
                <w:sz w:val="23"/>
                <w:szCs w:val="23"/>
              </w:rPr>
              <w:t>EHRD 603: Applied Theoretical Foundations of Human Resource Development, Texas A&amp;M University, Fall 2019</w:t>
            </w:r>
          </w:p>
          <w:p w14:paraId="6B6DEE26" w14:textId="77777777" w:rsidR="00204C62" w:rsidRPr="00A2057C" w:rsidRDefault="00204C62" w:rsidP="00873986">
            <w:pPr>
              <w:wordWrap/>
              <w:ind w:left="255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A2057C">
              <w:rPr>
                <w:rFonts w:ascii="Times New Roman" w:hAnsi="Times New Roman" w:cs="Times New Roman"/>
                <w:bCs/>
                <w:sz w:val="23"/>
                <w:szCs w:val="23"/>
              </w:rPr>
              <w:t>Instructor: Dr. Larry M. Dooley</w:t>
            </w:r>
          </w:p>
          <w:p w14:paraId="73562262" w14:textId="77777777" w:rsidR="00204C62" w:rsidRDefault="00204C62" w:rsidP="00873986">
            <w:pPr>
              <w:wordWrap/>
              <w:ind w:left="255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4A721019" w14:textId="77777777" w:rsidR="00204C62" w:rsidRPr="00A06932" w:rsidRDefault="00204C62" w:rsidP="00873986">
            <w:pPr>
              <w:wordWrap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i/>
                <w:sz w:val="23"/>
                <w:szCs w:val="23"/>
              </w:rPr>
              <w:t xml:space="preserve">Undergraduate level, </w:t>
            </w:r>
            <w:r w:rsidRPr="00A06932">
              <w:rPr>
                <w:rFonts w:ascii="Times New Roman" w:hAnsi="Times New Roman" w:cs="Times New Roman"/>
                <w:i/>
                <w:sz w:val="23"/>
                <w:szCs w:val="23"/>
              </w:rPr>
              <w:t>Online Courses</w:t>
            </w:r>
          </w:p>
        </w:tc>
      </w:tr>
      <w:tr w:rsidR="00204C62" w:rsidRPr="00A06932" w14:paraId="485527BA" w14:textId="77777777" w:rsidTr="00873986">
        <w:tc>
          <w:tcPr>
            <w:tcW w:w="9016" w:type="dxa"/>
          </w:tcPr>
          <w:p w14:paraId="006AF44E" w14:textId="77777777" w:rsidR="00204C62" w:rsidRPr="00204C62" w:rsidRDefault="00204C62" w:rsidP="00873986">
            <w:pPr>
              <w:wordWrap/>
              <w:ind w:left="255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204C62">
              <w:rPr>
                <w:rFonts w:ascii="Times New Roman" w:hAnsi="Times New Roman" w:cs="Times New Roman"/>
                <w:bCs/>
                <w:sz w:val="23"/>
                <w:szCs w:val="23"/>
              </w:rPr>
              <w:t>EHRD 203: Foundations of Human Resource Development, Texas A&amp;M University, Summer 2018</w:t>
            </w:r>
          </w:p>
          <w:p w14:paraId="6A332D13" w14:textId="241A39DE" w:rsidR="00204C62" w:rsidRPr="0049041D" w:rsidRDefault="00204C62" w:rsidP="00204C62">
            <w:pPr>
              <w:wordWrap/>
              <w:ind w:left="255"/>
              <w:rPr>
                <w:rFonts w:ascii="Times New Roman" w:hAnsi="Times New Roman" w:cs="Times New Roman"/>
                <w:sz w:val="23"/>
                <w:szCs w:val="23"/>
              </w:rPr>
            </w:pPr>
            <w:r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Instructor: Dr. Rhonda Fowler </w:t>
            </w:r>
          </w:p>
        </w:tc>
      </w:tr>
    </w:tbl>
    <w:p w14:paraId="1DE56AF0" w14:textId="77777777" w:rsidR="00BC0D9D" w:rsidRDefault="00BC0D9D" w:rsidP="00A20B82">
      <w:pPr>
        <w:wordWrap/>
        <w:spacing w:after="0" w:line="240" w:lineRule="auto"/>
        <w:rPr>
          <w:rFonts w:ascii="Times New Roman"/>
          <w:kern w:val="0"/>
          <w:sz w:val="23"/>
          <w:szCs w:val="23"/>
          <w:u w:val="single"/>
          <w:lang w:val="de-DE"/>
        </w:rPr>
      </w:pPr>
    </w:p>
    <w:p w14:paraId="309F61FF" w14:textId="0D8A98E9" w:rsidR="00DC1E2F" w:rsidRPr="00BC0D9D" w:rsidRDefault="00BC0D9D" w:rsidP="00BC0D9D">
      <w:pPr>
        <w:wordWrap/>
        <w:spacing w:after="0" w:line="240" w:lineRule="auto"/>
        <w:jc w:val="center"/>
        <w:rPr>
          <w:rFonts w:ascii="Times New Roman"/>
          <w:b/>
          <w:bCs/>
          <w:kern w:val="0"/>
          <w:sz w:val="23"/>
          <w:szCs w:val="23"/>
          <w:lang w:val="de-DE"/>
        </w:rPr>
      </w:pPr>
      <w:r w:rsidRPr="00BC0D9D">
        <w:rPr>
          <w:rFonts w:ascii="Times New Roman"/>
          <w:b/>
          <w:bCs/>
          <w:kern w:val="0"/>
          <w:sz w:val="23"/>
          <w:szCs w:val="23"/>
          <w:lang w:val="de-DE"/>
        </w:rPr>
        <w:t>INVITED LECTURES, WORKSHOPS, PRESENTATIONS, AND PANE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E69A2" w:rsidRPr="00A06932" w14:paraId="62B832B3" w14:textId="77777777" w:rsidTr="000E2F4F">
        <w:tc>
          <w:tcPr>
            <w:tcW w:w="9016" w:type="dxa"/>
          </w:tcPr>
          <w:p w14:paraId="290BE0C6" w14:textId="77777777" w:rsidR="00BC0D9D" w:rsidRDefault="00BC0D9D" w:rsidP="00BC0D9D">
            <w:pPr>
              <w:wordWrap/>
              <w:ind w:left="255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5A63BB1D" w14:textId="1DB31E6B" w:rsidR="003707F2" w:rsidRPr="00361D10" w:rsidRDefault="003707F2" w:rsidP="003707F2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BC0D9D">
              <w:rPr>
                <w:rFonts w:ascii="Times New Roman" w:hAnsi="Times New Roman" w:cs="Times New Roman"/>
                <w:b/>
                <w:sz w:val="23"/>
                <w:szCs w:val="23"/>
              </w:rPr>
              <w:t>The Role of HRD</w:t>
            </w: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: A Change Agent for </w:t>
            </w:r>
            <w:r w:rsidRPr="00BC0D9D">
              <w:rPr>
                <w:rFonts w:ascii="Times New Roman" w:hAnsi="Times New Roman" w:cs="Times New Roman"/>
                <w:b/>
                <w:sz w:val="23"/>
                <w:szCs w:val="23"/>
              </w:rPr>
              <w:t>Organizational Change</w:t>
            </w:r>
            <w:r w:rsidRPr="00BC0D9D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(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2020, November 26th), “Business Administration and </w:t>
            </w:r>
            <w:r w:rsidRPr="00BC0D9D">
              <w:rPr>
                <w:rFonts w:ascii="Times New Roman" w:hAnsi="Times New Roman" w:cs="Times New Roman"/>
                <w:bCs/>
                <w:sz w:val="23"/>
                <w:szCs w:val="23"/>
              </w:rPr>
              <w:t>Human Resource Development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” (</w:t>
            </w:r>
            <w:r w:rsidRPr="00BC0D9D">
              <w:rPr>
                <w:rFonts w:ascii="Times New Roman" w:hAnsi="Times New Roman" w:cs="Times New Roman"/>
                <w:bCs/>
                <w:sz w:val="23"/>
                <w:szCs w:val="23"/>
              </w:rPr>
              <w:t>On-campus/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Underg</w:t>
            </w:r>
            <w:r w:rsidRPr="00BC0D9D">
              <w:rPr>
                <w:rFonts w:ascii="Times New Roman" w:hAnsi="Times New Roman" w:cs="Times New Roman"/>
                <w:bCs/>
                <w:sz w:val="23"/>
                <w:szCs w:val="23"/>
              </w:rPr>
              <w:t>raduate Course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), Incheon National University, Incheon, South Korea.</w:t>
            </w:r>
          </w:p>
          <w:p w14:paraId="3F0E2C77" w14:textId="7C8E4F11" w:rsidR="003707F2" w:rsidRPr="00BC0D9D" w:rsidRDefault="003707F2" w:rsidP="003707F2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Instructor: Dr. </w:t>
            </w:r>
            <w:proofErr w:type="spellStart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Taejun</w:t>
            </w:r>
            <w:proofErr w:type="spellEnd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, Cho</w:t>
            </w:r>
          </w:p>
          <w:p w14:paraId="1C3FE5E8" w14:textId="77777777" w:rsidR="003707F2" w:rsidRDefault="003707F2" w:rsidP="00BC0D9D">
            <w:pPr>
              <w:wordWrap/>
              <w:ind w:left="255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59A62C96" w14:textId="215385C7" w:rsidR="00BC0D9D" w:rsidRPr="00361D10" w:rsidRDefault="00BC0D9D" w:rsidP="00BC0D9D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BC0D9D">
              <w:rPr>
                <w:rFonts w:ascii="Times New Roman" w:hAnsi="Times New Roman" w:cs="Times New Roman"/>
                <w:b/>
                <w:sz w:val="23"/>
                <w:szCs w:val="23"/>
              </w:rPr>
              <w:lastRenderedPageBreak/>
              <w:t>Trends and Issues in HRD</w:t>
            </w: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  <w:r w:rsidRPr="00BC0D9D">
              <w:rPr>
                <w:rFonts w:ascii="Times New Roman" w:hAnsi="Times New Roman" w:cs="Times New Roman"/>
                <w:b/>
                <w:sz w:val="23"/>
                <w:szCs w:val="23"/>
              </w:rPr>
              <w:t>&amp; The Role of HRD in Organizational Change</w:t>
            </w: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  <w:r w:rsidRPr="00BC0D9D">
              <w:rPr>
                <w:rFonts w:ascii="Times New Roman" w:hAnsi="Times New Roman" w:cs="Times New Roman"/>
                <w:bCs/>
                <w:sz w:val="23"/>
                <w:szCs w:val="23"/>
              </w:rPr>
              <w:t>(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2020, </w:t>
            </w:r>
            <w:r w:rsidR="00200CC4">
              <w:rPr>
                <w:rFonts w:ascii="Times New Roman" w:hAnsi="Times New Roman" w:cs="Times New Roman"/>
                <w:bCs/>
                <w:sz w:val="23"/>
                <w:szCs w:val="23"/>
              </w:rPr>
              <w:t>September</w:t>
            </w:r>
            <w:r w:rsidR="003B0177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14th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), “</w:t>
            </w:r>
            <w:r w:rsidRPr="00BC0D9D">
              <w:rPr>
                <w:rFonts w:ascii="Times New Roman" w:hAnsi="Times New Roman" w:cs="Times New Roman"/>
                <w:bCs/>
                <w:sz w:val="23"/>
                <w:szCs w:val="23"/>
              </w:rPr>
              <w:t>Human Resource Development and Organizational Change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” (</w:t>
            </w:r>
            <w:r w:rsidRPr="00BC0D9D">
              <w:rPr>
                <w:rFonts w:ascii="Times New Roman" w:hAnsi="Times New Roman" w:cs="Times New Roman"/>
                <w:bCs/>
                <w:sz w:val="23"/>
                <w:szCs w:val="23"/>
              </w:rPr>
              <w:t>On-campus/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Underg</w:t>
            </w:r>
            <w:r w:rsidRPr="00BC0D9D">
              <w:rPr>
                <w:rFonts w:ascii="Times New Roman" w:hAnsi="Times New Roman" w:cs="Times New Roman"/>
                <w:bCs/>
                <w:sz w:val="23"/>
                <w:szCs w:val="23"/>
              </w:rPr>
              <w:t>raduate Course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), </w:t>
            </w:r>
            <w:proofErr w:type="spellStart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Hanyang</w:t>
            </w:r>
            <w:proofErr w:type="spellEnd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University, Seoul, South Korea.</w:t>
            </w:r>
          </w:p>
          <w:p w14:paraId="7101A647" w14:textId="713B2B06" w:rsidR="00BC0D9D" w:rsidRPr="00BC0D9D" w:rsidRDefault="00BC0D9D" w:rsidP="00BC0D9D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Instructor: Dr. </w:t>
            </w:r>
            <w:proofErr w:type="spellStart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Yunsoo</w:t>
            </w:r>
            <w:proofErr w:type="spellEnd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, Lee</w:t>
            </w:r>
          </w:p>
          <w:p w14:paraId="69F7C821" w14:textId="77777777" w:rsidR="00BC0D9D" w:rsidRDefault="00BC0D9D" w:rsidP="00361CF2">
            <w:pPr>
              <w:wordWrap/>
              <w:ind w:left="255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136E0F10" w14:textId="0950B896" w:rsidR="00361CF2" w:rsidRPr="00361D10" w:rsidRDefault="00B32D93" w:rsidP="00361CF2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29197A">
              <w:rPr>
                <w:rFonts w:ascii="Times New Roman" w:hAnsi="Times New Roman" w:cs="Times New Roman"/>
                <w:b/>
                <w:sz w:val="23"/>
                <w:szCs w:val="23"/>
              </w:rPr>
              <w:t>Academic Writing and Research</w:t>
            </w:r>
            <w:r w:rsidR="00361CF2" w:rsidRPr="00361CF2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(2020, June</w:t>
            </w:r>
            <w:r w:rsidR="003B0177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16th</w:t>
            </w:r>
            <w:r w:rsidR="00361CF2" w:rsidRPr="00361CF2">
              <w:rPr>
                <w:rFonts w:ascii="Times New Roman" w:hAnsi="Times New Roman" w:cs="Times New Roman"/>
                <w:bCs/>
                <w:sz w:val="23"/>
                <w:szCs w:val="23"/>
              </w:rPr>
              <w:t>)</w:t>
            </w:r>
            <w:r w:rsidR="00361CF2">
              <w:rPr>
                <w:rFonts w:ascii="Times New Roman" w:hAnsi="Times New Roman" w:cs="Times New Roman"/>
                <w:bCs/>
                <w:sz w:val="23"/>
                <w:szCs w:val="23"/>
              </w:rPr>
              <w:t>,</w:t>
            </w:r>
            <w:r w:rsidR="00A74F0C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</w:t>
            </w:r>
            <w:r w:rsidR="00361CF2">
              <w:rPr>
                <w:rFonts w:ascii="Times New Roman" w:hAnsi="Times New Roman" w:cs="Times New Roman"/>
                <w:bCs/>
                <w:sz w:val="23"/>
                <w:szCs w:val="23"/>
              </w:rPr>
              <w:t>“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Quantitative Methodology in </w:t>
            </w:r>
            <w:r w:rsidR="00361CF2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Educational Technology” (On-campus/Graduate Course), </w:t>
            </w:r>
            <w:proofErr w:type="spellStart"/>
            <w:r w:rsidR="00361CF2">
              <w:rPr>
                <w:rFonts w:ascii="Times New Roman" w:hAnsi="Times New Roman" w:cs="Times New Roman"/>
                <w:bCs/>
                <w:sz w:val="23"/>
                <w:szCs w:val="23"/>
              </w:rPr>
              <w:t>Hanyang</w:t>
            </w:r>
            <w:proofErr w:type="spellEnd"/>
            <w:r w:rsidR="00361CF2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University, Seoul, South Korea.</w:t>
            </w:r>
          </w:p>
          <w:p w14:paraId="0044A65E" w14:textId="77777777" w:rsidR="00361CF2" w:rsidRDefault="00361CF2" w:rsidP="00361CF2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Instructor: Dr. </w:t>
            </w:r>
            <w:proofErr w:type="spellStart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Yunsoo</w:t>
            </w:r>
            <w:proofErr w:type="spellEnd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, Lee</w:t>
            </w:r>
          </w:p>
          <w:p w14:paraId="779E4974" w14:textId="77777777" w:rsidR="00307C87" w:rsidRDefault="00307C87" w:rsidP="00A74F0C">
            <w:pPr>
              <w:wordWrap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0B689196" w14:textId="3D797585" w:rsidR="006E69A2" w:rsidRPr="00361D10" w:rsidRDefault="006E69A2" w:rsidP="006E69A2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External Reviewer </w:t>
            </w:r>
            <w:r w:rsidRPr="006E69A2">
              <w:rPr>
                <w:rFonts w:ascii="Times New Roman" w:hAnsi="Times New Roman" w:cs="Times New Roman"/>
                <w:bCs/>
                <w:sz w:val="23"/>
                <w:szCs w:val="23"/>
              </w:rPr>
              <w:t>(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2019, Fall), in the “Educational Technology Seminar” (On-campus/Graduate Course), </w:t>
            </w:r>
            <w:proofErr w:type="spellStart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Hanyang</w:t>
            </w:r>
            <w:proofErr w:type="spellEnd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University, Seoul, South Korea.</w:t>
            </w:r>
          </w:p>
          <w:p w14:paraId="45A5CFE1" w14:textId="77777777" w:rsidR="006E69A2" w:rsidRDefault="006E69A2" w:rsidP="006E69A2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Instructor: Dr. </w:t>
            </w:r>
            <w:proofErr w:type="spellStart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Yunsoo</w:t>
            </w:r>
            <w:proofErr w:type="spellEnd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, Lee</w:t>
            </w:r>
          </w:p>
          <w:p w14:paraId="20F499AD" w14:textId="7FA013E9" w:rsidR="006E69A2" w:rsidRPr="000412E1" w:rsidRDefault="006E69A2" w:rsidP="000412E1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i/>
                <w:iCs/>
                <w:sz w:val="23"/>
                <w:szCs w:val="23"/>
              </w:rPr>
            </w:pPr>
            <w:r w:rsidRPr="00571E78">
              <w:rPr>
                <w:rFonts w:ascii="Times New Roman" w:hAnsi="Times New Roman" w:cs="Times New Roman"/>
                <w:bCs/>
                <w:i/>
                <w:iCs/>
                <w:sz w:val="23"/>
                <w:szCs w:val="23"/>
              </w:rPr>
              <w:t>Role: Reviewing students e-learning courseware development and giving comments and feedback</w:t>
            </w:r>
          </w:p>
        </w:tc>
      </w:tr>
      <w:tr w:rsidR="00361D10" w:rsidRPr="00A06932" w14:paraId="7EEBCB67" w14:textId="77777777" w:rsidTr="000E2F4F">
        <w:tc>
          <w:tcPr>
            <w:tcW w:w="9016" w:type="dxa"/>
          </w:tcPr>
          <w:p w14:paraId="523D48DC" w14:textId="77777777" w:rsidR="007E642A" w:rsidRDefault="007E642A" w:rsidP="00A75E55">
            <w:pPr>
              <w:wordWrap/>
              <w:ind w:left="255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5E86F4FC" w14:textId="7AD1808B" w:rsidR="00361D10" w:rsidRPr="00361D10" w:rsidRDefault="00361D10" w:rsidP="00A75E55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361D10">
              <w:rPr>
                <w:rFonts w:ascii="Times New Roman" w:hAnsi="Times New Roman" w:cs="Times New Roman"/>
                <w:b/>
                <w:sz w:val="23"/>
                <w:szCs w:val="23"/>
              </w:rPr>
              <w:t>Social Science and Qualitative Inquiry</w:t>
            </w:r>
            <w:r w:rsidRPr="00361D10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(2019, Oc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tober </w:t>
            </w:r>
            <w:r w:rsidR="00200CC4">
              <w:rPr>
                <w:rFonts w:ascii="Times New Roman" w:hAnsi="Times New Roman" w:cs="Times New Roman"/>
                <w:bCs/>
                <w:sz w:val="23"/>
                <w:szCs w:val="23"/>
              </w:rPr>
              <w:t>31st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), in the “Educational Technology Seminar” (On-campus/</w:t>
            </w:r>
            <w:r w:rsidR="00CC26CD">
              <w:rPr>
                <w:rFonts w:ascii="Times New Roman" w:hAnsi="Times New Roman" w:cs="Times New Roman"/>
                <w:bCs/>
                <w:sz w:val="23"/>
                <w:szCs w:val="23"/>
              </w:rPr>
              <w:t>Graduate Course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), </w:t>
            </w:r>
            <w:proofErr w:type="spellStart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Hanyang</w:t>
            </w:r>
            <w:proofErr w:type="spellEnd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University, Seoul, South Korea.</w:t>
            </w:r>
          </w:p>
          <w:p w14:paraId="588EF221" w14:textId="5BC84EE7" w:rsidR="00BC0D9D" w:rsidRPr="00361D10" w:rsidRDefault="00A04F2E" w:rsidP="000412E1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Instructor: </w:t>
            </w:r>
            <w:r w:rsidR="00A4627C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Yunsoo</w:t>
            </w:r>
            <w:proofErr w:type="spellEnd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, Lee</w:t>
            </w:r>
          </w:p>
        </w:tc>
      </w:tr>
      <w:tr w:rsidR="00A75E55" w:rsidRPr="00A06932" w14:paraId="0DACEAA6" w14:textId="77777777" w:rsidTr="000E2F4F">
        <w:tc>
          <w:tcPr>
            <w:tcW w:w="9016" w:type="dxa"/>
          </w:tcPr>
          <w:p w14:paraId="06C30755" w14:textId="77777777" w:rsidR="00422353" w:rsidRDefault="00422353" w:rsidP="000412E1">
            <w:pPr>
              <w:wordWrap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072BCB34" w14:textId="662724FE" w:rsidR="00A75E55" w:rsidRPr="00A75E55" w:rsidRDefault="00A75E55" w:rsidP="00A75E55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Global Human Resource Management 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(2019, June 3</w:t>
            </w:r>
            <w:r w:rsidRPr="00A75E55">
              <w:rPr>
                <w:rFonts w:ascii="Times New Roman" w:hAnsi="Times New Roman" w:cs="Times New Roman"/>
                <w:bCs/>
                <w:sz w:val="23"/>
                <w:szCs w:val="23"/>
              </w:rPr>
              <w:t>rd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), in the “Managing and Developing Human Resources” (</w:t>
            </w:r>
            <w:r w:rsidR="009A5D85">
              <w:rPr>
                <w:rFonts w:ascii="Times New Roman" w:hAnsi="Times New Roman" w:cs="Times New Roman"/>
                <w:bCs/>
                <w:sz w:val="23"/>
                <w:szCs w:val="23"/>
              </w:rPr>
              <w:t>On-campus</w:t>
            </w:r>
            <w:r w:rsidR="00CC26CD">
              <w:rPr>
                <w:rFonts w:ascii="Times New Roman" w:hAnsi="Times New Roman" w:cs="Times New Roman"/>
                <w:bCs/>
                <w:sz w:val="23"/>
                <w:szCs w:val="23"/>
              </w:rPr>
              <w:t>, Undergraduate Course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)”, </w:t>
            </w:r>
            <w:r w:rsidR="00354252">
              <w:rPr>
                <w:rFonts w:ascii="Times New Roman" w:hAnsi="Times New Roman" w:cs="Times New Roman"/>
                <w:bCs/>
                <w:sz w:val="23"/>
                <w:szCs w:val="23"/>
              </w:rPr>
              <w:t>Incheon University, Incheon, South Korea.</w:t>
            </w:r>
          </w:p>
          <w:p w14:paraId="1798F169" w14:textId="0274F669" w:rsidR="00A04F2E" w:rsidRDefault="00A04F2E" w:rsidP="00A75E55">
            <w:pPr>
              <w:wordWrap/>
              <w:ind w:left="255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A04F2E">
              <w:rPr>
                <w:rFonts w:ascii="Times New Roman" w:hAnsi="Times New Roman" w:cs="Times New Roman"/>
                <w:bCs/>
                <w:sz w:val="23"/>
                <w:szCs w:val="23"/>
              </w:rPr>
              <w:t>Ins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t</w:t>
            </w:r>
            <w:r w:rsidRPr="00A04F2E">
              <w:rPr>
                <w:rFonts w:ascii="Times New Roman" w:hAnsi="Times New Roman" w:cs="Times New Roman"/>
                <w:bCs/>
                <w:sz w:val="23"/>
                <w:szCs w:val="23"/>
              </w:rPr>
              <w:t>ructor</w:t>
            </w:r>
            <w:r w:rsidRPr="00A4627C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: </w:t>
            </w:r>
            <w:r w:rsidR="00A4627C" w:rsidRPr="00A4627C">
              <w:rPr>
                <w:rFonts w:ascii="Times New Roman" w:hAnsi="Times New Roman" w:cs="Times New Roman"/>
                <w:bCs/>
                <w:sz w:val="23"/>
                <w:szCs w:val="23"/>
              </w:rPr>
              <w:t>Dr.</w:t>
            </w:r>
            <w:r w:rsidR="00A4627C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  <w:proofErr w:type="spellStart"/>
            <w:r w:rsidRPr="00A04F2E">
              <w:rPr>
                <w:rFonts w:ascii="Times New Roman" w:hAnsi="Times New Roman" w:cs="Times New Roman"/>
                <w:bCs/>
                <w:sz w:val="23"/>
                <w:szCs w:val="23"/>
              </w:rPr>
              <w:t>Taejun</w:t>
            </w:r>
            <w:proofErr w:type="spellEnd"/>
            <w:r w:rsidRPr="00A04F2E">
              <w:rPr>
                <w:rFonts w:ascii="Times New Roman" w:hAnsi="Times New Roman" w:cs="Times New Roman"/>
                <w:bCs/>
                <w:sz w:val="23"/>
                <w:szCs w:val="23"/>
              </w:rPr>
              <w:t>, Cho</w:t>
            </w:r>
          </w:p>
          <w:p w14:paraId="0CC571D7" w14:textId="3B506E01" w:rsidR="00A75E55" w:rsidRPr="00A75E55" w:rsidRDefault="00A04F2E" w:rsidP="00A75E55">
            <w:pPr>
              <w:wordWrap/>
              <w:ind w:left="255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</w:p>
        </w:tc>
      </w:tr>
      <w:tr w:rsidR="00A75E55" w:rsidRPr="00A06932" w14:paraId="7FDA7254" w14:textId="77777777" w:rsidTr="000E2F4F">
        <w:tc>
          <w:tcPr>
            <w:tcW w:w="9016" w:type="dxa"/>
          </w:tcPr>
          <w:p w14:paraId="4F014C57" w14:textId="51B29B3F" w:rsidR="00A75E55" w:rsidRPr="00BC3A1C" w:rsidRDefault="00A75E55" w:rsidP="00A74F0C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A75E55">
              <w:rPr>
                <w:rFonts w:ascii="Times New Roman" w:hAnsi="Times New Roman" w:cs="Times New Roman"/>
                <w:b/>
                <w:sz w:val="23"/>
                <w:szCs w:val="23"/>
              </w:rPr>
              <w:t>Qualitative Research Synthesis: Meta-Ethnography</w:t>
            </w: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  <w:r w:rsidRPr="00A75E55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(2019, May </w:t>
            </w:r>
            <w:r w:rsidR="00911668" w:rsidRPr="00A75E55">
              <w:rPr>
                <w:rFonts w:ascii="Times New Roman" w:hAnsi="Times New Roman" w:cs="Times New Roman"/>
                <w:bCs/>
                <w:sz w:val="23"/>
                <w:szCs w:val="23"/>
              </w:rPr>
              <w:t>23rd</w:t>
            </w:r>
            <w:r w:rsidRPr="00A75E55">
              <w:rPr>
                <w:rFonts w:ascii="Times New Roman" w:hAnsi="Times New Roman" w:cs="Times New Roman"/>
                <w:bCs/>
                <w:sz w:val="23"/>
                <w:szCs w:val="23"/>
              </w:rPr>
              <w:t>)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. Presentation</w:t>
            </w: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at the</w:t>
            </w:r>
            <w:r w:rsidR="00EF4F83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2nd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doctoral colloquium, </w:t>
            </w:r>
            <w:r w:rsidR="00EF4F83">
              <w:rPr>
                <w:rFonts w:ascii="Times New Roman" w:hAnsi="Times New Roman" w:cs="Times New Roman"/>
                <w:bCs/>
                <w:sz w:val="23"/>
                <w:szCs w:val="23"/>
              </w:rPr>
              <w:t>Research Institute for HRD Policy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, Korea University</w:t>
            </w:r>
            <w:r w:rsidR="00EF4F83">
              <w:rPr>
                <w:rFonts w:ascii="Times New Roman" w:hAnsi="Times New Roman" w:cs="Times New Roman"/>
                <w:bCs/>
                <w:sz w:val="23"/>
                <w:szCs w:val="23"/>
              </w:rPr>
              <w:t>, Seoul, South Korea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.</w:t>
            </w:r>
            <w:r w:rsidR="00CC26CD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 </w:t>
            </w:r>
          </w:p>
        </w:tc>
      </w:tr>
      <w:tr w:rsidR="0085009B" w:rsidRPr="00A06932" w14:paraId="08962F8D" w14:textId="77777777" w:rsidTr="000E2F4F">
        <w:tc>
          <w:tcPr>
            <w:tcW w:w="9016" w:type="dxa"/>
          </w:tcPr>
          <w:p w14:paraId="14C9462F" w14:textId="60849984" w:rsidR="00A04F2E" w:rsidRPr="00A06932" w:rsidRDefault="00A04F2E" w:rsidP="00A74F0C">
            <w:pPr>
              <w:wordWrap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14:paraId="03C8C94F" w14:textId="740D13EE" w:rsidR="00793674" w:rsidRPr="00BC0D9D" w:rsidRDefault="00BC0D9D" w:rsidP="00BC0D9D">
      <w:pPr>
        <w:wordWrap/>
        <w:spacing w:after="0" w:line="240" w:lineRule="auto"/>
        <w:jc w:val="center"/>
        <w:rPr>
          <w:rFonts w:ascii="Times New Roman"/>
          <w:b/>
          <w:bCs/>
          <w:kern w:val="0"/>
          <w:sz w:val="23"/>
          <w:szCs w:val="23"/>
          <w:lang w:val="de-DE"/>
        </w:rPr>
      </w:pPr>
      <w:r w:rsidRPr="00BC0D9D">
        <w:rPr>
          <w:rFonts w:ascii="Times New Roman"/>
          <w:b/>
          <w:bCs/>
          <w:kern w:val="0"/>
          <w:sz w:val="23"/>
          <w:szCs w:val="23"/>
          <w:lang w:val="de-DE"/>
        </w:rPr>
        <w:t>CONSULTING &amp; TRAIN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D208E" w:rsidRPr="00A06932" w14:paraId="60E5F0F2" w14:textId="77777777" w:rsidTr="00793674">
        <w:tc>
          <w:tcPr>
            <w:tcW w:w="9016" w:type="dxa"/>
            <w:shd w:val="clear" w:color="auto" w:fill="auto"/>
          </w:tcPr>
          <w:p w14:paraId="2D710B88" w14:textId="77777777" w:rsidR="009A73D8" w:rsidRDefault="009A73D8" w:rsidP="00361CF2">
            <w:pPr>
              <w:wordWrap/>
              <w:ind w:left="255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09FE22FD" w14:textId="7B5600FE" w:rsidR="00CD208E" w:rsidRDefault="00CD208E" w:rsidP="00361CF2">
            <w:pPr>
              <w:wordWrap/>
              <w:ind w:left="255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Human Resource Development Consultant, </w:t>
            </w:r>
            <w:r w:rsidRPr="00CD208E">
              <w:rPr>
                <w:rFonts w:ascii="Times New Roman" w:hAnsi="Times New Roman" w:cs="Times New Roman"/>
                <w:bCs/>
                <w:sz w:val="23"/>
                <w:szCs w:val="23"/>
              </w:rPr>
              <w:t>Korea Institute of Human Resources Development in Science and Technology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, Cheongju, </w:t>
            </w:r>
            <w:proofErr w:type="spellStart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Chungbuk</w:t>
            </w:r>
            <w:proofErr w:type="spellEnd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, South Korea, August–</w:t>
            </w:r>
            <w:proofErr w:type="gramStart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October,</w:t>
            </w:r>
            <w:proofErr w:type="gramEnd"/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2020</w:t>
            </w:r>
          </w:p>
          <w:p w14:paraId="6E8352BA" w14:textId="48E09F44" w:rsidR="00CD208E" w:rsidRDefault="00CD208E" w:rsidP="00CD208E">
            <w:pPr>
              <w:pStyle w:val="ListParagraph"/>
              <w:numPr>
                <w:ilvl w:val="0"/>
                <w:numId w:val="24"/>
              </w:numPr>
              <w:wordWrap/>
              <w:ind w:leftChars="0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Analy</w:t>
            </w:r>
            <w:r w:rsidR="007326E4">
              <w:rPr>
                <w:rFonts w:ascii="Times New Roman" w:hAnsi="Times New Roman" w:cs="Times New Roman"/>
                <w:bCs/>
                <w:sz w:val="23"/>
                <w:szCs w:val="23"/>
              </w:rPr>
              <w:t>zed</w:t>
            </w: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the current HRD trend</w:t>
            </w:r>
          </w:p>
          <w:p w14:paraId="6C4AD1A9" w14:textId="5094D35D" w:rsidR="007326E4" w:rsidRDefault="007326E4" w:rsidP="00CD208E">
            <w:pPr>
              <w:pStyle w:val="ListParagraph"/>
              <w:numPr>
                <w:ilvl w:val="0"/>
                <w:numId w:val="24"/>
              </w:numPr>
              <w:wordWrap/>
              <w:ind w:leftChars="0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Analyzed the trend of research and practice in online learner-centered instruction</w:t>
            </w:r>
          </w:p>
          <w:p w14:paraId="2F72C46A" w14:textId="484EE6C5" w:rsidR="00CD208E" w:rsidRPr="007326E4" w:rsidRDefault="007326E4" w:rsidP="007326E4">
            <w:pPr>
              <w:pStyle w:val="ListParagraph"/>
              <w:numPr>
                <w:ilvl w:val="0"/>
                <w:numId w:val="24"/>
              </w:numPr>
              <w:wordWrap/>
              <w:ind w:leftChars="0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</w:rPr>
              <w:t>Designed an instructional model for online learner-centered instruction</w:t>
            </w:r>
          </w:p>
        </w:tc>
      </w:tr>
      <w:tr w:rsidR="00793674" w:rsidRPr="00A06932" w14:paraId="3FA0B0E6" w14:textId="77777777" w:rsidTr="00793674">
        <w:tc>
          <w:tcPr>
            <w:tcW w:w="9016" w:type="dxa"/>
            <w:shd w:val="clear" w:color="auto" w:fill="auto"/>
          </w:tcPr>
          <w:p w14:paraId="256C8EC0" w14:textId="77777777" w:rsidR="00BC0D9D" w:rsidRDefault="00BC0D9D" w:rsidP="00361CF2">
            <w:pPr>
              <w:wordWrap/>
              <w:ind w:left="255"/>
              <w:jc w:val="left"/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  <w:p w14:paraId="75145C61" w14:textId="09158949" w:rsidR="00A75E55" w:rsidRDefault="00F41FE3" w:rsidP="00CD208E">
            <w:pPr>
              <w:wordWrap/>
              <w:ind w:left="255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Lecturer</w:t>
            </w:r>
            <w:r w:rsidR="00361CF2">
              <w:rPr>
                <w:rFonts w:ascii="Times New Roman" w:hAnsi="Times New Roman" w:cs="Times New Roman"/>
                <w:b/>
                <w:sz w:val="23"/>
                <w:szCs w:val="23"/>
              </w:rPr>
              <w:t>,</w:t>
            </w:r>
            <w:r w:rsidR="00361CF2" w:rsidRPr="00361CF2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</w:t>
            </w:r>
            <w:r w:rsidR="00361CF2">
              <w:rPr>
                <w:rFonts w:ascii="Times New Roman" w:hAnsi="Times New Roman" w:cs="Times New Roman"/>
                <w:bCs/>
                <w:sz w:val="23"/>
                <w:szCs w:val="23"/>
              </w:rPr>
              <w:t>Korean Productivity Center (</w:t>
            </w:r>
            <w:r w:rsidR="00361CF2" w:rsidRPr="00361CF2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K</w:t>
            </w:r>
            <w:r w:rsidR="00361CF2" w:rsidRPr="00361CF2">
              <w:rPr>
                <w:rFonts w:ascii="Times New Roman" w:hAnsi="Times New Roman" w:cs="Times New Roman"/>
                <w:bCs/>
                <w:sz w:val="23"/>
                <w:szCs w:val="23"/>
              </w:rPr>
              <w:t>PC</w:t>
            </w:r>
            <w:r w:rsidR="00361CF2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), </w:t>
            </w:r>
            <w:r w:rsidR="00361CF2"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Seoul, South Korea, </w:t>
            </w:r>
            <w:proofErr w:type="gramStart"/>
            <w:r w:rsidR="00361CF2" w:rsidRPr="00A06932">
              <w:rPr>
                <w:rFonts w:ascii="Times New Roman" w:hAnsi="Times New Roman" w:cs="Times New Roman"/>
                <w:sz w:val="23"/>
                <w:szCs w:val="23"/>
              </w:rPr>
              <w:t>J</w:t>
            </w:r>
            <w:r w:rsidR="00361CF2">
              <w:rPr>
                <w:rFonts w:ascii="Times New Roman" w:hAnsi="Times New Roman" w:cs="Times New Roman"/>
                <w:sz w:val="23"/>
                <w:szCs w:val="23"/>
              </w:rPr>
              <w:t>une</w:t>
            </w:r>
            <w:r w:rsidR="00684BF0">
              <w:rPr>
                <w:rFonts w:ascii="Times New Roman" w:hAnsi="Times New Roman" w:cs="Times New Roman"/>
                <w:sz w:val="23"/>
                <w:szCs w:val="23"/>
              </w:rPr>
              <w:t>,</w:t>
            </w:r>
            <w:proofErr w:type="gramEnd"/>
            <w:r w:rsidR="00361CF2"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20</w:t>
            </w:r>
            <w:r w:rsidR="00361CF2">
              <w:rPr>
                <w:rFonts w:ascii="Times New Roman" w:hAnsi="Times New Roman" w:cs="Times New Roman"/>
                <w:sz w:val="23"/>
                <w:szCs w:val="23"/>
              </w:rPr>
              <w:t>20.</w:t>
            </w:r>
            <w:r w:rsidR="00361CF2" w:rsidRPr="00A06932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  <w:p w14:paraId="7F42C586" w14:textId="3365D219" w:rsidR="00F41FE3" w:rsidRPr="00F41FE3" w:rsidRDefault="00F41FE3" w:rsidP="00F41FE3">
            <w:pPr>
              <w:pStyle w:val="ListParagraph"/>
              <w:numPr>
                <w:ilvl w:val="0"/>
                <w:numId w:val="25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F41FE3">
              <w:rPr>
                <w:rFonts w:ascii="Times New Roman" w:hAnsi="Times New Roman" w:cs="Times New Roman"/>
                <w:sz w:val="23"/>
                <w:szCs w:val="23"/>
              </w:rPr>
              <w:t>2020 Association of Talent Development (ATD) Virtual Conference Debriefing</w:t>
            </w:r>
          </w:p>
        </w:tc>
      </w:tr>
    </w:tbl>
    <w:p w14:paraId="5EDE40A8" w14:textId="77777777" w:rsidR="001C534F" w:rsidRDefault="001C534F" w:rsidP="003462F2">
      <w:pPr>
        <w:wordWrap/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CEBBB86" w14:textId="0344D051" w:rsidR="00446C6D" w:rsidRDefault="006E2983" w:rsidP="001E6DF7">
      <w:pPr>
        <w:wordWrap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ROFESSIONAL </w:t>
      </w:r>
      <w:r w:rsidR="009A102E" w:rsidRPr="00A06932">
        <w:rPr>
          <w:rFonts w:ascii="Times New Roman" w:hAnsi="Times New Roman" w:cs="Times New Roman"/>
          <w:b/>
          <w:sz w:val="24"/>
        </w:rPr>
        <w:t>CERTIFICATES</w:t>
      </w:r>
    </w:p>
    <w:p w14:paraId="79FAF125" w14:textId="77777777" w:rsidR="00A1062F" w:rsidRPr="00A06932" w:rsidRDefault="00A1062F" w:rsidP="001E6DF7">
      <w:pPr>
        <w:wordWrap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9A102E" w:rsidRPr="00A06932" w14:paraId="25E25A44" w14:textId="77777777" w:rsidTr="00E20C92">
        <w:tc>
          <w:tcPr>
            <w:tcW w:w="9016" w:type="dxa"/>
          </w:tcPr>
          <w:p w14:paraId="2996CF52" w14:textId="3CAC94B2" w:rsidR="009A102E" w:rsidRPr="00F62805" w:rsidRDefault="009A102E" w:rsidP="00F62805">
            <w:pPr>
              <w:pStyle w:val="ListParagraph"/>
              <w:numPr>
                <w:ilvl w:val="0"/>
                <w:numId w:val="21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bookmarkStart w:id="3" w:name="_Hlk48160539"/>
            <w:r w:rsidRPr="00F62805">
              <w:rPr>
                <w:rFonts w:ascii="Times New Roman" w:hAnsi="Times New Roman" w:cs="Times New Roman"/>
                <w:b/>
                <w:sz w:val="22"/>
              </w:rPr>
              <w:t>College Teaching Certificate</w:t>
            </w:r>
            <w:r w:rsidRPr="00F62805">
              <w:rPr>
                <w:rFonts w:ascii="Times New Roman" w:hAnsi="Times New Roman" w:cs="Times New Roman"/>
                <w:sz w:val="22"/>
              </w:rPr>
              <w:t xml:space="preserve">, College of Education and Human Development, </w:t>
            </w:r>
            <w:r w:rsidRPr="00F62805">
              <w:rPr>
                <w:rFonts w:ascii="Times New Roman" w:hAnsi="Times New Roman" w:cs="Times New Roman"/>
                <w:sz w:val="23"/>
                <w:szCs w:val="23"/>
              </w:rPr>
              <w:t>Texas A&amp;M University,</w:t>
            </w:r>
            <w:r w:rsidR="00D02354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F62805">
              <w:rPr>
                <w:rFonts w:ascii="Times New Roman" w:hAnsi="Times New Roman" w:cs="Times New Roman"/>
                <w:sz w:val="22"/>
              </w:rPr>
              <w:t>20</w:t>
            </w:r>
            <w:r w:rsidR="00E5606D">
              <w:rPr>
                <w:rFonts w:ascii="Times New Roman" w:hAnsi="Times New Roman" w:cs="Times New Roman"/>
                <w:sz w:val="22"/>
              </w:rPr>
              <w:t>20</w:t>
            </w:r>
          </w:p>
          <w:p w14:paraId="46045CB5" w14:textId="77777777" w:rsidR="009A102E" w:rsidRPr="00F62805" w:rsidRDefault="009A102E" w:rsidP="00F62805">
            <w:pPr>
              <w:pStyle w:val="ListParagraph"/>
              <w:numPr>
                <w:ilvl w:val="0"/>
                <w:numId w:val="21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F62805">
              <w:rPr>
                <w:rFonts w:ascii="Times New Roman" w:hAnsi="Times New Roman" w:cs="Times New Roman"/>
                <w:b/>
                <w:sz w:val="22"/>
              </w:rPr>
              <w:t>Engineer Information Processing</w:t>
            </w:r>
            <w:r w:rsidRPr="00F62805">
              <w:rPr>
                <w:rFonts w:ascii="Times New Roman" w:hAnsi="Times New Roman" w:cs="Times New Roman"/>
                <w:sz w:val="22"/>
              </w:rPr>
              <w:t>, Ministry of Science and ICT, South Korea, 2013</w:t>
            </w:r>
          </w:p>
          <w:p w14:paraId="16959E71" w14:textId="77777777" w:rsidR="009A102E" w:rsidRPr="00F62805" w:rsidRDefault="009A102E" w:rsidP="00F62805">
            <w:pPr>
              <w:pStyle w:val="ListParagraph"/>
              <w:numPr>
                <w:ilvl w:val="0"/>
                <w:numId w:val="21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F62805">
              <w:rPr>
                <w:rFonts w:ascii="Times New Roman" w:hAnsi="Times New Roman" w:cs="Times New Roman"/>
                <w:b/>
                <w:sz w:val="23"/>
                <w:szCs w:val="23"/>
              </w:rPr>
              <w:t>E-learning Specialist</w:t>
            </w:r>
            <w:r w:rsidRPr="00F62805">
              <w:rPr>
                <w:rFonts w:ascii="Times New Roman" w:hAnsi="Times New Roman" w:cs="Times New Roman"/>
                <w:sz w:val="23"/>
                <w:szCs w:val="23"/>
              </w:rPr>
              <w:t xml:space="preserve">, </w:t>
            </w:r>
            <w:r w:rsidRPr="00F62805">
              <w:rPr>
                <w:rFonts w:ascii="Times New Roman" w:hAnsi="Times New Roman" w:cs="Times New Roman"/>
                <w:sz w:val="22"/>
              </w:rPr>
              <w:t>Korea U-learning Association, South Korea, 2010</w:t>
            </w:r>
          </w:p>
          <w:p w14:paraId="0F1EA666" w14:textId="6FC1D350" w:rsidR="00604244" w:rsidRPr="00F62805" w:rsidRDefault="009A102E" w:rsidP="00F62805">
            <w:pPr>
              <w:pStyle w:val="ListParagraph"/>
              <w:numPr>
                <w:ilvl w:val="0"/>
                <w:numId w:val="21"/>
              </w:numPr>
              <w:wordWrap/>
              <w:ind w:leftChars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F62805">
              <w:rPr>
                <w:rFonts w:ascii="Times New Roman" w:hAnsi="Times New Roman" w:cs="Times New Roman"/>
                <w:b/>
                <w:sz w:val="23"/>
                <w:szCs w:val="23"/>
              </w:rPr>
              <w:t>Secondary School Teaching Certificate</w:t>
            </w:r>
            <w:r w:rsidRPr="00F62805">
              <w:rPr>
                <w:rFonts w:ascii="Times New Roman" w:hAnsi="Times New Roman" w:cs="Times New Roman"/>
                <w:sz w:val="23"/>
                <w:szCs w:val="23"/>
              </w:rPr>
              <w:t xml:space="preserve">, </w:t>
            </w:r>
            <w:proofErr w:type="spellStart"/>
            <w:r w:rsidRPr="00F62805">
              <w:rPr>
                <w:rFonts w:ascii="Times New Roman" w:hAnsi="Times New Roman" w:cs="Times New Roman"/>
                <w:sz w:val="22"/>
              </w:rPr>
              <w:t>Inha</w:t>
            </w:r>
            <w:proofErr w:type="spellEnd"/>
            <w:r w:rsidRPr="00F62805">
              <w:rPr>
                <w:rFonts w:ascii="Times New Roman" w:hAnsi="Times New Roman" w:cs="Times New Roman"/>
                <w:sz w:val="22"/>
              </w:rPr>
              <w:t xml:space="preserve"> University, South Korea, 2009</w:t>
            </w:r>
            <w:bookmarkEnd w:id="3"/>
          </w:p>
        </w:tc>
      </w:tr>
    </w:tbl>
    <w:p w14:paraId="1F54E5B1" w14:textId="77777777" w:rsidR="000E52CD" w:rsidRDefault="000E52CD" w:rsidP="009A73D8">
      <w:pPr>
        <w:widowControl/>
        <w:wordWrap/>
        <w:autoSpaceDE/>
        <w:autoSpaceDN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14:paraId="7BA0EBEB" w14:textId="08C2416F" w:rsidR="00457278" w:rsidRDefault="00224F4E" w:rsidP="009A73D8">
      <w:pPr>
        <w:widowControl/>
        <w:wordWrap/>
        <w:autoSpaceDE/>
        <w:autoSpaceDN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A06932">
        <w:rPr>
          <w:rFonts w:ascii="Times New Roman" w:hAnsi="Times New Roman" w:cs="Times New Roman"/>
          <w:b/>
          <w:sz w:val="24"/>
        </w:rPr>
        <w:lastRenderedPageBreak/>
        <w:t>DEPARTMENT</w:t>
      </w:r>
      <w:r w:rsidR="00F114DB" w:rsidRPr="00A06932">
        <w:rPr>
          <w:rFonts w:ascii="Times New Roman" w:hAnsi="Times New Roman" w:cs="Times New Roman"/>
          <w:b/>
          <w:sz w:val="24"/>
        </w:rPr>
        <w:t xml:space="preserve"> &amp; DISCIPLINE </w:t>
      </w:r>
      <w:r w:rsidR="00576221" w:rsidRPr="00A06932">
        <w:rPr>
          <w:rFonts w:ascii="Times New Roman" w:hAnsi="Times New Roman" w:cs="Times New Roman"/>
          <w:b/>
          <w:sz w:val="24"/>
        </w:rPr>
        <w:t>SERVICE</w:t>
      </w:r>
    </w:p>
    <w:p w14:paraId="0C35CFB9" w14:textId="77777777" w:rsidR="00A1062F" w:rsidRPr="00A06932" w:rsidRDefault="00A1062F" w:rsidP="00DB1995">
      <w:pPr>
        <w:widowControl/>
        <w:wordWrap/>
        <w:autoSpaceDE/>
        <w:autoSpaceDN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14:paraId="6AF47F43" w14:textId="470C7366" w:rsidR="00F616EF" w:rsidRDefault="00F616EF" w:rsidP="00F51AE6">
      <w:pPr>
        <w:pStyle w:val="ListParagraph"/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b/>
          <w:sz w:val="23"/>
          <w:szCs w:val="23"/>
        </w:rPr>
      </w:pPr>
      <w:r w:rsidRPr="00F616EF">
        <w:rPr>
          <w:rFonts w:ascii="Times New Roman" w:hAnsi="Times New Roman" w:cs="Times New Roman"/>
          <w:b/>
          <w:sz w:val="23"/>
          <w:szCs w:val="23"/>
        </w:rPr>
        <w:t>Journal Editorial Board</w:t>
      </w:r>
      <w:r>
        <w:rPr>
          <w:rFonts w:ascii="Times New Roman" w:hAnsi="Times New Roman" w:cs="Times New Roman"/>
          <w:b/>
          <w:sz w:val="23"/>
          <w:szCs w:val="23"/>
        </w:rPr>
        <w:t xml:space="preserve"> Membership</w:t>
      </w:r>
    </w:p>
    <w:p w14:paraId="0D27956B" w14:textId="40CE351B" w:rsidR="00F616EF" w:rsidRPr="006A0367" w:rsidRDefault="00F616EF" w:rsidP="00F616EF">
      <w:pPr>
        <w:pStyle w:val="ListParagraph"/>
        <w:widowControl/>
        <w:numPr>
          <w:ilvl w:val="1"/>
          <w:numId w:val="6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Human Resource Development Review</w:t>
      </w:r>
    </w:p>
    <w:p w14:paraId="41D8120B" w14:textId="77777777" w:rsidR="006A0367" w:rsidRPr="00F616EF" w:rsidRDefault="006A0367" w:rsidP="006A0367">
      <w:pPr>
        <w:pStyle w:val="ListParagraph"/>
        <w:widowControl/>
        <w:shd w:val="clear" w:color="auto" w:fill="FFFFFF"/>
        <w:wordWrap/>
        <w:autoSpaceDE/>
        <w:autoSpaceDN/>
        <w:spacing w:after="0" w:line="240" w:lineRule="auto"/>
        <w:ind w:leftChars="0" w:left="1440"/>
        <w:jc w:val="left"/>
        <w:rPr>
          <w:rFonts w:ascii="Times New Roman" w:hAnsi="Times New Roman" w:cs="Times New Roman"/>
          <w:b/>
          <w:sz w:val="23"/>
          <w:szCs w:val="23"/>
        </w:rPr>
      </w:pPr>
    </w:p>
    <w:p w14:paraId="0586334F" w14:textId="79271243" w:rsidR="00EE4D6B" w:rsidRPr="000634AC" w:rsidRDefault="00EE4D6B" w:rsidP="00F51AE6">
      <w:pPr>
        <w:pStyle w:val="ListParagraph"/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bCs/>
          <w:sz w:val="23"/>
          <w:szCs w:val="23"/>
        </w:rPr>
      </w:pPr>
      <w:r w:rsidRPr="00A06932">
        <w:rPr>
          <w:rFonts w:ascii="Times New Roman" w:hAnsi="Times New Roman" w:cs="Times New Roman"/>
          <w:b/>
          <w:sz w:val="23"/>
          <w:szCs w:val="23"/>
        </w:rPr>
        <w:t xml:space="preserve">Journal </w:t>
      </w:r>
      <w:r w:rsidR="00457278" w:rsidRPr="00A06932">
        <w:rPr>
          <w:rFonts w:ascii="Times New Roman" w:hAnsi="Times New Roman" w:cs="Times New Roman"/>
          <w:b/>
          <w:sz w:val="23"/>
          <w:szCs w:val="23"/>
        </w:rPr>
        <w:t>Reviewer</w:t>
      </w:r>
      <w:r w:rsidR="00B7199D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B7199D" w:rsidRPr="00B7199D">
        <w:rPr>
          <w:rFonts w:ascii="Times New Roman" w:hAnsi="Times New Roman" w:cs="Times New Roman"/>
          <w:bCs/>
          <w:sz w:val="23"/>
          <w:szCs w:val="23"/>
        </w:rPr>
        <w:t>(</w:t>
      </w:r>
      <w:r w:rsidR="00B7199D">
        <w:rPr>
          <w:rFonts w:ascii="Times New Roman" w:hAnsi="Times New Roman" w:cs="Times New Roman"/>
          <w:bCs/>
          <w:sz w:val="23"/>
          <w:szCs w:val="23"/>
        </w:rPr>
        <w:t xml:space="preserve">listed only </w:t>
      </w:r>
      <w:r w:rsidR="00B7199D" w:rsidRPr="00B7199D">
        <w:rPr>
          <w:rFonts w:ascii="Times New Roman" w:hAnsi="Times New Roman" w:cs="Times New Roman"/>
          <w:bCs/>
          <w:sz w:val="23"/>
          <w:szCs w:val="23"/>
        </w:rPr>
        <w:t>a</w:t>
      </w:r>
      <w:r w:rsidR="000634AC" w:rsidRPr="000634AC">
        <w:rPr>
          <w:rFonts w:ascii="Times New Roman" w:hAnsi="Times New Roman" w:cs="Times New Roman"/>
          <w:bCs/>
          <w:sz w:val="23"/>
          <w:szCs w:val="23"/>
        </w:rPr>
        <w:t>ctually performed a reviewer role</w:t>
      </w:r>
      <w:r w:rsidR="00B7199D">
        <w:rPr>
          <w:rFonts w:ascii="Times New Roman" w:hAnsi="Times New Roman" w:cs="Times New Roman"/>
          <w:bCs/>
          <w:sz w:val="23"/>
          <w:szCs w:val="23"/>
        </w:rPr>
        <w:t>)</w:t>
      </w:r>
    </w:p>
    <w:p w14:paraId="1333FF3C" w14:textId="34363059" w:rsidR="000634AC" w:rsidRDefault="000634AC" w:rsidP="000634AC">
      <w:pPr>
        <w:pStyle w:val="ListParagraph"/>
        <w:widowControl/>
        <w:numPr>
          <w:ilvl w:val="1"/>
          <w:numId w:val="6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Entrepreneurship Theory &amp; Practice</w:t>
      </w:r>
    </w:p>
    <w:p w14:paraId="5F96E209" w14:textId="280CEEDB" w:rsidR="000634AC" w:rsidRPr="000634AC" w:rsidRDefault="000634AC" w:rsidP="000634AC">
      <w:pPr>
        <w:pStyle w:val="ListParagraph"/>
        <w:widowControl/>
        <w:numPr>
          <w:ilvl w:val="1"/>
          <w:numId w:val="6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Journal of Small Business Management</w:t>
      </w:r>
    </w:p>
    <w:p w14:paraId="1DE2FCE7" w14:textId="77777777" w:rsidR="000634AC" w:rsidRDefault="000634AC" w:rsidP="000634AC">
      <w:pPr>
        <w:pStyle w:val="ListParagraph"/>
        <w:widowControl/>
        <w:numPr>
          <w:ilvl w:val="1"/>
          <w:numId w:val="6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Gender, Work and Organization</w:t>
      </w:r>
    </w:p>
    <w:p w14:paraId="2833C078" w14:textId="2916AA5A" w:rsidR="007835D0" w:rsidRDefault="007835D0" w:rsidP="00514843">
      <w:pPr>
        <w:pStyle w:val="ListParagraph"/>
        <w:widowControl/>
        <w:numPr>
          <w:ilvl w:val="1"/>
          <w:numId w:val="6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en and Masculinities</w:t>
      </w:r>
    </w:p>
    <w:p w14:paraId="65920726" w14:textId="7C0394E8" w:rsidR="00604BDE" w:rsidRPr="00604BDE" w:rsidRDefault="00604BDE" w:rsidP="00604BDE">
      <w:pPr>
        <w:pStyle w:val="ListParagraph"/>
        <w:widowControl/>
        <w:numPr>
          <w:ilvl w:val="1"/>
          <w:numId w:val="6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 w:rsidRPr="00514843">
        <w:rPr>
          <w:rFonts w:ascii="Times New Roman" w:hAnsi="Times New Roman" w:cs="Times New Roman"/>
          <w:sz w:val="23"/>
          <w:szCs w:val="23"/>
        </w:rPr>
        <w:t>Human Resource Development Review</w:t>
      </w:r>
    </w:p>
    <w:p w14:paraId="6F7D4EE5" w14:textId="631A9F21" w:rsidR="00407F0A" w:rsidRDefault="00407F0A" w:rsidP="00514843">
      <w:pPr>
        <w:pStyle w:val="ListParagraph"/>
        <w:widowControl/>
        <w:numPr>
          <w:ilvl w:val="1"/>
          <w:numId w:val="6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he Journal of Training and Development (Korean Journal)</w:t>
      </w:r>
    </w:p>
    <w:p w14:paraId="683D47D0" w14:textId="77777777" w:rsidR="001C59D0" w:rsidRPr="001C59D0" w:rsidRDefault="001C59D0" w:rsidP="001C59D0">
      <w:pPr>
        <w:pStyle w:val="ListParagraph"/>
        <w:widowControl/>
        <w:shd w:val="clear" w:color="auto" w:fill="FFFFFF"/>
        <w:wordWrap/>
        <w:autoSpaceDE/>
        <w:autoSpaceDN/>
        <w:spacing w:after="0" w:line="240" w:lineRule="auto"/>
        <w:ind w:leftChars="0" w:left="760"/>
        <w:jc w:val="left"/>
        <w:rPr>
          <w:rFonts w:ascii="Times New Roman" w:hAnsi="Times New Roman" w:cs="Times New Roman"/>
          <w:sz w:val="23"/>
          <w:szCs w:val="23"/>
        </w:rPr>
      </w:pPr>
    </w:p>
    <w:p w14:paraId="559C7CA0" w14:textId="55EC6075" w:rsidR="00EE4D6B" w:rsidRPr="00A06932" w:rsidRDefault="00EE4D6B" w:rsidP="00F51AE6">
      <w:pPr>
        <w:pStyle w:val="ListParagraph"/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 w:rsidRPr="00A06932">
        <w:rPr>
          <w:rFonts w:ascii="Times New Roman" w:hAnsi="Times New Roman" w:cs="Times New Roman"/>
          <w:b/>
          <w:sz w:val="23"/>
          <w:szCs w:val="23"/>
        </w:rPr>
        <w:t xml:space="preserve">Conference </w:t>
      </w:r>
      <w:r w:rsidR="00457278" w:rsidRPr="00A06932">
        <w:rPr>
          <w:rFonts w:ascii="Times New Roman" w:hAnsi="Times New Roman" w:cs="Times New Roman"/>
          <w:b/>
          <w:sz w:val="23"/>
          <w:szCs w:val="23"/>
        </w:rPr>
        <w:t>Reviewer</w:t>
      </w:r>
      <w:r w:rsidR="00457278" w:rsidRPr="00A06932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7C9517DB" w14:textId="79A54D89" w:rsidR="00457278" w:rsidRPr="00514843" w:rsidRDefault="00457278" w:rsidP="00514843">
      <w:pPr>
        <w:pStyle w:val="ListParagraph"/>
        <w:widowControl/>
        <w:numPr>
          <w:ilvl w:val="1"/>
          <w:numId w:val="6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 w:rsidRPr="00514843">
        <w:rPr>
          <w:rFonts w:ascii="Times New Roman" w:hAnsi="Times New Roman" w:cs="Times New Roman"/>
          <w:sz w:val="23"/>
          <w:szCs w:val="23"/>
        </w:rPr>
        <w:t>Midwest Academy of Management Annual Meeting, 2018</w:t>
      </w:r>
    </w:p>
    <w:p w14:paraId="7EC131DA" w14:textId="6F65E9B4" w:rsidR="00457278" w:rsidRPr="00514843" w:rsidRDefault="00457278" w:rsidP="00514843">
      <w:pPr>
        <w:pStyle w:val="ListParagraph"/>
        <w:widowControl/>
        <w:numPr>
          <w:ilvl w:val="1"/>
          <w:numId w:val="6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 w:rsidRPr="00514843">
        <w:rPr>
          <w:rFonts w:ascii="Times New Roman" w:hAnsi="Times New Roman" w:cs="Times New Roman"/>
          <w:sz w:val="23"/>
          <w:szCs w:val="23"/>
        </w:rPr>
        <w:t>International, Global and Cross-Cultural Issues Track, Academy of Human Resource Development Conference in the Americas, 2015-2018</w:t>
      </w:r>
    </w:p>
    <w:p w14:paraId="54A27DCB" w14:textId="33C38797" w:rsidR="00457278" w:rsidRPr="00514843" w:rsidRDefault="00457278" w:rsidP="00514843">
      <w:pPr>
        <w:pStyle w:val="ListParagraph"/>
        <w:widowControl/>
        <w:numPr>
          <w:ilvl w:val="1"/>
          <w:numId w:val="6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 w:rsidRPr="00514843">
        <w:rPr>
          <w:rFonts w:ascii="Times New Roman" w:hAnsi="Times New Roman" w:cs="Times New Roman" w:hint="eastAsia"/>
          <w:sz w:val="23"/>
          <w:szCs w:val="23"/>
        </w:rPr>
        <w:t>Entre</w:t>
      </w:r>
      <w:r w:rsidRPr="00514843">
        <w:rPr>
          <w:rFonts w:ascii="Times New Roman" w:hAnsi="Times New Roman" w:cs="Times New Roman"/>
          <w:sz w:val="23"/>
          <w:szCs w:val="23"/>
        </w:rPr>
        <w:t>preneurship Division, Academy of Management Annual Meeting, 2018</w:t>
      </w:r>
    </w:p>
    <w:p w14:paraId="78C0A97D" w14:textId="4B800F8D" w:rsidR="00457278" w:rsidRDefault="00457278" w:rsidP="00514843">
      <w:pPr>
        <w:pStyle w:val="ListParagraph"/>
        <w:widowControl/>
        <w:numPr>
          <w:ilvl w:val="1"/>
          <w:numId w:val="6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 w:rsidRPr="00514843">
        <w:rPr>
          <w:rFonts w:ascii="Times New Roman" w:hAnsi="Times New Roman" w:cs="Times New Roman"/>
          <w:sz w:val="23"/>
          <w:szCs w:val="23"/>
        </w:rPr>
        <w:t>Organization Development and Change Track, The 17th International Asian Conference of the Academy of Human Resource Development, 2018</w:t>
      </w:r>
    </w:p>
    <w:p w14:paraId="473CEAC8" w14:textId="77777777" w:rsidR="001C59D0" w:rsidRDefault="001C59D0" w:rsidP="001C59D0">
      <w:pPr>
        <w:widowControl/>
        <w:shd w:val="clear" w:color="auto" w:fill="FFFFFF"/>
        <w:wordWrap/>
        <w:autoSpaceDE/>
        <w:autoSpaceDN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</w:pPr>
    </w:p>
    <w:p w14:paraId="213E0E58" w14:textId="77777777" w:rsidR="00C25668" w:rsidRDefault="00C25668" w:rsidP="001C59D0">
      <w:pPr>
        <w:widowControl/>
        <w:shd w:val="clear" w:color="auto" w:fill="FFFFFF"/>
        <w:wordWrap/>
        <w:autoSpaceDE/>
        <w:autoSpaceDN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</w:pPr>
    </w:p>
    <w:p w14:paraId="2B488DEB" w14:textId="77777777" w:rsidR="00C25668" w:rsidRDefault="00C25668" w:rsidP="001C59D0">
      <w:pPr>
        <w:widowControl/>
        <w:shd w:val="clear" w:color="auto" w:fill="FFFFFF"/>
        <w:wordWrap/>
        <w:autoSpaceDE/>
        <w:autoSpaceDN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</w:pPr>
    </w:p>
    <w:p w14:paraId="5B0D0337" w14:textId="77777777" w:rsidR="00C25668" w:rsidRDefault="00C25668" w:rsidP="001C59D0">
      <w:pPr>
        <w:widowControl/>
        <w:shd w:val="clear" w:color="auto" w:fill="FFFFFF"/>
        <w:wordWrap/>
        <w:autoSpaceDE/>
        <w:autoSpaceDN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</w:pPr>
    </w:p>
    <w:p w14:paraId="0374CFDA" w14:textId="19793C5A" w:rsidR="00457278" w:rsidRPr="001C59D0" w:rsidRDefault="00E8673E" w:rsidP="001C59D0">
      <w:pPr>
        <w:widowControl/>
        <w:shd w:val="clear" w:color="auto" w:fill="FFFFFF"/>
        <w:wordWrap/>
        <w:autoSpaceDE/>
        <w:autoSpaceDN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</w:pPr>
      <w:r w:rsidRPr="001C59D0"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  <w:t xml:space="preserve">PROFESSIONAL </w:t>
      </w:r>
      <w:r w:rsidR="00457278" w:rsidRPr="001C59D0"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  <w:t xml:space="preserve">MEMBERSHIPS </w:t>
      </w:r>
      <w:r w:rsidR="00712ACA" w:rsidRPr="001C59D0"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  <w:t>&amp; AFFILIATIONS</w:t>
      </w:r>
    </w:p>
    <w:p w14:paraId="38390209" w14:textId="77777777" w:rsidR="00A1062F" w:rsidRPr="00A06932" w:rsidRDefault="00A1062F" w:rsidP="003A0526">
      <w:pPr>
        <w:wordWrap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</w:pPr>
    </w:p>
    <w:p w14:paraId="76E75759" w14:textId="571D62A2" w:rsidR="001442D2" w:rsidRPr="001442D2" w:rsidRDefault="001442D2" w:rsidP="001442D2">
      <w:pPr>
        <w:pStyle w:val="ListParagraph"/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ember, B</w:t>
      </w:r>
      <w:r>
        <w:rPr>
          <w:rFonts w:ascii="Times New Roman" w:hAnsi="Times New Roman" w:cs="Times New Roman" w:hint="eastAsia"/>
          <w:sz w:val="23"/>
          <w:szCs w:val="23"/>
        </w:rPr>
        <w:t xml:space="preserve">oard </w:t>
      </w:r>
      <w:r>
        <w:rPr>
          <w:rFonts w:ascii="Times New Roman" w:hAnsi="Times New Roman" w:cs="Times New Roman"/>
          <w:sz w:val="23"/>
          <w:szCs w:val="23"/>
        </w:rPr>
        <w:t xml:space="preserve">of </w:t>
      </w:r>
      <w:r w:rsidR="00E06548">
        <w:rPr>
          <w:rFonts w:ascii="Times New Roman" w:hAnsi="Times New Roman" w:cs="Times New Roman"/>
          <w:sz w:val="23"/>
          <w:szCs w:val="23"/>
        </w:rPr>
        <w:t>D</w:t>
      </w:r>
      <w:r>
        <w:rPr>
          <w:rFonts w:ascii="Times New Roman" w:hAnsi="Times New Roman" w:cs="Times New Roman"/>
          <w:sz w:val="23"/>
          <w:szCs w:val="23"/>
        </w:rPr>
        <w:t xml:space="preserve">irectors, The Korean Association of </w:t>
      </w:r>
      <w:r w:rsidRPr="00A06932">
        <w:rPr>
          <w:rFonts w:ascii="Times New Roman" w:hAnsi="Times New Roman" w:cs="Times New Roman"/>
          <w:sz w:val="23"/>
          <w:szCs w:val="23"/>
        </w:rPr>
        <w:t>Human Resource Development</w:t>
      </w:r>
      <w:r>
        <w:rPr>
          <w:rFonts w:ascii="Times New Roman" w:hAnsi="Times New Roman" w:cs="Times New Roman"/>
          <w:sz w:val="23"/>
          <w:szCs w:val="23"/>
        </w:rPr>
        <w:t xml:space="preserve"> [20</w:t>
      </w:r>
      <w:r w:rsidR="009B4C5A">
        <w:rPr>
          <w:rFonts w:ascii="Times New Roman" w:hAnsi="Times New Roman" w:cs="Times New Roman"/>
          <w:sz w:val="23"/>
          <w:szCs w:val="23"/>
        </w:rPr>
        <w:t>20</w:t>
      </w:r>
      <w:r>
        <w:rPr>
          <w:rFonts w:ascii="Times New Roman" w:hAnsi="Times New Roman" w:cs="Times New Roman"/>
          <w:sz w:val="23"/>
          <w:szCs w:val="23"/>
        </w:rPr>
        <w:t xml:space="preserve"> – Present]</w:t>
      </w:r>
    </w:p>
    <w:p w14:paraId="335698A4" w14:textId="27014601" w:rsidR="00457278" w:rsidRPr="00A06932" w:rsidRDefault="00457278" w:rsidP="00F51AE6">
      <w:pPr>
        <w:pStyle w:val="ListParagraph"/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 w:rsidRPr="00A06932">
        <w:rPr>
          <w:rFonts w:ascii="Times New Roman" w:hAnsi="Times New Roman" w:cs="Times New Roman"/>
          <w:sz w:val="23"/>
          <w:szCs w:val="23"/>
        </w:rPr>
        <w:t>Member, Academy of Human Resource Development [2015 – Present]</w:t>
      </w:r>
    </w:p>
    <w:p w14:paraId="1C2A9922" w14:textId="427FA46C" w:rsidR="00457278" w:rsidRPr="00A06932" w:rsidRDefault="00457278" w:rsidP="00F51AE6">
      <w:pPr>
        <w:pStyle w:val="ListParagraph"/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 w:rsidRPr="00A06932">
        <w:rPr>
          <w:rFonts w:ascii="Times New Roman" w:hAnsi="Times New Roman" w:cs="Times New Roman"/>
          <w:sz w:val="23"/>
          <w:szCs w:val="23"/>
        </w:rPr>
        <w:t>Member, Academy of Management [2017 – Present]</w:t>
      </w:r>
    </w:p>
    <w:p w14:paraId="294160C1" w14:textId="126BB182" w:rsidR="00457278" w:rsidRPr="00A06932" w:rsidRDefault="00457278" w:rsidP="00F51AE6">
      <w:pPr>
        <w:pStyle w:val="ListParagraph"/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 w:rsidRPr="00A06932">
        <w:rPr>
          <w:rFonts w:ascii="Times New Roman" w:hAnsi="Times New Roman" w:cs="Times New Roman"/>
          <w:sz w:val="23"/>
          <w:szCs w:val="23"/>
        </w:rPr>
        <w:t>Member, The Korean Society for Educational Technology [2015 – Present]</w:t>
      </w:r>
    </w:p>
    <w:p w14:paraId="4C2996D1" w14:textId="45742837" w:rsidR="00457278" w:rsidRPr="00A06932" w:rsidRDefault="00457278" w:rsidP="00F51AE6">
      <w:pPr>
        <w:pStyle w:val="ListParagraph"/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 w:rsidRPr="00A06932">
        <w:rPr>
          <w:rFonts w:ascii="Times New Roman" w:hAnsi="Times New Roman" w:cs="Times New Roman"/>
          <w:sz w:val="23"/>
          <w:szCs w:val="23"/>
        </w:rPr>
        <w:t xml:space="preserve">Member, </w:t>
      </w:r>
      <w:proofErr w:type="gramStart"/>
      <w:r w:rsidRPr="00A06932">
        <w:rPr>
          <w:rFonts w:ascii="Times New Roman" w:hAnsi="Times New Roman" w:cs="Times New Roman"/>
          <w:sz w:val="23"/>
          <w:szCs w:val="23"/>
        </w:rPr>
        <w:t>Korean-American</w:t>
      </w:r>
      <w:proofErr w:type="gramEnd"/>
      <w:r w:rsidRPr="00A06932">
        <w:rPr>
          <w:rFonts w:ascii="Times New Roman" w:hAnsi="Times New Roman" w:cs="Times New Roman"/>
          <w:sz w:val="23"/>
          <w:szCs w:val="23"/>
        </w:rPr>
        <w:t xml:space="preserve"> Educational Researchers Association [2016 – Present]</w:t>
      </w:r>
    </w:p>
    <w:p w14:paraId="7151D850" w14:textId="2F61389B" w:rsidR="00A31094" w:rsidRDefault="00457278" w:rsidP="009E138A">
      <w:pPr>
        <w:pStyle w:val="ListParagraph"/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Times New Roman" w:hAnsi="Times New Roman" w:cs="Times New Roman"/>
          <w:sz w:val="23"/>
          <w:szCs w:val="23"/>
        </w:rPr>
      </w:pPr>
      <w:r w:rsidRPr="00A06932">
        <w:rPr>
          <w:rFonts w:ascii="Times New Roman" w:hAnsi="Times New Roman" w:cs="Times New Roman"/>
          <w:sz w:val="23"/>
          <w:szCs w:val="23"/>
        </w:rPr>
        <w:t>Member, American Educational Researchers Association [2016 – Present]</w:t>
      </w:r>
    </w:p>
    <w:p w14:paraId="0347F6B1" w14:textId="77777777" w:rsidR="001C59D0" w:rsidRPr="001C59D0" w:rsidRDefault="001C59D0" w:rsidP="001C59D0">
      <w:pPr>
        <w:pStyle w:val="ListParagraph"/>
        <w:widowControl/>
        <w:shd w:val="clear" w:color="auto" w:fill="FFFFFF"/>
        <w:wordWrap/>
        <w:autoSpaceDE/>
        <w:autoSpaceDN/>
        <w:spacing w:after="0" w:line="240" w:lineRule="auto"/>
        <w:ind w:leftChars="0" w:left="760"/>
        <w:jc w:val="left"/>
        <w:rPr>
          <w:rFonts w:ascii="Times New Roman" w:hAnsi="Times New Roman" w:cs="Times New Roman"/>
          <w:sz w:val="23"/>
          <w:szCs w:val="23"/>
        </w:rPr>
      </w:pPr>
    </w:p>
    <w:sectPr w:rsidR="001C59D0" w:rsidRPr="001C59D0" w:rsidSect="000D5D5E">
      <w:headerReference w:type="default" r:id="rId14"/>
      <w:footerReference w:type="default" r:id="rId15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1EE1A3" w14:textId="77777777" w:rsidR="002A6DA7" w:rsidRDefault="002A6DA7" w:rsidP="000A77C6">
      <w:pPr>
        <w:spacing w:after="0" w:line="240" w:lineRule="auto"/>
      </w:pPr>
      <w:r>
        <w:separator/>
      </w:r>
    </w:p>
  </w:endnote>
  <w:endnote w:type="continuationSeparator" w:id="0">
    <w:p w14:paraId="0749183D" w14:textId="77777777" w:rsidR="002A6DA7" w:rsidRDefault="002A6DA7" w:rsidP="000A77C6">
      <w:pPr>
        <w:spacing w:after="0" w:line="240" w:lineRule="auto"/>
      </w:pPr>
      <w:r>
        <w:continuationSeparator/>
      </w:r>
    </w:p>
  </w:endnote>
  <w:endnote w:type="continuationNotice" w:id="1">
    <w:p w14:paraId="47F787EE" w14:textId="77777777" w:rsidR="002A6DA7" w:rsidRDefault="002A6D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0855341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14:paraId="7E3256C5" w14:textId="264D2A22" w:rsidR="006C1678" w:rsidRPr="00F23DCD" w:rsidRDefault="006C1678" w:rsidP="00F23DCD">
        <w:pPr>
          <w:pStyle w:val="Footer"/>
          <w:jc w:val="center"/>
          <w:rPr>
            <w:rFonts w:ascii="Times New Roman" w:hAnsi="Times New Roman" w:cs="Times New Roman"/>
            <w:sz w:val="24"/>
          </w:rPr>
        </w:pPr>
        <w:r w:rsidRPr="00F23DCD">
          <w:rPr>
            <w:rFonts w:ascii="Times New Roman" w:hAnsi="Times New Roman" w:cs="Times New Roman"/>
            <w:sz w:val="24"/>
          </w:rPr>
          <w:fldChar w:fldCharType="begin"/>
        </w:r>
        <w:r w:rsidRPr="00F23DCD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F23DCD">
          <w:rPr>
            <w:rFonts w:ascii="Times New Roman" w:hAnsi="Times New Roman" w:cs="Times New Roman"/>
            <w:sz w:val="24"/>
          </w:rPr>
          <w:fldChar w:fldCharType="separate"/>
        </w:r>
        <w:r w:rsidR="00224F4E">
          <w:rPr>
            <w:rFonts w:ascii="Times New Roman" w:hAnsi="Times New Roman" w:cs="Times New Roman"/>
            <w:noProof/>
            <w:sz w:val="24"/>
          </w:rPr>
          <w:t>7</w:t>
        </w:r>
        <w:r w:rsidRPr="00F23DCD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987714" w14:textId="77777777" w:rsidR="002A6DA7" w:rsidRDefault="002A6DA7" w:rsidP="000A77C6">
      <w:pPr>
        <w:spacing w:after="0" w:line="240" w:lineRule="auto"/>
      </w:pPr>
      <w:r>
        <w:separator/>
      </w:r>
    </w:p>
  </w:footnote>
  <w:footnote w:type="continuationSeparator" w:id="0">
    <w:p w14:paraId="7D925CC0" w14:textId="77777777" w:rsidR="002A6DA7" w:rsidRDefault="002A6DA7" w:rsidP="000A77C6">
      <w:pPr>
        <w:spacing w:after="0" w:line="240" w:lineRule="auto"/>
      </w:pPr>
      <w:r>
        <w:continuationSeparator/>
      </w:r>
    </w:p>
  </w:footnote>
  <w:footnote w:type="continuationNotice" w:id="1">
    <w:p w14:paraId="7694ADD5" w14:textId="77777777" w:rsidR="002A6DA7" w:rsidRDefault="002A6D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404268" w14:textId="13C35F66" w:rsidR="006C1678" w:rsidRPr="005E20B6" w:rsidRDefault="006C1678" w:rsidP="005E20B6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Updated: </w:t>
    </w:r>
    <w:r w:rsidR="00A04BB7">
      <w:rPr>
        <w:rFonts w:ascii="Times New Roman" w:hAnsi="Times New Roman" w:cs="Times New Roman"/>
      </w:rPr>
      <w:t>March</w:t>
    </w:r>
    <w:r w:rsidR="00474943">
      <w:rPr>
        <w:rFonts w:ascii="Times New Roman" w:hAnsi="Times New Roman" w:cs="Times New Roman"/>
      </w:rPr>
      <w:t xml:space="preserve"> </w:t>
    </w:r>
    <w:r w:rsidR="00A04BB7">
      <w:rPr>
        <w:rFonts w:ascii="Times New Roman" w:hAnsi="Times New Roman" w:cs="Times New Roman"/>
      </w:rPr>
      <w:t>9</w:t>
    </w:r>
    <w:r>
      <w:rPr>
        <w:rFonts w:ascii="Times New Roman" w:hAnsi="Times New Roman" w:cs="Times New Roman"/>
      </w:rPr>
      <w:t>, 20</w:t>
    </w:r>
    <w:r w:rsidR="00395636">
      <w:rPr>
        <w:rFonts w:ascii="Times New Roman" w:hAnsi="Times New Roman" w:cs="Times New Roman"/>
      </w:rPr>
      <w:t>2</w:t>
    </w:r>
    <w:r w:rsidR="00B604F1">
      <w:rPr>
        <w:rFonts w:ascii="Times New Roman" w:hAnsi="Times New Roman" w:cs="Times New Roman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0A6E92"/>
    <w:multiLevelType w:val="hybridMultilevel"/>
    <w:tmpl w:val="3EB89718"/>
    <w:lvl w:ilvl="0" w:tplc="04090003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0" w:hanging="360"/>
      </w:pPr>
      <w:rPr>
        <w:rFonts w:ascii="Wingdings" w:hAnsi="Wingdings" w:hint="default"/>
      </w:rPr>
    </w:lvl>
  </w:abstractNum>
  <w:abstractNum w:abstractNumId="1" w15:restartNumberingAfterBreak="0">
    <w:nsid w:val="0858388C"/>
    <w:multiLevelType w:val="hybridMultilevel"/>
    <w:tmpl w:val="43C08224"/>
    <w:lvl w:ilvl="0" w:tplc="EAD6C91E">
      <w:start w:val="4"/>
      <w:numFmt w:val="bullet"/>
      <w:lvlText w:val="-"/>
      <w:lvlJc w:val="left"/>
      <w:pPr>
        <w:ind w:left="14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2" w15:restartNumberingAfterBreak="0">
    <w:nsid w:val="10AB1769"/>
    <w:multiLevelType w:val="hybridMultilevel"/>
    <w:tmpl w:val="FAB22F00"/>
    <w:lvl w:ilvl="0" w:tplc="EAD6C91E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34F97"/>
    <w:multiLevelType w:val="hybridMultilevel"/>
    <w:tmpl w:val="C50C13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06ABF"/>
    <w:multiLevelType w:val="hybridMultilevel"/>
    <w:tmpl w:val="CE04EE60"/>
    <w:lvl w:ilvl="0" w:tplc="04090003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5" w:hanging="360"/>
      </w:pPr>
      <w:rPr>
        <w:rFonts w:ascii="Wingdings" w:hAnsi="Wingdings" w:hint="default"/>
      </w:rPr>
    </w:lvl>
  </w:abstractNum>
  <w:abstractNum w:abstractNumId="5" w15:restartNumberingAfterBreak="0">
    <w:nsid w:val="1B8026B7"/>
    <w:multiLevelType w:val="hybridMultilevel"/>
    <w:tmpl w:val="ED24042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07980"/>
    <w:multiLevelType w:val="hybridMultilevel"/>
    <w:tmpl w:val="05AAB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75707"/>
    <w:multiLevelType w:val="hybridMultilevel"/>
    <w:tmpl w:val="F954B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0B5935"/>
    <w:multiLevelType w:val="hybridMultilevel"/>
    <w:tmpl w:val="15DABF7C"/>
    <w:lvl w:ilvl="0" w:tplc="EAD6C91E">
      <w:start w:val="4"/>
      <w:numFmt w:val="bullet"/>
      <w:lvlText w:val="-"/>
      <w:lvlJc w:val="left"/>
      <w:pPr>
        <w:ind w:left="14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9" w15:restartNumberingAfterBreak="0">
    <w:nsid w:val="29281F49"/>
    <w:multiLevelType w:val="hybridMultilevel"/>
    <w:tmpl w:val="B54E1D4E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0" w15:restartNumberingAfterBreak="0">
    <w:nsid w:val="2DE02727"/>
    <w:multiLevelType w:val="hybridMultilevel"/>
    <w:tmpl w:val="F95241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7E57821"/>
    <w:multiLevelType w:val="hybridMultilevel"/>
    <w:tmpl w:val="B606BD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7949CE"/>
    <w:multiLevelType w:val="hybridMultilevel"/>
    <w:tmpl w:val="E1CE421C"/>
    <w:lvl w:ilvl="0" w:tplc="10B8A9C8">
      <w:numFmt w:val="bullet"/>
      <w:lvlText w:val="-"/>
      <w:lvlJc w:val="left"/>
      <w:pPr>
        <w:ind w:left="1008" w:hanging="360"/>
      </w:pPr>
      <w:rPr>
        <w:rFonts w:ascii="Times New Roman" w:eastAsiaTheme="min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3F096E38"/>
    <w:multiLevelType w:val="hybridMultilevel"/>
    <w:tmpl w:val="4AAAB232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4" w15:restartNumberingAfterBreak="0">
    <w:nsid w:val="433A527C"/>
    <w:multiLevelType w:val="hybridMultilevel"/>
    <w:tmpl w:val="618A7E0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5" w15:restartNumberingAfterBreak="0">
    <w:nsid w:val="4ABA113A"/>
    <w:multiLevelType w:val="hybridMultilevel"/>
    <w:tmpl w:val="0D9EE0D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A70F7A"/>
    <w:multiLevelType w:val="hybridMultilevel"/>
    <w:tmpl w:val="CD3E7EF2"/>
    <w:lvl w:ilvl="0" w:tplc="04090003">
      <w:start w:val="1"/>
      <w:numFmt w:val="bullet"/>
      <w:lvlText w:val="o"/>
      <w:lvlJc w:val="left"/>
      <w:pPr>
        <w:ind w:left="1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17" w15:restartNumberingAfterBreak="0">
    <w:nsid w:val="5AAE1E4C"/>
    <w:multiLevelType w:val="hybridMultilevel"/>
    <w:tmpl w:val="9A5099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BF6DC9"/>
    <w:multiLevelType w:val="hybridMultilevel"/>
    <w:tmpl w:val="EF5E7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126B18"/>
    <w:multiLevelType w:val="hybridMultilevel"/>
    <w:tmpl w:val="8194899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D75B8E"/>
    <w:multiLevelType w:val="hybridMultilevel"/>
    <w:tmpl w:val="9814B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9D151A"/>
    <w:multiLevelType w:val="hybridMultilevel"/>
    <w:tmpl w:val="9B467308"/>
    <w:lvl w:ilvl="0" w:tplc="04090003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0" w:hanging="360"/>
      </w:pPr>
      <w:rPr>
        <w:rFonts w:ascii="Wingdings" w:hAnsi="Wingdings" w:hint="default"/>
      </w:rPr>
    </w:lvl>
  </w:abstractNum>
  <w:abstractNum w:abstractNumId="22" w15:restartNumberingAfterBreak="0">
    <w:nsid w:val="6A2E340B"/>
    <w:multiLevelType w:val="hybridMultilevel"/>
    <w:tmpl w:val="1F3CB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7C71FC"/>
    <w:multiLevelType w:val="hybridMultilevel"/>
    <w:tmpl w:val="68D06E9A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77B122DA"/>
    <w:multiLevelType w:val="hybridMultilevel"/>
    <w:tmpl w:val="5AFA9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</w:num>
  <w:num w:numId="3">
    <w:abstractNumId w:val="20"/>
  </w:num>
  <w:num w:numId="4">
    <w:abstractNumId w:val="18"/>
  </w:num>
  <w:num w:numId="5">
    <w:abstractNumId w:val="11"/>
  </w:num>
  <w:num w:numId="6">
    <w:abstractNumId w:val="19"/>
  </w:num>
  <w:num w:numId="7">
    <w:abstractNumId w:val="23"/>
  </w:num>
  <w:num w:numId="8">
    <w:abstractNumId w:val="17"/>
  </w:num>
  <w:num w:numId="9">
    <w:abstractNumId w:val="10"/>
  </w:num>
  <w:num w:numId="10">
    <w:abstractNumId w:val="0"/>
  </w:num>
  <w:num w:numId="11">
    <w:abstractNumId w:val="21"/>
  </w:num>
  <w:num w:numId="12">
    <w:abstractNumId w:val="4"/>
  </w:num>
  <w:num w:numId="13">
    <w:abstractNumId w:val="6"/>
  </w:num>
  <w:num w:numId="14">
    <w:abstractNumId w:val="5"/>
  </w:num>
  <w:num w:numId="15">
    <w:abstractNumId w:val="12"/>
  </w:num>
  <w:num w:numId="16">
    <w:abstractNumId w:val="2"/>
  </w:num>
  <w:num w:numId="17">
    <w:abstractNumId w:val="22"/>
  </w:num>
  <w:num w:numId="18">
    <w:abstractNumId w:val="14"/>
  </w:num>
  <w:num w:numId="19">
    <w:abstractNumId w:val="8"/>
  </w:num>
  <w:num w:numId="20">
    <w:abstractNumId w:val="1"/>
  </w:num>
  <w:num w:numId="21">
    <w:abstractNumId w:val="24"/>
  </w:num>
  <w:num w:numId="22">
    <w:abstractNumId w:val="16"/>
  </w:num>
  <w:num w:numId="23">
    <w:abstractNumId w:val="7"/>
  </w:num>
  <w:num w:numId="24">
    <w:abstractNumId w:val="13"/>
  </w:num>
  <w:num w:numId="25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DcxsjA1NjA3NbRQ0lEKTi0uzszPAykwNKoFAGtyVTctAAAA"/>
  </w:docVars>
  <w:rsids>
    <w:rsidRoot w:val="001A60B4"/>
    <w:rsid w:val="000023AE"/>
    <w:rsid w:val="00003CD1"/>
    <w:rsid w:val="00005292"/>
    <w:rsid w:val="000052A3"/>
    <w:rsid w:val="000125F2"/>
    <w:rsid w:val="0001471B"/>
    <w:rsid w:val="00015A76"/>
    <w:rsid w:val="00022C5D"/>
    <w:rsid w:val="00023318"/>
    <w:rsid w:val="00030A17"/>
    <w:rsid w:val="000324D8"/>
    <w:rsid w:val="00035DDA"/>
    <w:rsid w:val="0003789B"/>
    <w:rsid w:val="00040DCD"/>
    <w:rsid w:val="000412E1"/>
    <w:rsid w:val="00041FCB"/>
    <w:rsid w:val="000462FF"/>
    <w:rsid w:val="00047E79"/>
    <w:rsid w:val="00047EAF"/>
    <w:rsid w:val="000514EE"/>
    <w:rsid w:val="00053571"/>
    <w:rsid w:val="00054375"/>
    <w:rsid w:val="00056175"/>
    <w:rsid w:val="00056A13"/>
    <w:rsid w:val="00060781"/>
    <w:rsid w:val="0006223A"/>
    <w:rsid w:val="000634AC"/>
    <w:rsid w:val="000737B2"/>
    <w:rsid w:val="00075C53"/>
    <w:rsid w:val="000774D0"/>
    <w:rsid w:val="00087CB9"/>
    <w:rsid w:val="0009412A"/>
    <w:rsid w:val="000A5D72"/>
    <w:rsid w:val="000A77C6"/>
    <w:rsid w:val="000B0895"/>
    <w:rsid w:val="000B1F2E"/>
    <w:rsid w:val="000B3337"/>
    <w:rsid w:val="000B448F"/>
    <w:rsid w:val="000B73A9"/>
    <w:rsid w:val="000C054E"/>
    <w:rsid w:val="000C2649"/>
    <w:rsid w:val="000C38AE"/>
    <w:rsid w:val="000C3BE7"/>
    <w:rsid w:val="000D5D5E"/>
    <w:rsid w:val="000E0ABB"/>
    <w:rsid w:val="000E2F4F"/>
    <w:rsid w:val="000E52CD"/>
    <w:rsid w:val="000E6E13"/>
    <w:rsid w:val="000F15A4"/>
    <w:rsid w:val="000F1633"/>
    <w:rsid w:val="000F2D35"/>
    <w:rsid w:val="000F72DA"/>
    <w:rsid w:val="000F7F54"/>
    <w:rsid w:val="001115DA"/>
    <w:rsid w:val="00112A69"/>
    <w:rsid w:val="00127CD1"/>
    <w:rsid w:val="00137AAE"/>
    <w:rsid w:val="001412BF"/>
    <w:rsid w:val="001442BB"/>
    <w:rsid w:val="001442D2"/>
    <w:rsid w:val="00144B62"/>
    <w:rsid w:val="00146E3F"/>
    <w:rsid w:val="00146FBC"/>
    <w:rsid w:val="00150835"/>
    <w:rsid w:val="00151054"/>
    <w:rsid w:val="00151F3D"/>
    <w:rsid w:val="001521EB"/>
    <w:rsid w:val="001555E4"/>
    <w:rsid w:val="00157901"/>
    <w:rsid w:val="00157B02"/>
    <w:rsid w:val="00157F0F"/>
    <w:rsid w:val="001661EB"/>
    <w:rsid w:val="001665CC"/>
    <w:rsid w:val="00166B66"/>
    <w:rsid w:val="00170281"/>
    <w:rsid w:val="0017209D"/>
    <w:rsid w:val="001737CC"/>
    <w:rsid w:val="00173BA2"/>
    <w:rsid w:val="001744F8"/>
    <w:rsid w:val="00180FEF"/>
    <w:rsid w:val="00184EBF"/>
    <w:rsid w:val="001915D9"/>
    <w:rsid w:val="00191DBB"/>
    <w:rsid w:val="00191FCD"/>
    <w:rsid w:val="00192240"/>
    <w:rsid w:val="00193025"/>
    <w:rsid w:val="001A1AD5"/>
    <w:rsid w:val="001A60B4"/>
    <w:rsid w:val="001A61CD"/>
    <w:rsid w:val="001A776E"/>
    <w:rsid w:val="001B0360"/>
    <w:rsid w:val="001B2F43"/>
    <w:rsid w:val="001B4353"/>
    <w:rsid w:val="001B5436"/>
    <w:rsid w:val="001C199E"/>
    <w:rsid w:val="001C469D"/>
    <w:rsid w:val="001C534F"/>
    <w:rsid w:val="001C59D0"/>
    <w:rsid w:val="001C7811"/>
    <w:rsid w:val="001D0900"/>
    <w:rsid w:val="001D0D0A"/>
    <w:rsid w:val="001D20A0"/>
    <w:rsid w:val="001D2701"/>
    <w:rsid w:val="001D287F"/>
    <w:rsid w:val="001D53E3"/>
    <w:rsid w:val="001D61B0"/>
    <w:rsid w:val="001D6DFD"/>
    <w:rsid w:val="001D719F"/>
    <w:rsid w:val="001D7521"/>
    <w:rsid w:val="001E0B96"/>
    <w:rsid w:val="001E2C97"/>
    <w:rsid w:val="001E6DF7"/>
    <w:rsid w:val="001E73BF"/>
    <w:rsid w:val="001E76A8"/>
    <w:rsid w:val="001F19E4"/>
    <w:rsid w:val="001F22E0"/>
    <w:rsid w:val="001F30D3"/>
    <w:rsid w:val="001F3F43"/>
    <w:rsid w:val="001F578D"/>
    <w:rsid w:val="00200CC4"/>
    <w:rsid w:val="00202B0B"/>
    <w:rsid w:val="00202D70"/>
    <w:rsid w:val="00204C62"/>
    <w:rsid w:val="00210BFF"/>
    <w:rsid w:val="00210EDF"/>
    <w:rsid w:val="00216C3A"/>
    <w:rsid w:val="00217A17"/>
    <w:rsid w:val="00217BC9"/>
    <w:rsid w:val="00221225"/>
    <w:rsid w:val="00224968"/>
    <w:rsid w:val="00224F4E"/>
    <w:rsid w:val="00226C2F"/>
    <w:rsid w:val="00231EC9"/>
    <w:rsid w:val="00232414"/>
    <w:rsid w:val="002333F2"/>
    <w:rsid w:val="002418CC"/>
    <w:rsid w:val="00243B1A"/>
    <w:rsid w:val="0024684F"/>
    <w:rsid w:val="00250884"/>
    <w:rsid w:val="002515D3"/>
    <w:rsid w:val="0025251F"/>
    <w:rsid w:val="002525B4"/>
    <w:rsid w:val="00253AEC"/>
    <w:rsid w:val="00254877"/>
    <w:rsid w:val="002579A0"/>
    <w:rsid w:val="00260CBA"/>
    <w:rsid w:val="0026135C"/>
    <w:rsid w:val="0026520A"/>
    <w:rsid w:val="002678C9"/>
    <w:rsid w:val="00267F73"/>
    <w:rsid w:val="002742F7"/>
    <w:rsid w:val="00275A9D"/>
    <w:rsid w:val="00275B60"/>
    <w:rsid w:val="00275E3A"/>
    <w:rsid w:val="002866EE"/>
    <w:rsid w:val="00291446"/>
    <w:rsid w:val="0029197A"/>
    <w:rsid w:val="00297F28"/>
    <w:rsid w:val="002A04A6"/>
    <w:rsid w:val="002A0AFF"/>
    <w:rsid w:val="002A0F41"/>
    <w:rsid w:val="002A22DC"/>
    <w:rsid w:val="002A2DFF"/>
    <w:rsid w:val="002A345F"/>
    <w:rsid w:val="002A4F3A"/>
    <w:rsid w:val="002A6DA7"/>
    <w:rsid w:val="002B34D3"/>
    <w:rsid w:val="002B4049"/>
    <w:rsid w:val="002B43AC"/>
    <w:rsid w:val="002C1D43"/>
    <w:rsid w:val="002C4C34"/>
    <w:rsid w:val="002C50B4"/>
    <w:rsid w:val="002C749E"/>
    <w:rsid w:val="002C7ACD"/>
    <w:rsid w:val="002C7C0C"/>
    <w:rsid w:val="002D35F1"/>
    <w:rsid w:val="002D42E9"/>
    <w:rsid w:val="002D48EC"/>
    <w:rsid w:val="002D6AFE"/>
    <w:rsid w:val="002E1348"/>
    <w:rsid w:val="002E135B"/>
    <w:rsid w:val="002E3B16"/>
    <w:rsid w:val="002E4487"/>
    <w:rsid w:val="002E4874"/>
    <w:rsid w:val="002E527E"/>
    <w:rsid w:val="002E580E"/>
    <w:rsid w:val="002F1711"/>
    <w:rsid w:val="002F32E6"/>
    <w:rsid w:val="002F5A83"/>
    <w:rsid w:val="00300643"/>
    <w:rsid w:val="0030620B"/>
    <w:rsid w:val="00307C87"/>
    <w:rsid w:val="00313FBA"/>
    <w:rsid w:val="0031416F"/>
    <w:rsid w:val="00321BF5"/>
    <w:rsid w:val="00322081"/>
    <w:rsid w:val="00332270"/>
    <w:rsid w:val="003345D8"/>
    <w:rsid w:val="00337A30"/>
    <w:rsid w:val="00340226"/>
    <w:rsid w:val="00340E39"/>
    <w:rsid w:val="0034400C"/>
    <w:rsid w:val="0034500C"/>
    <w:rsid w:val="003462F2"/>
    <w:rsid w:val="0034706E"/>
    <w:rsid w:val="00354252"/>
    <w:rsid w:val="003554C8"/>
    <w:rsid w:val="0035610B"/>
    <w:rsid w:val="0035637F"/>
    <w:rsid w:val="00360B1E"/>
    <w:rsid w:val="00361CF2"/>
    <w:rsid w:val="00361D10"/>
    <w:rsid w:val="003707F2"/>
    <w:rsid w:val="00375367"/>
    <w:rsid w:val="003753A0"/>
    <w:rsid w:val="00381AA1"/>
    <w:rsid w:val="00381C1D"/>
    <w:rsid w:val="00384412"/>
    <w:rsid w:val="0038448F"/>
    <w:rsid w:val="003857F3"/>
    <w:rsid w:val="003861A4"/>
    <w:rsid w:val="00387A50"/>
    <w:rsid w:val="003910F4"/>
    <w:rsid w:val="00391FDB"/>
    <w:rsid w:val="00395636"/>
    <w:rsid w:val="00397DDE"/>
    <w:rsid w:val="00397EC6"/>
    <w:rsid w:val="003A01EE"/>
    <w:rsid w:val="003A03D1"/>
    <w:rsid w:val="003A0526"/>
    <w:rsid w:val="003A09A1"/>
    <w:rsid w:val="003A11F9"/>
    <w:rsid w:val="003A6901"/>
    <w:rsid w:val="003A7336"/>
    <w:rsid w:val="003B0177"/>
    <w:rsid w:val="003B0FC7"/>
    <w:rsid w:val="003B37F9"/>
    <w:rsid w:val="003B5751"/>
    <w:rsid w:val="003B76C1"/>
    <w:rsid w:val="003C3A4D"/>
    <w:rsid w:val="003C5749"/>
    <w:rsid w:val="003C6478"/>
    <w:rsid w:val="003D1AE8"/>
    <w:rsid w:val="003D3F69"/>
    <w:rsid w:val="003E0690"/>
    <w:rsid w:val="003E5624"/>
    <w:rsid w:val="003E5951"/>
    <w:rsid w:val="003E6617"/>
    <w:rsid w:val="003E7061"/>
    <w:rsid w:val="003E7B5C"/>
    <w:rsid w:val="003F6DE9"/>
    <w:rsid w:val="003F795B"/>
    <w:rsid w:val="0040026B"/>
    <w:rsid w:val="004037CB"/>
    <w:rsid w:val="00404B87"/>
    <w:rsid w:val="00407D63"/>
    <w:rsid w:val="00407F0A"/>
    <w:rsid w:val="00410A34"/>
    <w:rsid w:val="00410FAA"/>
    <w:rsid w:val="00416669"/>
    <w:rsid w:val="00417BEE"/>
    <w:rsid w:val="004216AC"/>
    <w:rsid w:val="00422353"/>
    <w:rsid w:val="00424076"/>
    <w:rsid w:val="00425300"/>
    <w:rsid w:val="00425D21"/>
    <w:rsid w:val="00425F91"/>
    <w:rsid w:val="00430282"/>
    <w:rsid w:val="00430A15"/>
    <w:rsid w:val="0043140C"/>
    <w:rsid w:val="00432091"/>
    <w:rsid w:val="00437BFD"/>
    <w:rsid w:val="00442028"/>
    <w:rsid w:val="00443887"/>
    <w:rsid w:val="0044430F"/>
    <w:rsid w:val="00446699"/>
    <w:rsid w:val="00446C6D"/>
    <w:rsid w:val="004476C8"/>
    <w:rsid w:val="00457278"/>
    <w:rsid w:val="004613EE"/>
    <w:rsid w:val="004619A7"/>
    <w:rsid w:val="00461C10"/>
    <w:rsid w:val="00462AD0"/>
    <w:rsid w:val="0046424A"/>
    <w:rsid w:val="00465065"/>
    <w:rsid w:val="00465BB9"/>
    <w:rsid w:val="004701BB"/>
    <w:rsid w:val="00470305"/>
    <w:rsid w:val="00473593"/>
    <w:rsid w:val="00473B4D"/>
    <w:rsid w:val="00474943"/>
    <w:rsid w:val="00477D63"/>
    <w:rsid w:val="0049041D"/>
    <w:rsid w:val="00490CC0"/>
    <w:rsid w:val="00497DF4"/>
    <w:rsid w:val="004A0747"/>
    <w:rsid w:val="004A2F0E"/>
    <w:rsid w:val="004A3508"/>
    <w:rsid w:val="004A4A86"/>
    <w:rsid w:val="004A4D8B"/>
    <w:rsid w:val="004A6C5B"/>
    <w:rsid w:val="004A76B5"/>
    <w:rsid w:val="004A7ABB"/>
    <w:rsid w:val="004B00AF"/>
    <w:rsid w:val="004B2AD8"/>
    <w:rsid w:val="004B32E3"/>
    <w:rsid w:val="004B47E9"/>
    <w:rsid w:val="004B60DE"/>
    <w:rsid w:val="004B7259"/>
    <w:rsid w:val="004B779D"/>
    <w:rsid w:val="004C10B5"/>
    <w:rsid w:val="004D43ED"/>
    <w:rsid w:val="004D49CA"/>
    <w:rsid w:val="004D541B"/>
    <w:rsid w:val="004D78F7"/>
    <w:rsid w:val="004E31D7"/>
    <w:rsid w:val="004E6569"/>
    <w:rsid w:val="004E7F5C"/>
    <w:rsid w:val="004F0C71"/>
    <w:rsid w:val="004F11EC"/>
    <w:rsid w:val="004F326F"/>
    <w:rsid w:val="0050198C"/>
    <w:rsid w:val="00504BC9"/>
    <w:rsid w:val="005072AF"/>
    <w:rsid w:val="00512D6E"/>
    <w:rsid w:val="00514843"/>
    <w:rsid w:val="00517BB7"/>
    <w:rsid w:val="00525713"/>
    <w:rsid w:val="0053318B"/>
    <w:rsid w:val="0053619A"/>
    <w:rsid w:val="005363DA"/>
    <w:rsid w:val="0053672C"/>
    <w:rsid w:val="00545F22"/>
    <w:rsid w:val="00550F64"/>
    <w:rsid w:val="00554CBD"/>
    <w:rsid w:val="005571CF"/>
    <w:rsid w:val="00557A8E"/>
    <w:rsid w:val="00557E72"/>
    <w:rsid w:val="0056070A"/>
    <w:rsid w:val="00562D84"/>
    <w:rsid w:val="005644D2"/>
    <w:rsid w:val="00566731"/>
    <w:rsid w:val="00571782"/>
    <w:rsid w:val="00571E78"/>
    <w:rsid w:val="00576221"/>
    <w:rsid w:val="0058149A"/>
    <w:rsid w:val="00581875"/>
    <w:rsid w:val="00583032"/>
    <w:rsid w:val="00585398"/>
    <w:rsid w:val="005859A4"/>
    <w:rsid w:val="0058658C"/>
    <w:rsid w:val="0058698C"/>
    <w:rsid w:val="0058768D"/>
    <w:rsid w:val="00591822"/>
    <w:rsid w:val="00593590"/>
    <w:rsid w:val="00593760"/>
    <w:rsid w:val="005939FF"/>
    <w:rsid w:val="00594E74"/>
    <w:rsid w:val="00596EEE"/>
    <w:rsid w:val="005A4A5E"/>
    <w:rsid w:val="005A6C0F"/>
    <w:rsid w:val="005A71E7"/>
    <w:rsid w:val="005A73CD"/>
    <w:rsid w:val="005B0A1E"/>
    <w:rsid w:val="005B430A"/>
    <w:rsid w:val="005B53A6"/>
    <w:rsid w:val="005D0A1D"/>
    <w:rsid w:val="005D14A1"/>
    <w:rsid w:val="005D1B37"/>
    <w:rsid w:val="005D29AD"/>
    <w:rsid w:val="005D3B8B"/>
    <w:rsid w:val="005D69B4"/>
    <w:rsid w:val="005D6B66"/>
    <w:rsid w:val="005E0684"/>
    <w:rsid w:val="005E20B6"/>
    <w:rsid w:val="005E44C8"/>
    <w:rsid w:val="005F2AB0"/>
    <w:rsid w:val="005F611C"/>
    <w:rsid w:val="006021FD"/>
    <w:rsid w:val="006030D9"/>
    <w:rsid w:val="00604244"/>
    <w:rsid w:val="00604BDE"/>
    <w:rsid w:val="00604F2D"/>
    <w:rsid w:val="00613E06"/>
    <w:rsid w:val="00613EC4"/>
    <w:rsid w:val="00613F3A"/>
    <w:rsid w:val="006146AD"/>
    <w:rsid w:val="00617846"/>
    <w:rsid w:val="00620F66"/>
    <w:rsid w:val="006220AE"/>
    <w:rsid w:val="00623A3D"/>
    <w:rsid w:val="00627814"/>
    <w:rsid w:val="00631095"/>
    <w:rsid w:val="0063132A"/>
    <w:rsid w:val="00633297"/>
    <w:rsid w:val="00634EBC"/>
    <w:rsid w:val="00635720"/>
    <w:rsid w:val="00635B69"/>
    <w:rsid w:val="00641724"/>
    <w:rsid w:val="0064607A"/>
    <w:rsid w:val="00647BA9"/>
    <w:rsid w:val="00653AD2"/>
    <w:rsid w:val="00654EB0"/>
    <w:rsid w:val="0065749C"/>
    <w:rsid w:val="006714D9"/>
    <w:rsid w:val="00674353"/>
    <w:rsid w:val="006747FB"/>
    <w:rsid w:val="00676A34"/>
    <w:rsid w:val="00681DAD"/>
    <w:rsid w:val="00684BF0"/>
    <w:rsid w:val="006861B9"/>
    <w:rsid w:val="006919C3"/>
    <w:rsid w:val="00691DD1"/>
    <w:rsid w:val="0069280C"/>
    <w:rsid w:val="00692C3F"/>
    <w:rsid w:val="00696E9D"/>
    <w:rsid w:val="006A0367"/>
    <w:rsid w:val="006A07DA"/>
    <w:rsid w:val="006A1620"/>
    <w:rsid w:val="006A1986"/>
    <w:rsid w:val="006A2C17"/>
    <w:rsid w:val="006A543E"/>
    <w:rsid w:val="006A627B"/>
    <w:rsid w:val="006A7ED6"/>
    <w:rsid w:val="006B33B3"/>
    <w:rsid w:val="006B3BFF"/>
    <w:rsid w:val="006B4C36"/>
    <w:rsid w:val="006C1678"/>
    <w:rsid w:val="006C56D8"/>
    <w:rsid w:val="006C6091"/>
    <w:rsid w:val="006C6BA8"/>
    <w:rsid w:val="006C7749"/>
    <w:rsid w:val="006D5030"/>
    <w:rsid w:val="006D6C6F"/>
    <w:rsid w:val="006E20A4"/>
    <w:rsid w:val="006E2983"/>
    <w:rsid w:val="006E4D62"/>
    <w:rsid w:val="006E4E1E"/>
    <w:rsid w:val="006E69A2"/>
    <w:rsid w:val="006E7F74"/>
    <w:rsid w:val="006F1510"/>
    <w:rsid w:val="006F1CE6"/>
    <w:rsid w:val="006F4B85"/>
    <w:rsid w:val="006F5D96"/>
    <w:rsid w:val="00701A76"/>
    <w:rsid w:val="007020CC"/>
    <w:rsid w:val="0070394E"/>
    <w:rsid w:val="00707210"/>
    <w:rsid w:val="00710AF3"/>
    <w:rsid w:val="00711708"/>
    <w:rsid w:val="00712A30"/>
    <w:rsid w:val="00712ACA"/>
    <w:rsid w:val="007136A8"/>
    <w:rsid w:val="00713887"/>
    <w:rsid w:val="00721F5D"/>
    <w:rsid w:val="007232F8"/>
    <w:rsid w:val="007326E4"/>
    <w:rsid w:val="007332F9"/>
    <w:rsid w:val="00733FE9"/>
    <w:rsid w:val="00734CA6"/>
    <w:rsid w:val="00735722"/>
    <w:rsid w:val="007401E8"/>
    <w:rsid w:val="00747343"/>
    <w:rsid w:val="00747F35"/>
    <w:rsid w:val="00754FEA"/>
    <w:rsid w:val="00757250"/>
    <w:rsid w:val="007638F5"/>
    <w:rsid w:val="00763FE4"/>
    <w:rsid w:val="00765768"/>
    <w:rsid w:val="0076580E"/>
    <w:rsid w:val="0076611A"/>
    <w:rsid w:val="00767A61"/>
    <w:rsid w:val="00771818"/>
    <w:rsid w:val="00775B52"/>
    <w:rsid w:val="00775C08"/>
    <w:rsid w:val="00775F65"/>
    <w:rsid w:val="007835D0"/>
    <w:rsid w:val="007869B4"/>
    <w:rsid w:val="007874B7"/>
    <w:rsid w:val="0079241C"/>
    <w:rsid w:val="0079343A"/>
    <w:rsid w:val="00793674"/>
    <w:rsid w:val="0079550F"/>
    <w:rsid w:val="0079767C"/>
    <w:rsid w:val="007A1E0B"/>
    <w:rsid w:val="007A208C"/>
    <w:rsid w:val="007A2ECA"/>
    <w:rsid w:val="007A2F0F"/>
    <w:rsid w:val="007A2F87"/>
    <w:rsid w:val="007A36D8"/>
    <w:rsid w:val="007A5229"/>
    <w:rsid w:val="007B2AE3"/>
    <w:rsid w:val="007B5065"/>
    <w:rsid w:val="007B6FA7"/>
    <w:rsid w:val="007C038F"/>
    <w:rsid w:val="007C09BE"/>
    <w:rsid w:val="007C4DA5"/>
    <w:rsid w:val="007C5B04"/>
    <w:rsid w:val="007D1A1C"/>
    <w:rsid w:val="007D1F72"/>
    <w:rsid w:val="007D3EDB"/>
    <w:rsid w:val="007D6857"/>
    <w:rsid w:val="007E24E2"/>
    <w:rsid w:val="007E4AAC"/>
    <w:rsid w:val="007E4ABA"/>
    <w:rsid w:val="007E642A"/>
    <w:rsid w:val="007F318E"/>
    <w:rsid w:val="007F526F"/>
    <w:rsid w:val="007F5FFD"/>
    <w:rsid w:val="00801438"/>
    <w:rsid w:val="00801A78"/>
    <w:rsid w:val="00802755"/>
    <w:rsid w:val="00811CAD"/>
    <w:rsid w:val="00813771"/>
    <w:rsid w:val="008163F0"/>
    <w:rsid w:val="008201F5"/>
    <w:rsid w:val="00824AE3"/>
    <w:rsid w:val="00825FBE"/>
    <w:rsid w:val="008275D8"/>
    <w:rsid w:val="0083424F"/>
    <w:rsid w:val="008356CD"/>
    <w:rsid w:val="008429E7"/>
    <w:rsid w:val="008436B7"/>
    <w:rsid w:val="00843BE9"/>
    <w:rsid w:val="0084665A"/>
    <w:rsid w:val="00846901"/>
    <w:rsid w:val="0085009B"/>
    <w:rsid w:val="0085102A"/>
    <w:rsid w:val="00851146"/>
    <w:rsid w:val="00851185"/>
    <w:rsid w:val="008533F8"/>
    <w:rsid w:val="00857652"/>
    <w:rsid w:val="008612A4"/>
    <w:rsid w:val="00864B60"/>
    <w:rsid w:val="008773D1"/>
    <w:rsid w:val="00877822"/>
    <w:rsid w:val="008820B2"/>
    <w:rsid w:val="008833EA"/>
    <w:rsid w:val="00883735"/>
    <w:rsid w:val="008839AF"/>
    <w:rsid w:val="00883A15"/>
    <w:rsid w:val="00883F3A"/>
    <w:rsid w:val="00885756"/>
    <w:rsid w:val="00886B4E"/>
    <w:rsid w:val="00887CEE"/>
    <w:rsid w:val="00890B82"/>
    <w:rsid w:val="00895634"/>
    <w:rsid w:val="00897765"/>
    <w:rsid w:val="008A5C4A"/>
    <w:rsid w:val="008B4268"/>
    <w:rsid w:val="008C260F"/>
    <w:rsid w:val="008D0F1A"/>
    <w:rsid w:val="008D2A89"/>
    <w:rsid w:val="008D49DF"/>
    <w:rsid w:val="008E13A5"/>
    <w:rsid w:val="008E18A9"/>
    <w:rsid w:val="008E3895"/>
    <w:rsid w:val="008E3EB9"/>
    <w:rsid w:val="008E780D"/>
    <w:rsid w:val="008F28FB"/>
    <w:rsid w:val="008F2BE0"/>
    <w:rsid w:val="008F3EDC"/>
    <w:rsid w:val="008F5D03"/>
    <w:rsid w:val="008F6B73"/>
    <w:rsid w:val="008F743B"/>
    <w:rsid w:val="0090026B"/>
    <w:rsid w:val="00901450"/>
    <w:rsid w:val="00902418"/>
    <w:rsid w:val="00904569"/>
    <w:rsid w:val="00911668"/>
    <w:rsid w:val="00912647"/>
    <w:rsid w:val="009133B6"/>
    <w:rsid w:val="00915AE3"/>
    <w:rsid w:val="00916F5E"/>
    <w:rsid w:val="009173C6"/>
    <w:rsid w:val="00917790"/>
    <w:rsid w:val="00921651"/>
    <w:rsid w:val="00921F61"/>
    <w:rsid w:val="0092246E"/>
    <w:rsid w:val="00923AA0"/>
    <w:rsid w:val="0092493A"/>
    <w:rsid w:val="00932750"/>
    <w:rsid w:val="0093289E"/>
    <w:rsid w:val="00936979"/>
    <w:rsid w:val="009419C0"/>
    <w:rsid w:val="00942E0C"/>
    <w:rsid w:val="009463F1"/>
    <w:rsid w:val="00946C51"/>
    <w:rsid w:val="009470CA"/>
    <w:rsid w:val="009533BD"/>
    <w:rsid w:val="00956FC1"/>
    <w:rsid w:val="00957B87"/>
    <w:rsid w:val="009634BF"/>
    <w:rsid w:val="0096475D"/>
    <w:rsid w:val="0096617B"/>
    <w:rsid w:val="00967A67"/>
    <w:rsid w:val="00971C95"/>
    <w:rsid w:val="009736D6"/>
    <w:rsid w:val="00975E67"/>
    <w:rsid w:val="00981F52"/>
    <w:rsid w:val="00992A21"/>
    <w:rsid w:val="00993A5C"/>
    <w:rsid w:val="00994499"/>
    <w:rsid w:val="00995240"/>
    <w:rsid w:val="0099558A"/>
    <w:rsid w:val="00997137"/>
    <w:rsid w:val="009975D3"/>
    <w:rsid w:val="009A102E"/>
    <w:rsid w:val="009A3EF8"/>
    <w:rsid w:val="009A44F5"/>
    <w:rsid w:val="009A5D85"/>
    <w:rsid w:val="009A65ED"/>
    <w:rsid w:val="009A73D8"/>
    <w:rsid w:val="009B4C5A"/>
    <w:rsid w:val="009C054C"/>
    <w:rsid w:val="009C0AA1"/>
    <w:rsid w:val="009C3141"/>
    <w:rsid w:val="009C4187"/>
    <w:rsid w:val="009C4DC5"/>
    <w:rsid w:val="009C5CE3"/>
    <w:rsid w:val="009C76A9"/>
    <w:rsid w:val="009E138A"/>
    <w:rsid w:val="009E5B54"/>
    <w:rsid w:val="009E7DB4"/>
    <w:rsid w:val="009F63A3"/>
    <w:rsid w:val="00A00E37"/>
    <w:rsid w:val="00A02FF6"/>
    <w:rsid w:val="00A04BB7"/>
    <w:rsid w:val="00A04F2E"/>
    <w:rsid w:val="00A06932"/>
    <w:rsid w:val="00A07835"/>
    <w:rsid w:val="00A1062F"/>
    <w:rsid w:val="00A138B8"/>
    <w:rsid w:val="00A15CCE"/>
    <w:rsid w:val="00A1677F"/>
    <w:rsid w:val="00A2057C"/>
    <w:rsid w:val="00A20B82"/>
    <w:rsid w:val="00A2101A"/>
    <w:rsid w:val="00A23AA0"/>
    <w:rsid w:val="00A24636"/>
    <w:rsid w:val="00A27659"/>
    <w:rsid w:val="00A31094"/>
    <w:rsid w:val="00A320F1"/>
    <w:rsid w:val="00A32363"/>
    <w:rsid w:val="00A3300E"/>
    <w:rsid w:val="00A369F5"/>
    <w:rsid w:val="00A36CDF"/>
    <w:rsid w:val="00A41B1B"/>
    <w:rsid w:val="00A42B35"/>
    <w:rsid w:val="00A441DF"/>
    <w:rsid w:val="00A4460E"/>
    <w:rsid w:val="00A44727"/>
    <w:rsid w:val="00A4627C"/>
    <w:rsid w:val="00A54CC1"/>
    <w:rsid w:val="00A56664"/>
    <w:rsid w:val="00A57655"/>
    <w:rsid w:val="00A60683"/>
    <w:rsid w:val="00A6074B"/>
    <w:rsid w:val="00A6241A"/>
    <w:rsid w:val="00A63E00"/>
    <w:rsid w:val="00A644EE"/>
    <w:rsid w:val="00A65B6B"/>
    <w:rsid w:val="00A70496"/>
    <w:rsid w:val="00A70D1D"/>
    <w:rsid w:val="00A716DC"/>
    <w:rsid w:val="00A71CDC"/>
    <w:rsid w:val="00A74F0C"/>
    <w:rsid w:val="00A75E55"/>
    <w:rsid w:val="00A76B40"/>
    <w:rsid w:val="00A82337"/>
    <w:rsid w:val="00A82BE4"/>
    <w:rsid w:val="00A84F08"/>
    <w:rsid w:val="00A859FB"/>
    <w:rsid w:val="00A85D1C"/>
    <w:rsid w:val="00A86F3A"/>
    <w:rsid w:val="00A86F76"/>
    <w:rsid w:val="00A94046"/>
    <w:rsid w:val="00A94C64"/>
    <w:rsid w:val="00A97D27"/>
    <w:rsid w:val="00AA3502"/>
    <w:rsid w:val="00AA768E"/>
    <w:rsid w:val="00AA7906"/>
    <w:rsid w:val="00AB0FB0"/>
    <w:rsid w:val="00AB6713"/>
    <w:rsid w:val="00AC0216"/>
    <w:rsid w:val="00AD08B1"/>
    <w:rsid w:val="00AD0BB1"/>
    <w:rsid w:val="00AD4A4E"/>
    <w:rsid w:val="00AD66F6"/>
    <w:rsid w:val="00AD6A8E"/>
    <w:rsid w:val="00AE10AB"/>
    <w:rsid w:val="00AE2D87"/>
    <w:rsid w:val="00AE763C"/>
    <w:rsid w:val="00AF0253"/>
    <w:rsid w:val="00AF0966"/>
    <w:rsid w:val="00AF2904"/>
    <w:rsid w:val="00AF2A28"/>
    <w:rsid w:val="00AF4659"/>
    <w:rsid w:val="00AF4F61"/>
    <w:rsid w:val="00AF5FBB"/>
    <w:rsid w:val="00B0121D"/>
    <w:rsid w:val="00B040DD"/>
    <w:rsid w:val="00B04A47"/>
    <w:rsid w:val="00B06630"/>
    <w:rsid w:val="00B11938"/>
    <w:rsid w:val="00B133D5"/>
    <w:rsid w:val="00B135BB"/>
    <w:rsid w:val="00B13A98"/>
    <w:rsid w:val="00B149FE"/>
    <w:rsid w:val="00B1533C"/>
    <w:rsid w:val="00B16BA9"/>
    <w:rsid w:val="00B20BE2"/>
    <w:rsid w:val="00B21FD6"/>
    <w:rsid w:val="00B233D0"/>
    <w:rsid w:val="00B243B2"/>
    <w:rsid w:val="00B26F0B"/>
    <w:rsid w:val="00B26FA0"/>
    <w:rsid w:val="00B3042F"/>
    <w:rsid w:val="00B3297D"/>
    <w:rsid w:val="00B32D93"/>
    <w:rsid w:val="00B42CD0"/>
    <w:rsid w:val="00B44BC2"/>
    <w:rsid w:val="00B51AF3"/>
    <w:rsid w:val="00B5377E"/>
    <w:rsid w:val="00B604F1"/>
    <w:rsid w:val="00B64804"/>
    <w:rsid w:val="00B67038"/>
    <w:rsid w:val="00B70950"/>
    <w:rsid w:val="00B7199D"/>
    <w:rsid w:val="00B74570"/>
    <w:rsid w:val="00B8118C"/>
    <w:rsid w:val="00B95E2B"/>
    <w:rsid w:val="00B95E8D"/>
    <w:rsid w:val="00B96549"/>
    <w:rsid w:val="00BA1678"/>
    <w:rsid w:val="00BA4064"/>
    <w:rsid w:val="00BA7B75"/>
    <w:rsid w:val="00BB111F"/>
    <w:rsid w:val="00BB1960"/>
    <w:rsid w:val="00BB365D"/>
    <w:rsid w:val="00BB3A56"/>
    <w:rsid w:val="00BB4906"/>
    <w:rsid w:val="00BB65AE"/>
    <w:rsid w:val="00BB797D"/>
    <w:rsid w:val="00BC0D9D"/>
    <w:rsid w:val="00BC2925"/>
    <w:rsid w:val="00BC3A1C"/>
    <w:rsid w:val="00BC53D2"/>
    <w:rsid w:val="00BD00BA"/>
    <w:rsid w:val="00BD164E"/>
    <w:rsid w:val="00BD6E4F"/>
    <w:rsid w:val="00BD6F27"/>
    <w:rsid w:val="00BD7858"/>
    <w:rsid w:val="00BE3EAE"/>
    <w:rsid w:val="00BE55EF"/>
    <w:rsid w:val="00BE6AAD"/>
    <w:rsid w:val="00BE6B07"/>
    <w:rsid w:val="00BF0BFD"/>
    <w:rsid w:val="00BF1FCC"/>
    <w:rsid w:val="00BF4C94"/>
    <w:rsid w:val="00BF551D"/>
    <w:rsid w:val="00C0172F"/>
    <w:rsid w:val="00C0177E"/>
    <w:rsid w:val="00C01B14"/>
    <w:rsid w:val="00C01BD1"/>
    <w:rsid w:val="00C07A79"/>
    <w:rsid w:val="00C07DC3"/>
    <w:rsid w:val="00C15AA3"/>
    <w:rsid w:val="00C15B9F"/>
    <w:rsid w:val="00C22242"/>
    <w:rsid w:val="00C2477A"/>
    <w:rsid w:val="00C25668"/>
    <w:rsid w:val="00C25802"/>
    <w:rsid w:val="00C25870"/>
    <w:rsid w:val="00C30520"/>
    <w:rsid w:val="00C314F1"/>
    <w:rsid w:val="00C3153E"/>
    <w:rsid w:val="00C3413A"/>
    <w:rsid w:val="00C351F0"/>
    <w:rsid w:val="00C35C2C"/>
    <w:rsid w:val="00C366EA"/>
    <w:rsid w:val="00C40D41"/>
    <w:rsid w:val="00C44C88"/>
    <w:rsid w:val="00C47302"/>
    <w:rsid w:val="00C56BB6"/>
    <w:rsid w:val="00C61DA0"/>
    <w:rsid w:val="00C62BB7"/>
    <w:rsid w:val="00C63469"/>
    <w:rsid w:val="00C63A9F"/>
    <w:rsid w:val="00C63D4C"/>
    <w:rsid w:val="00C66BCD"/>
    <w:rsid w:val="00C80002"/>
    <w:rsid w:val="00C83BC2"/>
    <w:rsid w:val="00C84824"/>
    <w:rsid w:val="00C873FC"/>
    <w:rsid w:val="00C92A07"/>
    <w:rsid w:val="00C958DD"/>
    <w:rsid w:val="00C95B2B"/>
    <w:rsid w:val="00C96FE1"/>
    <w:rsid w:val="00C97933"/>
    <w:rsid w:val="00CA1626"/>
    <w:rsid w:val="00CA23F9"/>
    <w:rsid w:val="00CA297F"/>
    <w:rsid w:val="00CA3579"/>
    <w:rsid w:val="00CA3785"/>
    <w:rsid w:val="00CB24F9"/>
    <w:rsid w:val="00CB567A"/>
    <w:rsid w:val="00CB7285"/>
    <w:rsid w:val="00CC0EB8"/>
    <w:rsid w:val="00CC1552"/>
    <w:rsid w:val="00CC1A33"/>
    <w:rsid w:val="00CC26CD"/>
    <w:rsid w:val="00CC739C"/>
    <w:rsid w:val="00CD0E74"/>
    <w:rsid w:val="00CD14F0"/>
    <w:rsid w:val="00CD19DA"/>
    <w:rsid w:val="00CD208E"/>
    <w:rsid w:val="00CD72C6"/>
    <w:rsid w:val="00CE4550"/>
    <w:rsid w:val="00CE6507"/>
    <w:rsid w:val="00CF5F7C"/>
    <w:rsid w:val="00D02354"/>
    <w:rsid w:val="00D0328D"/>
    <w:rsid w:val="00D078F2"/>
    <w:rsid w:val="00D127CE"/>
    <w:rsid w:val="00D21DAC"/>
    <w:rsid w:val="00D22B3B"/>
    <w:rsid w:val="00D24861"/>
    <w:rsid w:val="00D25928"/>
    <w:rsid w:val="00D2683A"/>
    <w:rsid w:val="00D276A9"/>
    <w:rsid w:val="00D32D51"/>
    <w:rsid w:val="00D33287"/>
    <w:rsid w:val="00D34113"/>
    <w:rsid w:val="00D35AB8"/>
    <w:rsid w:val="00D35E48"/>
    <w:rsid w:val="00D37DEC"/>
    <w:rsid w:val="00D4075E"/>
    <w:rsid w:val="00D417E1"/>
    <w:rsid w:val="00D43888"/>
    <w:rsid w:val="00D4409B"/>
    <w:rsid w:val="00D457AD"/>
    <w:rsid w:val="00D46071"/>
    <w:rsid w:val="00D47C03"/>
    <w:rsid w:val="00D51535"/>
    <w:rsid w:val="00D517B8"/>
    <w:rsid w:val="00D5266C"/>
    <w:rsid w:val="00D5486D"/>
    <w:rsid w:val="00D64295"/>
    <w:rsid w:val="00D6627D"/>
    <w:rsid w:val="00D73DC4"/>
    <w:rsid w:val="00D7462A"/>
    <w:rsid w:val="00D74F53"/>
    <w:rsid w:val="00D75B52"/>
    <w:rsid w:val="00D769B7"/>
    <w:rsid w:val="00D77BC6"/>
    <w:rsid w:val="00D80996"/>
    <w:rsid w:val="00D8330A"/>
    <w:rsid w:val="00D844C4"/>
    <w:rsid w:val="00D84F41"/>
    <w:rsid w:val="00D86401"/>
    <w:rsid w:val="00D86662"/>
    <w:rsid w:val="00D913B2"/>
    <w:rsid w:val="00D9266B"/>
    <w:rsid w:val="00D93FF7"/>
    <w:rsid w:val="00D94915"/>
    <w:rsid w:val="00DA390B"/>
    <w:rsid w:val="00DA450F"/>
    <w:rsid w:val="00DA61D7"/>
    <w:rsid w:val="00DB043B"/>
    <w:rsid w:val="00DB1995"/>
    <w:rsid w:val="00DB2479"/>
    <w:rsid w:val="00DB755A"/>
    <w:rsid w:val="00DC1E2F"/>
    <w:rsid w:val="00DC267B"/>
    <w:rsid w:val="00DC31F9"/>
    <w:rsid w:val="00DD33CE"/>
    <w:rsid w:val="00DD5847"/>
    <w:rsid w:val="00DE3BEA"/>
    <w:rsid w:val="00DE6D3F"/>
    <w:rsid w:val="00DF3787"/>
    <w:rsid w:val="00DF4071"/>
    <w:rsid w:val="00DF4DB7"/>
    <w:rsid w:val="00E00639"/>
    <w:rsid w:val="00E0610C"/>
    <w:rsid w:val="00E06548"/>
    <w:rsid w:val="00E07562"/>
    <w:rsid w:val="00E10AE8"/>
    <w:rsid w:val="00E11E52"/>
    <w:rsid w:val="00E14131"/>
    <w:rsid w:val="00E14F58"/>
    <w:rsid w:val="00E2088B"/>
    <w:rsid w:val="00E21BBF"/>
    <w:rsid w:val="00E260E6"/>
    <w:rsid w:val="00E30B7E"/>
    <w:rsid w:val="00E30BC1"/>
    <w:rsid w:val="00E34D57"/>
    <w:rsid w:val="00E3715E"/>
    <w:rsid w:val="00E4008C"/>
    <w:rsid w:val="00E41A1E"/>
    <w:rsid w:val="00E50F67"/>
    <w:rsid w:val="00E519B0"/>
    <w:rsid w:val="00E52992"/>
    <w:rsid w:val="00E5391E"/>
    <w:rsid w:val="00E5399C"/>
    <w:rsid w:val="00E5606D"/>
    <w:rsid w:val="00E6171B"/>
    <w:rsid w:val="00E61D82"/>
    <w:rsid w:val="00E62E54"/>
    <w:rsid w:val="00E6374D"/>
    <w:rsid w:val="00E73408"/>
    <w:rsid w:val="00E771AB"/>
    <w:rsid w:val="00E77D6D"/>
    <w:rsid w:val="00E83759"/>
    <w:rsid w:val="00E8673E"/>
    <w:rsid w:val="00E9329C"/>
    <w:rsid w:val="00E9678B"/>
    <w:rsid w:val="00EA3995"/>
    <w:rsid w:val="00EA46E9"/>
    <w:rsid w:val="00EA4C2E"/>
    <w:rsid w:val="00EA4D1B"/>
    <w:rsid w:val="00EA5116"/>
    <w:rsid w:val="00EA7CF0"/>
    <w:rsid w:val="00EB530B"/>
    <w:rsid w:val="00EB6155"/>
    <w:rsid w:val="00EB6B15"/>
    <w:rsid w:val="00EC0964"/>
    <w:rsid w:val="00ED0098"/>
    <w:rsid w:val="00ED2422"/>
    <w:rsid w:val="00ED466B"/>
    <w:rsid w:val="00ED7B2D"/>
    <w:rsid w:val="00EE1E57"/>
    <w:rsid w:val="00EE2D9A"/>
    <w:rsid w:val="00EE2E7A"/>
    <w:rsid w:val="00EE4D6B"/>
    <w:rsid w:val="00EE5194"/>
    <w:rsid w:val="00EF40D5"/>
    <w:rsid w:val="00EF4DDD"/>
    <w:rsid w:val="00EF4F83"/>
    <w:rsid w:val="00F0174C"/>
    <w:rsid w:val="00F0180E"/>
    <w:rsid w:val="00F01FD5"/>
    <w:rsid w:val="00F02CB2"/>
    <w:rsid w:val="00F0509A"/>
    <w:rsid w:val="00F0677B"/>
    <w:rsid w:val="00F06CF4"/>
    <w:rsid w:val="00F1005A"/>
    <w:rsid w:val="00F1044D"/>
    <w:rsid w:val="00F114DB"/>
    <w:rsid w:val="00F12CDD"/>
    <w:rsid w:val="00F1325E"/>
    <w:rsid w:val="00F144AB"/>
    <w:rsid w:val="00F21C47"/>
    <w:rsid w:val="00F23DCD"/>
    <w:rsid w:val="00F256D7"/>
    <w:rsid w:val="00F26847"/>
    <w:rsid w:val="00F26D5C"/>
    <w:rsid w:val="00F32172"/>
    <w:rsid w:val="00F35F5C"/>
    <w:rsid w:val="00F40D96"/>
    <w:rsid w:val="00F41FE3"/>
    <w:rsid w:val="00F4233F"/>
    <w:rsid w:val="00F45AAD"/>
    <w:rsid w:val="00F45BAD"/>
    <w:rsid w:val="00F51AE6"/>
    <w:rsid w:val="00F53046"/>
    <w:rsid w:val="00F53CF5"/>
    <w:rsid w:val="00F56DEE"/>
    <w:rsid w:val="00F579C3"/>
    <w:rsid w:val="00F616EF"/>
    <w:rsid w:val="00F62805"/>
    <w:rsid w:val="00F65669"/>
    <w:rsid w:val="00F65B32"/>
    <w:rsid w:val="00F66A84"/>
    <w:rsid w:val="00F70212"/>
    <w:rsid w:val="00F73CAB"/>
    <w:rsid w:val="00F77BC7"/>
    <w:rsid w:val="00F82867"/>
    <w:rsid w:val="00F84BF9"/>
    <w:rsid w:val="00F9097B"/>
    <w:rsid w:val="00F93519"/>
    <w:rsid w:val="00F9444B"/>
    <w:rsid w:val="00F9592A"/>
    <w:rsid w:val="00FA2772"/>
    <w:rsid w:val="00FA4920"/>
    <w:rsid w:val="00FA5047"/>
    <w:rsid w:val="00FA561D"/>
    <w:rsid w:val="00FA7302"/>
    <w:rsid w:val="00FB0105"/>
    <w:rsid w:val="00FB0B1F"/>
    <w:rsid w:val="00FB1B06"/>
    <w:rsid w:val="00FB3334"/>
    <w:rsid w:val="00FB4C49"/>
    <w:rsid w:val="00FB6F13"/>
    <w:rsid w:val="00FC14CA"/>
    <w:rsid w:val="00FC2DB9"/>
    <w:rsid w:val="00FC3654"/>
    <w:rsid w:val="00FD08B1"/>
    <w:rsid w:val="00FD2E1E"/>
    <w:rsid w:val="00FD62F8"/>
    <w:rsid w:val="00FD6C65"/>
    <w:rsid w:val="00FD6D2A"/>
    <w:rsid w:val="00FE4B42"/>
    <w:rsid w:val="00FE4EB4"/>
    <w:rsid w:val="00FE5485"/>
    <w:rsid w:val="00FE54C1"/>
    <w:rsid w:val="00FE5539"/>
    <w:rsid w:val="00FE6D2F"/>
    <w:rsid w:val="00FF1CC9"/>
    <w:rsid w:val="00FF6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0E6E89"/>
  <w15:docId w15:val="{12A65E13-1303-4295-B61E-5228DAFB6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424F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0A77C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A77C6"/>
  </w:style>
  <w:style w:type="paragraph" w:styleId="Footer">
    <w:name w:val="footer"/>
    <w:basedOn w:val="Normal"/>
    <w:link w:val="FooterChar"/>
    <w:uiPriority w:val="99"/>
    <w:unhideWhenUsed/>
    <w:rsid w:val="000A77C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A77C6"/>
  </w:style>
  <w:style w:type="paragraph" w:styleId="BalloonText">
    <w:name w:val="Balloon Text"/>
    <w:basedOn w:val="Normal"/>
    <w:link w:val="BalloonTextChar"/>
    <w:uiPriority w:val="99"/>
    <w:semiHidden/>
    <w:unhideWhenUsed/>
    <w:rsid w:val="004613EE"/>
    <w:pPr>
      <w:spacing w:after="0" w:line="240" w:lineRule="auto"/>
    </w:pPr>
    <w:rPr>
      <w:rFonts w:ascii="Malgun Gothic" w:eastAsia="Malgun Gothic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3EE"/>
    <w:rPr>
      <w:rFonts w:ascii="Malgun Gothic" w:eastAsia="Malgun Gothic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E20B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576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67F73"/>
    <w:rPr>
      <w:color w:val="800080" w:themeColor="followedHyperlink"/>
      <w:u w:val="single"/>
    </w:rPr>
  </w:style>
  <w:style w:type="paragraph" w:customStyle="1" w:styleId="Default">
    <w:name w:val="Default"/>
    <w:rsid w:val="00E14F58"/>
    <w:pPr>
      <w:autoSpaceDE w:val="0"/>
      <w:autoSpaceDN w:val="0"/>
      <w:adjustRightInd w:val="0"/>
      <w:spacing w:after="0" w:line="240" w:lineRule="auto"/>
      <w:jc w:val="left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D4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6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66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6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66B"/>
    <w:rPr>
      <w:b/>
      <w:bCs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3D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039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1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7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463713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28426">
                  <w:marLeft w:val="0"/>
                  <w:marRight w:val="-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503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253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957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2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002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8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49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1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251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36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32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51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3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5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nlee@txstate.edu" TargetMode="External"/><Relationship Id="rId13" Type="http://schemas.openxmlformats.org/officeDocument/2006/relationships/image" Target="media/image4.sv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sv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doi.org/10.1177/15344843211000260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A68A34-4934-4669-B8BB-A6DEAECB88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8</Pages>
  <Words>2654</Words>
  <Characters>15133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Corporation</Company>
  <LinksUpToDate>false</LinksUpToDate>
  <CharactersWithSpaces>17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gistered User</dc:creator>
  <cp:lastModifiedBy>LEE JIN</cp:lastModifiedBy>
  <cp:revision>203</cp:revision>
  <cp:lastPrinted>2019-10-30T20:43:00Z</cp:lastPrinted>
  <dcterms:created xsi:type="dcterms:W3CDTF">2019-10-21T17:05:00Z</dcterms:created>
  <dcterms:modified xsi:type="dcterms:W3CDTF">2021-04-07T05:33:00Z</dcterms:modified>
</cp:coreProperties>
</file>